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81E34" w14:textId="3200D0A6" w:rsidR="00945F5C" w:rsidRDefault="00CE4183" w:rsidP="00076004">
      <w:pPr>
        <w:pStyle w:val="Title"/>
      </w:pPr>
      <w:r w:rsidRPr="00076004">
        <w:t xml:space="preserve">Phần 12: </w:t>
      </w:r>
      <w:proofErr w:type="spellStart"/>
      <w:r w:rsidRPr="00076004">
        <w:t>Thêm</w:t>
      </w:r>
      <w:proofErr w:type="spellEnd"/>
      <w:r w:rsidRPr="00076004">
        <w:t xml:space="preserve">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</w:p>
    <w:p w14:paraId="2B206881" w14:textId="77777777" w:rsidR="00076004" w:rsidRPr="00076004" w:rsidRDefault="00076004" w:rsidP="00076004">
      <w:r w:rsidRPr="00076004">
        <w:t xml:space="preserve">Sau </w:t>
      </w:r>
      <w:proofErr w:type="spellStart"/>
      <w:r w:rsidRPr="00076004">
        <w:t>khi</w:t>
      </w:r>
      <w:proofErr w:type="spellEnd"/>
      <w:r w:rsidRPr="00076004">
        <w:t xml:space="preserve"> </w:t>
      </w:r>
      <w:proofErr w:type="spellStart"/>
      <w:r w:rsidRPr="00076004">
        <w:t>thêm</w:t>
      </w:r>
      <w:proofErr w:type="spellEnd"/>
      <w:r w:rsidRPr="00076004">
        <w:t xml:space="preserve"> phần tìm kiếm vào </w:t>
      </w:r>
      <w:proofErr w:type="spellStart"/>
      <w:r w:rsidRPr="00076004">
        <w:t>trang</w:t>
      </w:r>
      <w:proofErr w:type="spellEnd"/>
      <w:r w:rsidRPr="00076004">
        <w:t> </w:t>
      </w:r>
      <w:r w:rsidRPr="00076004">
        <w:rPr>
          <w:b/>
          <w:bCs/>
        </w:rPr>
        <w:t>Link/</w:t>
      </w:r>
      <w:proofErr w:type="spellStart"/>
      <w:r w:rsidRPr="00076004">
        <w:rPr>
          <w:b/>
          <w:bCs/>
        </w:rPr>
        <w:t>Index.cshtml</w:t>
      </w:r>
      <w:proofErr w:type="spellEnd"/>
      <w:r w:rsidRPr="00076004">
        <w:t xml:space="preserve"> để tìm kiếm </w:t>
      </w:r>
      <w:proofErr w:type="spellStart"/>
      <w:r w:rsidRPr="00076004">
        <w:t>liên</w:t>
      </w:r>
      <w:proofErr w:type="spellEnd"/>
      <w:r w:rsidRPr="00076004">
        <w:t xml:space="preserve"> kết (Link) theo từ khóa và </w:t>
      </w:r>
      <w:proofErr w:type="spellStart"/>
      <w:r w:rsidRPr="00076004">
        <w:t>danh</w:t>
      </w:r>
      <w:proofErr w:type="spellEnd"/>
      <w:r w:rsidRPr="00076004">
        <w:t xml:space="preserve"> mục (Category). Bạn có thể học cách </w:t>
      </w:r>
      <w:proofErr w:type="spellStart"/>
      <w:r w:rsidRPr="00076004">
        <w:t>thêm</w:t>
      </w:r>
      <w:proofErr w:type="spellEnd"/>
      <w:r w:rsidRPr="00076004">
        <w:t xml:space="preserve">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(order) theo các </w:t>
      </w:r>
      <w:proofErr w:type="spellStart"/>
      <w:r w:rsidRPr="00076004">
        <w:t>cột</w:t>
      </w:r>
      <w:proofErr w:type="spellEnd"/>
      <w:r w:rsidRPr="00076004">
        <w:t xml:space="preserve"> hiển thị </w:t>
      </w:r>
      <w:proofErr w:type="spellStart"/>
      <w:r w:rsidRPr="00076004">
        <w:t>trong</w:t>
      </w:r>
      <w:proofErr w:type="spellEnd"/>
      <w:r w:rsidRPr="00076004">
        <w:t xml:space="preserve"> ASP.NET </w:t>
      </w:r>
      <w:hyperlink r:id="rId7" w:tgtFrame="_blank" w:history="1">
        <w:r w:rsidRPr="00076004">
          <w:rPr>
            <w:rStyle w:val="Hyperlink"/>
          </w:rPr>
          <w:t>MVC</w:t>
        </w:r>
      </w:hyperlink>
      <w:r w:rsidRPr="00076004">
        <w:t> </w:t>
      </w:r>
      <w:proofErr w:type="spellStart"/>
      <w:r w:rsidRPr="00076004">
        <w:t>trong</w:t>
      </w:r>
      <w:proofErr w:type="spellEnd"/>
      <w:r w:rsidRPr="00076004">
        <w:t xml:space="preserve"> bài này. Bài này sẽ sử dụng lại dự án ở phần 10 hoặc phần 11 để tiếp </w:t>
      </w:r>
      <w:proofErr w:type="spellStart"/>
      <w:r w:rsidRPr="00076004">
        <w:t>tục</w:t>
      </w:r>
      <w:proofErr w:type="spellEnd"/>
      <w:r w:rsidRPr="00076004">
        <w:t xml:space="preserve"> </w:t>
      </w:r>
      <w:proofErr w:type="spellStart"/>
      <w:r w:rsidRPr="00076004">
        <w:t>thêm</w:t>
      </w:r>
      <w:proofErr w:type="spellEnd"/>
      <w:r w:rsidRPr="00076004">
        <w:t xml:space="preserve"> mã nguồn tạo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nhé.</w:t>
      </w:r>
    </w:p>
    <w:p w14:paraId="1555D896" w14:textId="77777777" w:rsidR="00076004" w:rsidRPr="00076004" w:rsidRDefault="00076004" w:rsidP="004F06CA">
      <w:pPr>
        <w:pStyle w:val="Heading1"/>
      </w:pPr>
      <w:proofErr w:type="spellStart"/>
      <w:r w:rsidRPr="00076004">
        <w:t>Thêm</w:t>
      </w:r>
      <w:proofErr w:type="spellEnd"/>
      <w:r w:rsidRPr="00076004">
        <w:t xml:space="preserve">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</w:p>
    <w:p w14:paraId="19629D0E" w14:textId="77777777" w:rsidR="00076004" w:rsidRPr="00076004" w:rsidRDefault="00076004" w:rsidP="00C22E74">
      <w:proofErr w:type="spellStart"/>
      <w:r w:rsidRPr="00076004">
        <w:t>Trong</w:t>
      </w:r>
      <w:proofErr w:type="spellEnd"/>
      <w:r w:rsidRPr="00076004">
        <w:t xml:space="preserve"> bài này, hai tập tin </w:t>
      </w:r>
      <w:proofErr w:type="spellStart"/>
      <w:r w:rsidRPr="00076004">
        <w:rPr>
          <w:b/>
          <w:bCs/>
        </w:rPr>
        <w:t>LinkController.cs</w:t>
      </w:r>
      <w:proofErr w:type="spellEnd"/>
      <w:r w:rsidRPr="00076004">
        <w:rPr>
          <w:b/>
          <w:bCs/>
        </w:rPr>
        <w:t xml:space="preserve"> và Views/Link/</w:t>
      </w:r>
      <w:proofErr w:type="spellStart"/>
      <w:r w:rsidRPr="00076004">
        <w:rPr>
          <w:b/>
          <w:bCs/>
        </w:rPr>
        <w:t>Index.cshtml</w:t>
      </w:r>
      <w:proofErr w:type="spellEnd"/>
      <w:r w:rsidRPr="00076004">
        <w:t xml:space="preserve"> đã có </w:t>
      </w:r>
      <w:proofErr w:type="spellStart"/>
      <w:r w:rsidRPr="00076004">
        <w:t>chứa</w:t>
      </w:r>
      <w:proofErr w:type="spellEnd"/>
      <w:r w:rsidRPr="00076004">
        <w:t xml:space="preserve"> mã tìm kiếm ở phần 10 và phần 11 sẽ bị sửa lại, bạn chỉ cần làm theo hướng dẫn bài này.</w:t>
      </w:r>
    </w:p>
    <w:p w14:paraId="772FDC27" w14:textId="77777777" w:rsidR="00076004" w:rsidRPr="00076004" w:rsidRDefault="00076004" w:rsidP="004F06CA">
      <w:pPr>
        <w:pStyle w:val="Heading1"/>
      </w:pPr>
      <w:r w:rsidRPr="00076004">
        <w:t>Sửa tập tin Controller/</w:t>
      </w:r>
      <w:proofErr w:type="spellStart"/>
      <w:r w:rsidRPr="00076004">
        <w:t>LinkController.cs</w:t>
      </w:r>
      <w:proofErr w:type="spellEnd"/>
    </w:p>
    <w:p w14:paraId="021DBB9C" w14:textId="02A989EC" w:rsidR="00076004" w:rsidRDefault="00076004" w:rsidP="00C22E74">
      <w:r w:rsidRPr="00076004">
        <w:t xml:space="preserve">Để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ăng hay giảm, </w:t>
      </w:r>
      <w:proofErr w:type="spellStart"/>
      <w:r w:rsidRPr="00076004">
        <w:t>trước</w:t>
      </w:r>
      <w:proofErr w:type="spellEnd"/>
      <w:r w:rsidRPr="00076004">
        <w:t xml:space="preserve"> hết bạn cần 1 biến </w:t>
      </w:r>
      <w:proofErr w:type="spellStart"/>
      <w:r w:rsidRPr="00076004">
        <w:t>tên</w:t>
      </w:r>
      <w:proofErr w:type="spellEnd"/>
      <w:r w:rsidRPr="00076004">
        <w:t xml:space="preserve"> là “</w:t>
      </w:r>
      <w:proofErr w:type="spellStart"/>
      <w:r w:rsidRPr="00076004">
        <w:rPr>
          <w:b/>
          <w:bCs/>
        </w:rPr>
        <w:t>sortOrder</w:t>
      </w:r>
      <w:proofErr w:type="spellEnd"/>
      <w:r w:rsidRPr="00076004">
        <w:t xml:space="preserve">” (hay đặt bất cứ </w:t>
      </w:r>
      <w:proofErr w:type="spellStart"/>
      <w:r w:rsidRPr="00076004">
        <w:t>tên</w:t>
      </w:r>
      <w:proofErr w:type="spellEnd"/>
      <w:r w:rsidRPr="00076004">
        <w:t xml:space="preserve"> nào bạn muốn) để </w:t>
      </w:r>
      <w:proofErr w:type="spellStart"/>
      <w:r w:rsidRPr="00076004">
        <w:t>lưu</w:t>
      </w:r>
      <w:proofErr w:type="spellEnd"/>
      <w:r w:rsidRPr="00076004">
        <w:t xml:space="preserve"> trữ trạng thái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ăng, giảm trên trường thuộc tính nào </w:t>
      </w:r>
      <w:proofErr w:type="spellStart"/>
      <w:r w:rsidRPr="00076004">
        <w:t>trong</w:t>
      </w:r>
      <w:proofErr w:type="spellEnd"/>
      <w:r w:rsidRPr="00076004">
        <w:t xml:space="preserve"> bảng Link. Sau đó, bạn cần 1 biến </w:t>
      </w:r>
      <w:proofErr w:type="spellStart"/>
      <w:r w:rsidRPr="00076004">
        <w:t>ViewBag</w:t>
      </w:r>
      <w:proofErr w:type="spellEnd"/>
      <w:r w:rsidRPr="00076004">
        <w:t xml:space="preserve"> để giữ trạng thái trên Views (</w:t>
      </w:r>
      <w:proofErr w:type="spellStart"/>
      <w:r w:rsidRPr="00076004">
        <w:t>giao</w:t>
      </w:r>
      <w:proofErr w:type="spellEnd"/>
      <w:r w:rsidRPr="00076004">
        <w:t xml:space="preserve"> diện) </w:t>
      </w:r>
      <w:proofErr w:type="spellStart"/>
      <w:r w:rsidRPr="00076004">
        <w:t>tên</w:t>
      </w:r>
      <w:proofErr w:type="spellEnd"/>
      <w:r w:rsidRPr="00076004">
        <w:t xml:space="preserve"> là </w:t>
      </w:r>
      <w:proofErr w:type="spellStart"/>
      <w:r w:rsidRPr="00076004">
        <w:t>NameSortParm</w:t>
      </w:r>
      <w:proofErr w:type="spellEnd"/>
      <w:r w:rsidRPr="00076004">
        <w:t>.</w:t>
      </w:r>
    </w:p>
    <w:p w14:paraId="6EC0226A" w14:textId="77777777" w:rsidR="00F1700C" w:rsidRDefault="00F1700C" w:rsidP="00F1700C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ortOrder</w:t>
      </w:r>
      <w:proofErr w:type="spellEnd"/>
      <w:r>
        <w:t>)</w:t>
      </w:r>
    </w:p>
    <w:p w14:paraId="5BF5281A" w14:textId="77777777" w:rsidR="00F1700C" w:rsidRDefault="00F1700C" w:rsidP="00F1700C">
      <w:pPr>
        <w:pStyle w:val="code"/>
      </w:pPr>
      <w:r>
        <w:t>{</w:t>
      </w:r>
    </w:p>
    <w:p w14:paraId="6710675A" w14:textId="77777777" w:rsidR="00F1700C" w:rsidRDefault="00F1700C" w:rsidP="00F1700C">
      <w:pPr>
        <w:pStyle w:val="code"/>
      </w:pPr>
      <w:r>
        <w:t xml:space="preserve">     // 1. </w:t>
      </w:r>
      <w:proofErr w:type="spellStart"/>
      <w:r>
        <w:t>Thêm</w:t>
      </w:r>
      <w:proofErr w:type="spellEnd"/>
      <w:r>
        <w:t xml:space="preserve"> biến </w:t>
      </w:r>
      <w:proofErr w:type="spellStart"/>
      <w:r>
        <w:t>NameSortParm</w:t>
      </w:r>
      <w:proofErr w:type="spellEnd"/>
      <w:r>
        <w:t xml:space="preserve"> để biết trạng thái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ăng, giảm ở View</w:t>
      </w:r>
    </w:p>
    <w:p w14:paraId="7B59D5D6" w14:textId="77777777" w:rsidR="00F1700C" w:rsidRDefault="00F1700C" w:rsidP="00F1700C">
      <w:pPr>
        <w:pStyle w:val="code"/>
      </w:pPr>
      <w:r>
        <w:t xml:space="preserve">     </w:t>
      </w:r>
      <w:proofErr w:type="spellStart"/>
      <w:r>
        <w:t>ViewBag.NameSortParm</w:t>
      </w:r>
      <w:proofErr w:type="spellEnd"/>
      <w:r>
        <w:t xml:space="preserve"> = </w:t>
      </w:r>
      <w:proofErr w:type="spellStart"/>
      <w:r>
        <w:t>String.IsNullOrEmpty</w:t>
      </w:r>
      <w:proofErr w:type="spellEnd"/>
      <w:r>
        <w:t>(</w:t>
      </w:r>
      <w:proofErr w:type="spellStart"/>
      <w:r>
        <w:t>sortOrder</w:t>
      </w:r>
      <w:proofErr w:type="spellEnd"/>
      <w:proofErr w:type="gramStart"/>
      <w:r>
        <w:t>) ?</w:t>
      </w:r>
      <w:proofErr w:type="gramEnd"/>
      <w:r>
        <w:t xml:space="preserve"> "</w:t>
      </w:r>
      <w:proofErr w:type="spellStart"/>
      <w:r>
        <w:t>name_desc</w:t>
      </w:r>
      <w:proofErr w:type="spellEnd"/>
      <w:proofErr w:type="gramStart"/>
      <w:r>
        <w:t>" :</w:t>
      </w:r>
      <w:proofErr w:type="gramEnd"/>
      <w:r>
        <w:t xml:space="preserve"> "";</w:t>
      </w:r>
    </w:p>
    <w:p w14:paraId="406D7365" w14:textId="77777777" w:rsidR="00F1700C" w:rsidRDefault="00F1700C" w:rsidP="00F1700C">
      <w:pPr>
        <w:pStyle w:val="code"/>
      </w:pPr>
      <w:r>
        <w:t xml:space="preserve">             </w:t>
      </w:r>
    </w:p>
    <w:p w14:paraId="41F0BEE3" w14:textId="77777777" w:rsidR="00F1700C" w:rsidRDefault="00F1700C" w:rsidP="00F1700C">
      <w:pPr>
        <w:pStyle w:val="code"/>
      </w:pPr>
      <w:r>
        <w:t xml:space="preserve">     // 2. Truy vấn lấy tất cả </w:t>
      </w:r>
      <w:proofErr w:type="spellStart"/>
      <w:r>
        <w:t>đường</w:t>
      </w:r>
      <w:proofErr w:type="spellEnd"/>
      <w:r>
        <w:t xml:space="preserve"> dẫn</w:t>
      </w:r>
    </w:p>
    <w:p w14:paraId="4BD7D219" w14:textId="77777777" w:rsidR="00F1700C" w:rsidRDefault="00F1700C" w:rsidP="00F1700C">
      <w:pPr>
        <w:pStyle w:val="code"/>
      </w:pPr>
      <w:r>
        <w:t xml:space="preserve"> 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31A3D56F" w14:textId="77777777" w:rsidR="00F1700C" w:rsidRDefault="00F1700C" w:rsidP="00F1700C">
      <w:pPr>
        <w:pStyle w:val="code"/>
      </w:pPr>
      <w:r>
        <w:t xml:space="preserve">           select l;</w:t>
      </w:r>
    </w:p>
    <w:p w14:paraId="753FE0AF" w14:textId="77777777" w:rsidR="00F1700C" w:rsidRDefault="00F1700C" w:rsidP="00F1700C">
      <w:pPr>
        <w:pStyle w:val="code"/>
      </w:pPr>
      <w:r>
        <w:t xml:space="preserve"> </w:t>
      </w:r>
    </w:p>
    <w:p w14:paraId="2E9B7FDA" w14:textId="77777777" w:rsidR="00F1700C" w:rsidRDefault="00F1700C" w:rsidP="00F1700C">
      <w:pPr>
        <w:pStyle w:val="code"/>
      </w:pPr>
      <w:r>
        <w:t xml:space="preserve">     // 3. Thứ tự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heo thuộc tính </w:t>
      </w:r>
      <w:proofErr w:type="spellStart"/>
      <w:r>
        <w:t>LinkName</w:t>
      </w:r>
      <w:proofErr w:type="spellEnd"/>
    </w:p>
    <w:p w14:paraId="1E84A5CA" w14:textId="77777777" w:rsidR="00F1700C" w:rsidRDefault="00F1700C" w:rsidP="00F1700C">
      <w:pPr>
        <w:pStyle w:val="code"/>
      </w:pPr>
      <w:r>
        <w:t xml:space="preserve">     switch (</w:t>
      </w:r>
      <w:proofErr w:type="spellStart"/>
      <w:r>
        <w:t>sortOrder</w:t>
      </w:r>
      <w:proofErr w:type="spellEnd"/>
      <w:r>
        <w:t>)</w:t>
      </w:r>
    </w:p>
    <w:p w14:paraId="61D8F6D2" w14:textId="77777777" w:rsidR="00F1700C" w:rsidRDefault="00F1700C" w:rsidP="00F1700C">
      <w:pPr>
        <w:pStyle w:val="code"/>
      </w:pPr>
      <w:r>
        <w:t xml:space="preserve">     {</w:t>
      </w:r>
    </w:p>
    <w:p w14:paraId="5B81B838" w14:textId="77777777" w:rsidR="00F1700C" w:rsidRDefault="00F1700C" w:rsidP="00F1700C">
      <w:pPr>
        <w:pStyle w:val="code"/>
      </w:pPr>
      <w:r>
        <w:t xml:space="preserve">           // 3.1 Nếu biến </w:t>
      </w:r>
      <w:proofErr w:type="spellStart"/>
      <w:r>
        <w:t>sortOrder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giảm thì </w:t>
      </w:r>
      <w:proofErr w:type="spellStart"/>
      <w:r>
        <w:t>sắp</w:t>
      </w:r>
      <w:proofErr w:type="spellEnd"/>
      <w:r>
        <w:t xml:space="preserve"> giảm theo </w:t>
      </w:r>
      <w:proofErr w:type="spellStart"/>
      <w:r>
        <w:t>LinkName</w:t>
      </w:r>
      <w:proofErr w:type="spellEnd"/>
    </w:p>
    <w:p w14:paraId="1A8525B2" w14:textId="77777777" w:rsidR="00F1700C" w:rsidRDefault="00F1700C" w:rsidP="00F1700C">
      <w:pPr>
        <w:pStyle w:val="code"/>
      </w:pPr>
      <w:r>
        <w:t xml:space="preserve">           case "</w:t>
      </w:r>
      <w:proofErr w:type="spellStart"/>
      <w:r>
        <w:t>name_desc</w:t>
      </w:r>
      <w:proofErr w:type="spellEnd"/>
      <w:r>
        <w:t>":</w:t>
      </w:r>
    </w:p>
    <w:p w14:paraId="0103DFFB" w14:textId="77777777" w:rsidR="00F1700C" w:rsidRDefault="00F1700C" w:rsidP="00F1700C">
      <w:pPr>
        <w:pStyle w:val="code"/>
      </w:pPr>
      <w:r>
        <w:lastRenderedPageBreak/>
        <w:t xml:space="preserve">           links = </w:t>
      </w:r>
      <w:proofErr w:type="spellStart"/>
      <w:proofErr w:type="gramStart"/>
      <w:r>
        <w:t>links.OrderByDescending</w:t>
      </w:r>
      <w:proofErr w:type="spellEnd"/>
      <w:proofErr w:type="gramEnd"/>
      <w:r>
        <w:t xml:space="preserve">(s =&gt; </w:t>
      </w:r>
      <w:proofErr w:type="spellStart"/>
      <w:r>
        <w:t>s.LinkName</w:t>
      </w:r>
      <w:proofErr w:type="spellEnd"/>
      <w:r>
        <w:t>);</w:t>
      </w:r>
    </w:p>
    <w:p w14:paraId="0CB44A26" w14:textId="77777777" w:rsidR="00F1700C" w:rsidRDefault="00F1700C" w:rsidP="00F1700C">
      <w:pPr>
        <w:pStyle w:val="code"/>
      </w:pPr>
      <w:r>
        <w:t xml:space="preserve">           break;</w:t>
      </w:r>
    </w:p>
    <w:p w14:paraId="7B8D3C7D" w14:textId="77777777" w:rsidR="00F1700C" w:rsidRDefault="00F1700C" w:rsidP="00F1700C">
      <w:pPr>
        <w:pStyle w:val="code"/>
      </w:pPr>
      <w:r>
        <w:t xml:space="preserve">      </w:t>
      </w:r>
    </w:p>
    <w:p w14:paraId="745684F3" w14:textId="77777777" w:rsidR="00F1700C" w:rsidRDefault="00F1700C" w:rsidP="00F1700C">
      <w:pPr>
        <w:pStyle w:val="code"/>
      </w:pPr>
      <w:r>
        <w:t xml:space="preserve">           // 3.2 </w:t>
      </w:r>
      <w:proofErr w:type="spellStart"/>
      <w:r>
        <w:t>Mặc</w:t>
      </w:r>
      <w:proofErr w:type="spellEnd"/>
      <w:r>
        <w:t xml:space="preserve"> định thì sẽ </w:t>
      </w:r>
      <w:proofErr w:type="spellStart"/>
      <w:r>
        <w:t>sắp</w:t>
      </w:r>
      <w:proofErr w:type="spellEnd"/>
      <w:r>
        <w:t xml:space="preserve"> tăng</w:t>
      </w:r>
    </w:p>
    <w:p w14:paraId="36375856" w14:textId="77777777" w:rsidR="00F1700C" w:rsidRDefault="00F1700C" w:rsidP="00F1700C">
      <w:pPr>
        <w:pStyle w:val="code"/>
      </w:pPr>
      <w:r>
        <w:t xml:space="preserve">           default:</w:t>
      </w:r>
    </w:p>
    <w:p w14:paraId="0444B10A" w14:textId="77777777" w:rsidR="00F1700C" w:rsidRDefault="00F1700C" w:rsidP="00F1700C">
      <w:pPr>
        <w:pStyle w:val="code"/>
      </w:pPr>
      <w:r>
        <w:t xml:space="preserve">           links = </w:t>
      </w:r>
      <w:proofErr w:type="spellStart"/>
      <w:proofErr w:type="gramStart"/>
      <w:r>
        <w:t>links.OrderBy</w:t>
      </w:r>
      <w:proofErr w:type="spellEnd"/>
      <w:proofErr w:type="gramEnd"/>
      <w:r>
        <w:t xml:space="preserve">(s =&gt; </w:t>
      </w:r>
      <w:proofErr w:type="spellStart"/>
      <w:r>
        <w:t>s.LinkName</w:t>
      </w:r>
      <w:proofErr w:type="spellEnd"/>
      <w:r>
        <w:t>);</w:t>
      </w:r>
    </w:p>
    <w:p w14:paraId="5A487F48" w14:textId="77777777" w:rsidR="00F1700C" w:rsidRDefault="00F1700C" w:rsidP="00F1700C">
      <w:pPr>
        <w:pStyle w:val="code"/>
      </w:pPr>
      <w:r>
        <w:t xml:space="preserve">           break;</w:t>
      </w:r>
    </w:p>
    <w:p w14:paraId="2A47E545" w14:textId="77777777" w:rsidR="00F1700C" w:rsidRDefault="00F1700C" w:rsidP="00F1700C">
      <w:pPr>
        <w:pStyle w:val="code"/>
      </w:pPr>
      <w:r>
        <w:t xml:space="preserve">     }</w:t>
      </w:r>
    </w:p>
    <w:p w14:paraId="23334210" w14:textId="77777777" w:rsidR="00F1700C" w:rsidRDefault="00F1700C" w:rsidP="00F1700C">
      <w:pPr>
        <w:pStyle w:val="code"/>
      </w:pPr>
      <w:r>
        <w:t xml:space="preserve"> </w:t>
      </w:r>
    </w:p>
    <w:p w14:paraId="007A29EC" w14:textId="77777777" w:rsidR="00F1700C" w:rsidRDefault="00F1700C" w:rsidP="00F1700C">
      <w:pPr>
        <w:pStyle w:val="code"/>
      </w:pPr>
      <w:r>
        <w:t xml:space="preserve">     // 4. Trả kết quả về Views</w:t>
      </w:r>
    </w:p>
    <w:p w14:paraId="69A6E87F" w14:textId="77777777" w:rsidR="00F1700C" w:rsidRDefault="00F1700C" w:rsidP="00F1700C">
      <w:pPr>
        <w:pStyle w:val="code"/>
      </w:pPr>
      <w:r>
        <w:t xml:space="preserve"> 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3D1CE45F" w14:textId="43323EF5" w:rsidR="00F1700C" w:rsidRPr="00076004" w:rsidRDefault="00F1700C" w:rsidP="00F1700C">
      <w:pPr>
        <w:pStyle w:val="code"/>
      </w:pPr>
      <w:r>
        <w:t>}</w:t>
      </w:r>
    </w:p>
    <w:p w14:paraId="711F1F3F" w14:textId="77777777" w:rsidR="00076004" w:rsidRPr="00076004" w:rsidRDefault="00076004" w:rsidP="00F1700C">
      <w:r w:rsidRPr="00076004">
        <w:t xml:space="preserve">Cách </w:t>
      </w:r>
      <w:proofErr w:type="spellStart"/>
      <w:r w:rsidRPr="00076004">
        <w:t>hoạt</w:t>
      </w:r>
      <w:proofErr w:type="spellEnd"/>
      <w:r w:rsidRPr="00076004">
        <w:t xml:space="preserve"> động </w:t>
      </w:r>
      <w:proofErr w:type="spellStart"/>
      <w:r w:rsidRPr="00076004">
        <w:t>đoạn</w:t>
      </w:r>
      <w:proofErr w:type="spellEnd"/>
      <w:r w:rsidRPr="00076004">
        <w:t xml:space="preserve"> mã trên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>.</w:t>
      </w:r>
    </w:p>
    <w:p w14:paraId="51FEA6CF" w14:textId="675CBB7E" w:rsidR="00076004" w:rsidRDefault="00076004" w:rsidP="00F1700C">
      <w:r w:rsidRPr="00076004">
        <w:t xml:space="preserve">1. </w:t>
      </w:r>
      <w:r w:rsidRPr="00F1700C">
        <w:t xml:space="preserve">Đầu </w:t>
      </w:r>
      <w:proofErr w:type="spellStart"/>
      <w:r w:rsidRPr="00F1700C">
        <w:t>tiên</w:t>
      </w:r>
      <w:proofErr w:type="spellEnd"/>
      <w:r w:rsidRPr="00F1700C">
        <w:t>, bạn truyền biến </w:t>
      </w:r>
      <w:proofErr w:type="spellStart"/>
      <w:r w:rsidRPr="00F1700C">
        <w:t>sortOrder</w:t>
      </w:r>
      <w:proofErr w:type="spellEnd"/>
      <w:r w:rsidRPr="00F1700C">
        <w:t xml:space="preserve"> vào phương thức Index, </w:t>
      </w:r>
      <w:proofErr w:type="spellStart"/>
      <w:r w:rsidRPr="00F1700C">
        <w:t>dòng</w:t>
      </w:r>
      <w:proofErr w:type="spellEnd"/>
      <w:r w:rsidRPr="00F1700C">
        <w:t xml:space="preserve"> code </w:t>
      </w:r>
      <w:r w:rsidR="00192211">
        <w:br/>
      </w:r>
      <w:proofErr w:type="spellStart"/>
      <w:r w:rsidRPr="00192211">
        <w:rPr>
          <w:highlight w:val="yellow"/>
        </w:rPr>
        <w:t>ViewBag.NameSortParm</w:t>
      </w:r>
      <w:proofErr w:type="spellEnd"/>
      <w:r w:rsidRPr="00192211">
        <w:rPr>
          <w:highlight w:val="yellow"/>
        </w:rPr>
        <w:t xml:space="preserve"> = </w:t>
      </w:r>
      <w:proofErr w:type="spellStart"/>
      <w:r w:rsidRPr="00192211">
        <w:rPr>
          <w:highlight w:val="yellow"/>
        </w:rPr>
        <w:t>String.IsNullOrEmpty</w:t>
      </w:r>
      <w:proofErr w:type="spellEnd"/>
      <w:r w:rsidRPr="00192211">
        <w:rPr>
          <w:highlight w:val="yellow"/>
        </w:rPr>
        <w:t>(</w:t>
      </w:r>
      <w:proofErr w:type="spellStart"/>
      <w:r w:rsidRPr="00192211">
        <w:rPr>
          <w:highlight w:val="yellow"/>
        </w:rPr>
        <w:t>sortOrder</w:t>
      </w:r>
      <w:proofErr w:type="spellEnd"/>
      <w:proofErr w:type="gramStart"/>
      <w:r w:rsidRPr="00192211">
        <w:rPr>
          <w:highlight w:val="yellow"/>
        </w:rPr>
        <w:t>) ?</w:t>
      </w:r>
      <w:proofErr w:type="gramEnd"/>
      <w:r w:rsidRPr="00192211">
        <w:rPr>
          <w:highlight w:val="yellow"/>
        </w:rPr>
        <w:t xml:space="preserve"> “</w:t>
      </w:r>
      <w:proofErr w:type="spellStart"/>
      <w:r w:rsidRPr="00192211">
        <w:rPr>
          <w:highlight w:val="yellow"/>
        </w:rPr>
        <w:t>name_desc</w:t>
      </w:r>
      <w:proofErr w:type="spellEnd"/>
      <w:proofErr w:type="gramStart"/>
      <w:r w:rsidRPr="00192211">
        <w:rPr>
          <w:highlight w:val="yellow"/>
        </w:rPr>
        <w:t>” :</w:t>
      </w:r>
      <w:proofErr w:type="gramEnd"/>
      <w:r w:rsidRPr="00192211">
        <w:rPr>
          <w:highlight w:val="yellow"/>
        </w:rPr>
        <w:t xml:space="preserve"> “”;</w:t>
      </w:r>
      <w:r w:rsidRPr="00F1700C">
        <w:t> </w:t>
      </w:r>
      <w:r w:rsidR="00192211">
        <w:br/>
      </w:r>
      <w:r w:rsidRPr="00F1700C">
        <w:t xml:space="preserve">dùng để kiểm </w:t>
      </w:r>
      <w:proofErr w:type="spellStart"/>
      <w:r w:rsidRPr="00F1700C">
        <w:t>tra</w:t>
      </w:r>
      <w:proofErr w:type="spellEnd"/>
      <w:r w:rsidRPr="00F1700C">
        <w:t xml:space="preserve"> giá trị của biến </w:t>
      </w:r>
      <w:proofErr w:type="spellStart"/>
      <w:r w:rsidRPr="00F1700C">
        <w:t>sortOrder</w:t>
      </w:r>
      <w:proofErr w:type="spellEnd"/>
      <w:r w:rsidRPr="00F1700C">
        <w:t xml:space="preserve">, nếu biến này có giá trị </w:t>
      </w:r>
      <w:proofErr w:type="spellStart"/>
      <w:r w:rsidRPr="00F1700C">
        <w:t>rỗng</w:t>
      </w:r>
      <w:proofErr w:type="spellEnd"/>
      <w:r w:rsidRPr="00F1700C">
        <w:t xml:space="preserve"> thì đặt giá trị biến </w:t>
      </w:r>
      <w:proofErr w:type="spellStart"/>
      <w:r w:rsidRPr="00F1700C">
        <w:t>NameSortParm</w:t>
      </w:r>
      <w:proofErr w:type="spellEnd"/>
      <w:r w:rsidRPr="00F1700C">
        <w:t xml:space="preserve"> là “</w:t>
      </w:r>
      <w:proofErr w:type="spellStart"/>
      <w:r w:rsidRPr="00F1700C">
        <w:t>name_desc</w:t>
      </w:r>
      <w:proofErr w:type="spellEnd"/>
      <w:r w:rsidRPr="00F1700C">
        <w:t xml:space="preserve">”, ngược lại là </w:t>
      </w:r>
      <w:proofErr w:type="spellStart"/>
      <w:r w:rsidRPr="00F1700C">
        <w:t>rỗng</w:t>
      </w:r>
      <w:proofErr w:type="spellEnd"/>
      <w:r w:rsidRPr="00F1700C">
        <w:t xml:space="preserve">. Cách </w:t>
      </w:r>
      <w:proofErr w:type="spellStart"/>
      <w:r w:rsidRPr="00F1700C">
        <w:t>viết</w:t>
      </w:r>
      <w:proofErr w:type="spellEnd"/>
      <w:r w:rsidRPr="00F1700C">
        <w:t xml:space="preserve"> 1 </w:t>
      </w:r>
      <w:proofErr w:type="spellStart"/>
      <w:r w:rsidRPr="00F1700C">
        <w:t>dòng</w:t>
      </w:r>
      <w:proofErr w:type="spellEnd"/>
      <w:r w:rsidRPr="00F1700C">
        <w:t xml:space="preserve"> là </w:t>
      </w:r>
      <w:proofErr w:type="spellStart"/>
      <w:r w:rsidRPr="00F1700C">
        <w:t>nguyên</w:t>
      </w:r>
      <w:proofErr w:type="spellEnd"/>
      <w:r w:rsidRPr="00F1700C">
        <w:t xml:space="preserve"> tắc tam </w:t>
      </w:r>
      <w:proofErr w:type="spellStart"/>
      <w:r w:rsidRPr="00F1700C">
        <w:t>phân</w:t>
      </w:r>
      <w:proofErr w:type="spellEnd"/>
      <w:r w:rsidRPr="00F1700C">
        <w:t xml:space="preserve"> (toán </w:t>
      </w:r>
      <w:proofErr w:type="gramStart"/>
      <w:r w:rsidRPr="00F1700C">
        <w:t>tử ?</w:t>
      </w:r>
      <w:proofErr w:type="gramEnd"/>
      <w:r w:rsidRPr="00F1700C">
        <w:t xml:space="preserve">) dùng để </w:t>
      </w:r>
      <w:proofErr w:type="spellStart"/>
      <w:r w:rsidRPr="00F1700C">
        <w:t>tinh</w:t>
      </w:r>
      <w:proofErr w:type="spellEnd"/>
      <w:r w:rsidRPr="00F1700C">
        <w:t xml:space="preserve"> giản mã nguồn. Nếu </w:t>
      </w:r>
      <w:proofErr w:type="spellStart"/>
      <w:r w:rsidRPr="00F1700C">
        <w:t>viết</w:t>
      </w:r>
      <w:proofErr w:type="spellEnd"/>
      <w:r w:rsidRPr="00F1700C">
        <w:t xml:space="preserve"> </w:t>
      </w:r>
      <w:proofErr w:type="spellStart"/>
      <w:r w:rsidRPr="00F1700C">
        <w:t>dài</w:t>
      </w:r>
      <w:proofErr w:type="spellEnd"/>
      <w:r w:rsidRPr="00F1700C">
        <w:t xml:space="preserve"> </w:t>
      </w:r>
      <w:proofErr w:type="spellStart"/>
      <w:r w:rsidRPr="00F1700C">
        <w:t>dòng</w:t>
      </w:r>
      <w:proofErr w:type="spellEnd"/>
      <w:r w:rsidRPr="00F1700C">
        <w:t xml:space="preserve"> thì sẽ </w:t>
      </w:r>
      <w:proofErr w:type="spellStart"/>
      <w:r w:rsidRPr="00F1700C">
        <w:t>như</w:t>
      </w:r>
      <w:proofErr w:type="spellEnd"/>
      <w:r w:rsidRPr="00F1700C">
        <w:t xml:space="preserve"> </w:t>
      </w:r>
      <w:proofErr w:type="spellStart"/>
      <w:r w:rsidRPr="00F1700C">
        <w:t>sau</w:t>
      </w:r>
      <w:proofErr w:type="spellEnd"/>
      <w:r w:rsidRPr="00F1700C">
        <w:t>:</w:t>
      </w:r>
    </w:p>
    <w:p w14:paraId="27DE20FD" w14:textId="77777777" w:rsidR="004F4C8D" w:rsidRPr="00076004" w:rsidRDefault="004F4C8D" w:rsidP="004F4C8D">
      <w:pPr>
        <w:pStyle w:val="code"/>
      </w:pPr>
      <w:r w:rsidRPr="00076004">
        <w:t>// Bạn nào code "</w:t>
      </w:r>
      <w:proofErr w:type="spellStart"/>
      <w:r w:rsidRPr="00076004">
        <w:t>gà</w:t>
      </w:r>
      <w:proofErr w:type="spellEnd"/>
      <w:r w:rsidRPr="00076004">
        <w:t xml:space="preserve">" sẽ </w:t>
      </w:r>
      <w:proofErr w:type="spellStart"/>
      <w:r w:rsidRPr="00076004">
        <w:t>viết</w:t>
      </w:r>
      <w:proofErr w:type="spellEnd"/>
      <w:r w:rsidRPr="00076004">
        <w:t xml:space="preserve">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 xml:space="preserve">, còn PRO thì </w:t>
      </w:r>
      <w:proofErr w:type="spellStart"/>
      <w:r w:rsidRPr="00076004">
        <w:t>như</w:t>
      </w:r>
      <w:proofErr w:type="spellEnd"/>
      <w:r w:rsidRPr="00076004">
        <w:t xml:space="preserve"> trên (1 </w:t>
      </w:r>
      <w:proofErr w:type="spellStart"/>
      <w:r w:rsidRPr="00076004">
        <w:t>dòng</w:t>
      </w:r>
      <w:proofErr w:type="spellEnd"/>
      <w:r w:rsidRPr="00076004">
        <w:t xml:space="preserve"> </w:t>
      </w:r>
      <w:proofErr w:type="spellStart"/>
      <w:r w:rsidRPr="00076004">
        <w:t>duy</w:t>
      </w:r>
      <w:proofErr w:type="spellEnd"/>
      <w:r w:rsidRPr="00076004">
        <w:t xml:space="preserve"> nhất)</w:t>
      </w:r>
    </w:p>
    <w:p w14:paraId="0FA45478" w14:textId="77777777" w:rsidR="004F4C8D" w:rsidRPr="00076004" w:rsidRDefault="004F4C8D" w:rsidP="004F4C8D">
      <w:pPr>
        <w:pStyle w:val="code"/>
      </w:pPr>
      <w:r w:rsidRPr="00076004">
        <w:t> </w:t>
      </w:r>
      <w:proofErr w:type="gramStart"/>
      <w:r w:rsidRPr="00076004">
        <w:t>if(</w:t>
      </w:r>
      <w:proofErr w:type="spellStart"/>
      <w:proofErr w:type="gramEnd"/>
      <w:r w:rsidRPr="00076004">
        <w:t>String.IsNullOrEmpty</w:t>
      </w:r>
      <w:proofErr w:type="spellEnd"/>
      <w:r w:rsidRPr="00076004">
        <w:t>(</w:t>
      </w:r>
      <w:proofErr w:type="spellStart"/>
      <w:r w:rsidRPr="00076004">
        <w:t>sortOrder</w:t>
      </w:r>
      <w:proofErr w:type="spellEnd"/>
      <w:r w:rsidRPr="00076004">
        <w:t>))</w:t>
      </w:r>
    </w:p>
    <w:p w14:paraId="2E4928CE" w14:textId="77777777" w:rsidR="004F4C8D" w:rsidRPr="00076004" w:rsidRDefault="004F4C8D" w:rsidP="004F4C8D">
      <w:pPr>
        <w:pStyle w:val="code"/>
      </w:pPr>
      <w:r w:rsidRPr="00076004">
        <w:t>{</w:t>
      </w:r>
    </w:p>
    <w:p w14:paraId="47AF3CEE" w14:textId="77777777" w:rsidR="004F4C8D" w:rsidRPr="00076004" w:rsidRDefault="004F4C8D" w:rsidP="004F4C8D">
      <w:pPr>
        <w:pStyle w:val="code"/>
      </w:pPr>
      <w:r w:rsidRPr="00076004">
        <w:t>      </w:t>
      </w:r>
      <w:proofErr w:type="spellStart"/>
      <w:r w:rsidRPr="00076004">
        <w:t>ViewBag.NameSortParm</w:t>
      </w:r>
      <w:proofErr w:type="spellEnd"/>
      <w:r w:rsidRPr="00076004">
        <w:t xml:space="preserve"> = "</w:t>
      </w:r>
      <w:proofErr w:type="spellStart"/>
      <w:r w:rsidRPr="00076004">
        <w:t>name_desc</w:t>
      </w:r>
      <w:proofErr w:type="spellEnd"/>
      <w:r w:rsidRPr="00076004">
        <w:t>";</w:t>
      </w:r>
    </w:p>
    <w:p w14:paraId="28C144FD" w14:textId="77777777" w:rsidR="004F4C8D" w:rsidRPr="00076004" w:rsidRDefault="004F4C8D" w:rsidP="004F4C8D">
      <w:pPr>
        <w:pStyle w:val="code"/>
      </w:pPr>
      <w:r w:rsidRPr="00076004">
        <w:t>}</w:t>
      </w:r>
    </w:p>
    <w:p w14:paraId="19805F2D" w14:textId="77777777" w:rsidR="004F4C8D" w:rsidRPr="00076004" w:rsidRDefault="004F4C8D" w:rsidP="004F4C8D">
      <w:pPr>
        <w:pStyle w:val="code"/>
      </w:pPr>
      <w:r w:rsidRPr="00076004">
        <w:t>else</w:t>
      </w:r>
    </w:p>
    <w:p w14:paraId="6CCFFCD7" w14:textId="77777777" w:rsidR="004F4C8D" w:rsidRPr="00076004" w:rsidRDefault="004F4C8D" w:rsidP="004F4C8D">
      <w:pPr>
        <w:pStyle w:val="code"/>
      </w:pPr>
      <w:r w:rsidRPr="00076004">
        <w:t>{</w:t>
      </w:r>
    </w:p>
    <w:p w14:paraId="0223A67E" w14:textId="77777777" w:rsidR="004F4C8D" w:rsidRPr="00076004" w:rsidRDefault="004F4C8D" w:rsidP="004F4C8D">
      <w:pPr>
        <w:pStyle w:val="code"/>
      </w:pPr>
      <w:r w:rsidRPr="00076004">
        <w:t>      </w:t>
      </w:r>
      <w:proofErr w:type="spellStart"/>
      <w:r w:rsidRPr="00076004">
        <w:t>ViewBag.NameSortParm</w:t>
      </w:r>
      <w:proofErr w:type="spellEnd"/>
      <w:r w:rsidRPr="00076004">
        <w:t xml:space="preserve"> = "";</w:t>
      </w:r>
    </w:p>
    <w:p w14:paraId="76369AD0" w14:textId="2CB6CFEB" w:rsidR="004F4C8D" w:rsidRPr="00F1700C" w:rsidRDefault="004F4C8D" w:rsidP="004F4C8D">
      <w:pPr>
        <w:pStyle w:val="code"/>
      </w:pPr>
      <w:r w:rsidRPr="00076004">
        <w:t>}</w:t>
      </w:r>
    </w:p>
    <w:p w14:paraId="3661B011" w14:textId="77777777" w:rsidR="00076004" w:rsidRPr="00076004" w:rsidRDefault="00076004" w:rsidP="00192211">
      <w:pPr>
        <w:numPr>
          <w:ilvl w:val="0"/>
          <w:numId w:val="28"/>
        </w:numPr>
        <w:spacing w:before="0" w:after="160" w:line="259" w:lineRule="auto"/>
        <w:jc w:val="left"/>
      </w:pPr>
      <w:r w:rsidRPr="00076004">
        <w:t xml:space="preserve">2. Tạo 1 </w:t>
      </w:r>
      <w:proofErr w:type="spellStart"/>
      <w:r w:rsidRPr="00076004">
        <w:t>câu</w:t>
      </w:r>
      <w:proofErr w:type="spellEnd"/>
      <w:r w:rsidRPr="00076004">
        <w:t xml:space="preserve"> truy vấn </w:t>
      </w:r>
      <w:r w:rsidRPr="00076004">
        <w:rPr>
          <w:b/>
          <w:bCs/>
        </w:rPr>
        <w:t xml:space="preserve">var links = from l in </w:t>
      </w:r>
      <w:proofErr w:type="spellStart"/>
      <w:proofErr w:type="gramStart"/>
      <w:r w:rsidRPr="00076004">
        <w:rPr>
          <w:b/>
          <w:bCs/>
        </w:rPr>
        <w:t>db.Links</w:t>
      </w:r>
      <w:proofErr w:type="spellEnd"/>
      <w:proofErr w:type="gramEnd"/>
      <w:r w:rsidRPr="00076004">
        <w:rPr>
          <w:b/>
          <w:bCs/>
        </w:rPr>
        <w:t xml:space="preserve"> select l;</w:t>
      </w:r>
      <w:r w:rsidRPr="00076004">
        <w:t xml:space="preserve"> để lấy hết tất cả </w:t>
      </w:r>
      <w:proofErr w:type="spellStart"/>
      <w:r w:rsidRPr="00076004">
        <w:t>liên</w:t>
      </w:r>
      <w:proofErr w:type="spellEnd"/>
      <w:r w:rsidRPr="00076004">
        <w:t xml:space="preserve"> kết </w:t>
      </w:r>
      <w:proofErr w:type="spellStart"/>
      <w:r w:rsidRPr="00076004">
        <w:t>trong</w:t>
      </w:r>
      <w:proofErr w:type="spellEnd"/>
      <w:r w:rsidRPr="00076004">
        <w:t xml:space="preserve"> bảng.</w:t>
      </w:r>
    </w:p>
    <w:p w14:paraId="5CAC5809" w14:textId="77777777" w:rsidR="00076004" w:rsidRPr="00076004" w:rsidRDefault="00076004" w:rsidP="00192211">
      <w:pPr>
        <w:numPr>
          <w:ilvl w:val="0"/>
          <w:numId w:val="28"/>
        </w:numPr>
        <w:spacing w:before="0" w:after="160" w:line="259" w:lineRule="auto"/>
        <w:jc w:val="left"/>
      </w:pPr>
      <w:r w:rsidRPr="00076004">
        <w:t xml:space="preserve">3. Bước này chúng ta dùng một </w:t>
      </w:r>
      <w:proofErr w:type="spellStart"/>
      <w:r w:rsidRPr="00076004">
        <w:t>mệnh</w:t>
      </w:r>
      <w:proofErr w:type="spellEnd"/>
      <w:r w:rsidRPr="00076004">
        <w:t xml:space="preserve"> đề switch … case (</w:t>
      </w:r>
      <w:proofErr w:type="spellStart"/>
      <w:r w:rsidRPr="00076004">
        <w:t>tối</w:t>
      </w:r>
      <w:proofErr w:type="spellEnd"/>
      <w:r w:rsidRPr="00076004">
        <w:t xml:space="preserve"> giản </w:t>
      </w:r>
      <w:proofErr w:type="spellStart"/>
      <w:r w:rsidRPr="00076004">
        <w:t>hơn</w:t>
      </w:r>
      <w:proofErr w:type="spellEnd"/>
      <w:r w:rsidRPr="00076004">
        <w:t xml:space="preserve"> so với if else) để lọc </w:t>
      </w:r>
      <w:proofErr w:type="spellStart"/>
      <w:r w:rsidRPr="00076004">
        <w:t>mệnh</w:t>
      </w:r>
      <w:proofErr w:type="spellEnd"/>
      <w:r w:rsidRPr="00076004">
        <w:t xml:space="preserve"> đề truy vấn theo </w:t>
      </w:r>
      <w:proofErr w:type="spellStart"/>
      <w:r w:rsidRPr="00076004">
        <w:t>sắp</w:t>
      </w:r>
      <w:proofErr w:type="spellEnd"/>
      <w:r w:rsidRPr="00076004">
        <w:t xml:space="preserve"> tăng hay giảm </w:t>
      </w:r>
      <w:proofErr w:type="spellStart"/>
      <w:r w:rsidRPr="00076004">
        <w:t>dựa</w:t>
      </w:r>
      <w:proofErr w:type="spellEnd"/>
      <w:r w:rsidRPr="00076004">
        <w:t xml:space="preserve"> theo trạng thái biến đầu vào </w:t>
      </w:r>
      <w:proofErr w:type="spellStart"/>
      <w:r w:rsidRPr="00076004">
        <w:t>sortOrder</w:t>
      </w:r>
      <w:proofErr w:type="spellEnd"/>
      <w:r w:rsidRPr="00076004">
        <w:t>.</w:t>
      </w:r>
    </w:p>
    <w:p w14:paraId="5ABA45A2" w14:textId="77777777" w:rsidR="00076004" w:rsidRPr="00076004" w:rsidRDefault="00076004" w:rsidP="00192211">
      <w:pPr>
        <w:numPr>
          <w:ilvl w:val="0"/>
          <w:numId w:val="28"/>
        </w:numPr>
        <w:spacing w:before="0" w:after="160" w:line="259" w:lineRule="auto"/>
        <w:jc w:val="left"/>
      </w:pPr>
      <w:r w:rsidRPr="00076004">
        <w:t xml:space="preserve">4. Sau đó, chúng ta trả về kết quả truy vấn trên </w:t>
      </w:r>
      <w:proofErr w:type="spellStart"/>
      <w:r w:rsidRPr="00076004">
        <w:t>giao</w:t>
      </w:r>
      <w:proofErr w:type="spellEnd"/>
      <w:r w:rsidRPr="00076004">
        <w:t xml:space="preserve"> diện để hiển thị.</w:t>
      </w:r>
    </w:p>
    <w:p w14:paraId="370E3510" w14:textId="77777777" w:rsidR="00076004" w:rsidRPr="00076004" w:rsidRDefault="00076004" w:rsidP="004F06CA">
      <w:pPr>
        <w:pStyle w:val="Heading1"/>
      </w:pPr>
      <w:r w:rsidRPr="00076004">
        <w:lastRenderedPageBreak/>
        <w:t>Sửa nội dung Views/Link/</w:t>
      </w:r>
      <w:proofErr w:type="spellStart"/>
      <w:r w:rsidRPr="00076004">
        <w:t>Index.cshtml</w:t>
      </w:r>
      <w:proofErr w:type="spellEnd"/>
    </w:p>
    <w:p w14:paraId="37167F27" w14:textId="43B9DFC1" w:rsidR="00076004" w:rsidRDefault="00076004" w:rsidP="004F06CA">
      <w:r w:rsidRPr="00076004">
        <w:t xml:space="preserve">Ở tập tin View </w:t>
      </w:r>
      <w:proofErr w:type="spellStart"/>
      <w:r w:rsidRPr="00076004">
        <w:t>Index.cshtml</w:t>
      </w:r>
      <w:proofErr w:type="spellEnd"/>
      <w:r w:rsidRPr="00076004">
        <w:t xml:space="preserve"> bạn sửa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 xml:space="preserve">, chú ý </w:t>
      </w:r>
      <w:proofErr w:type="spellStart"/>
      <w:r w:rsidRPr="00076004">
        <w:t>đoạn</w:t>
      </w:r>
      <w:proofErr w:type="spellEnd"/>
      <w:r w:rsidRPr="00076004">
        <w:t xml:space="preserve"> cần </w:t>
      </w:r>
      <w:proofErr w:type="spellStart"/>
      <w:r w:rsidRPr="00076004">
        <w:t>thêm</w:t>
      </w:r>
      <w:proofErr w:type="spellEnd"/>
      <w:r w:rsidRPr="00076004">
        <w:t>.</w:t>
      </w:r>
    </w:p>
    <w:p w14:paraId="2EA97537" w14:textId="77777777" w:rsidR="004F06CA" w:rsidRDefault="004F06CA" w:rsidP="004F06CA">
      <w:pPr>
        <w:pStyle w:val="code"/>
      </w:pPr>
      <w:r>
        <w:t xml:space="preserve">@model </w:t>
      </w:r>
      <w:proofErr w:type="spellStart"/>
      <w:proofErr w:type="gramStart"/>
      <w:r>
        <w:t>IEnumerable</w:t>
      </w:r>
      <w:proofErr w:type="spellEnd"/>
      <w:r>
        <w:t>&lt;DammioMVC1.Models.Link</w:t>
      </w:r>
      <w:proofErr w:type="gramEnd"/>
      <w:r>
        <w:t>&gt;</w:t>
      </w:r>
    </w:p>
    <w:p w14:paraId="36028005" w14:textId="77777777" w:rsidR="004F06CA" w:rsidRDefault="004F06CA" w:rsidP="004F06CA">
      <w:pPr>
        <w:pStyle w:val="code"/>
      </w:pPr>
      <w:r>
        <w:t xml:space="preserve"> </w:t>
      </w:r>
    </w:p>
    <w:p w14:paraId="18F60CC5" w14:textId="77777777" w:rsidR="004F06CA" w:rsidRDefault="004F06CA" w:rsidP="004F06CA">
      <w:pPr>
        <w:pStyle w:val="code"/>
      </w:pPr>
      <w:r>
        <w:t>@{</w:t>
      </w:r>
    </w:p>
    <w:p w14:paraId="3254A9F3" w14:textId="77777777" w:rsidR="004F06CA" w:rsidRDefault="004F06CA" w:rsidP="004F06CA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75089495" w14:textId="77777777" w:rsidR="004F06CA" w:rsidRDefault="004F06CA" w:rsidP="004F06CA">
      <w:pPr>
        <w:pStyle w:val="code"/>
      </w:pPr>
      <w:r>
        <w:t>}</w:t>
      </w:r>
    </w:p>
    <w:p w14:paraId="65391901" w14:textId="77777777" w:rsidR="004F06CA" w:rsidRDefault="004F06CA" w:rsidP="004F06CA">
      <w:pPr>
        <w:pStyle w:val="code"/>
      </w:pPr>
      <w:r>
        <w:t xml:space="preserve"> </w:t>
      </w:r>
    </w:p>
    <w:p w14:paraId="5A812563" w14:textId="77777777" w:rsidR="004F06CA" w:rsidRDefault="004F06CA" w:rsidP="004F06CA">
      <w:pPr>
        <w:pStyle w:val="code"/>
      </w:pPr>
      <w:r>
        <w:t>&lt;h2&gt;Index&lt;/h2&gt;</w:t>
      </w:r>
    </w:p>
    <w:p w14:paraId="278421A1" w14:textId="77777777" w:rsidR="004F06CA" w:rsidRDefault="004F06CA" w:rsidP="004F06CA">
      <w:pPr>
        <w:pStyle w:val="code"/>
      </w:pPr>
      <w:r>
        <w:t xml:space="preserve"> </w:t>
      </w:r>
    </w:p>
    <w:p w14:paraId="130AEF17" w14:textId="77777777" w:rsidR="004F06CA" w:rsidRDefault="004F06CA" w:rsidP="004F06CA">
      <w:pPr>
        <w:pStyle w:val="code"/>
      </w:pPr>
      <w:r>
        <w:t>&lt;p&gt;</w:t>
      </w:r>
    </w:p>
    <w:p w14:paraId="2582F16A" w14:textId="77777777" w:rsidR="004F06CA" w:rsidRDefault="004F06CA" w:rsidP="004F06CA">
      <w:pPr>
        <w:pStyle w:val="code"/>
      </w:pPr>
      <w:r>
        <w:t xml:space="preserve">    @Html.ActionLink("Create New", "Create")</w:t>
      </w:r>
    </w:p>
    <w:p w14:paraId="2B7441DB" w14:textId="77777777" w:rsidR="004F06CA" w:rsidRDefault="004F06CA" w:rsidP="004F06CA">
      <w:pPr>
        <w:pStyle w:val="code"/>
      </w:pPr>
      <w:r>
        <w:t xml:space="preserve"> </w:t>
      </w:r>
    </w:p>
    <w:p w14:paraId="260F39F0" w14:textId="77777777" w:rsidR="004F06CA" w:rsidRDefault="004F06CA" w:rsidP="004F06CA">
      <w:pPr>
        <w:pStyle w:val="code"/>
      </w:pPr>
      <w:r>
        <w:t>&lt;/p&gt;</w:t>
      </w:r>
    </w:p>
    <w:p w14:paraId="312E7BB0" w14:textId="77777777" w:rsidR="004F06CA" w:rsidRDefault="004F06CA" w:rsidP="004F06CA">
      <w:pPr>
        <w:pStyle w:val="code"/>
      </w:pPr>
      <w:r>
        <w:t>&lt;table class="table"&gt;</w:t>
      </w:r>
    </w:p>
    <w:p w14:paraId="5F4BDE0F" w14:textId="77777777" w:rsidR="004F06CA" w:rsidRDefault="004F06CA" w:rsidP="004F06CA">
      <w:pPr>
        <w:pStyle w:val="code"/>
      </w:pPr>
      <w:r>
        <w:t xml:space="preserve">    &lt;tr&gt;</w:t>
      </w:r>
    </w:p>
    <w:p w14:paraId="7C92DE74" w14:textId="77777777" w:rsidR="004F06CA" w:rsidRDefault="004F06CA" w:rsidP="004F06CA">
      <w:pPr>
        <w:pStyle w:val="code"/>
      </w:pPr>
      <w:r>
        <w:t xml:space="preserve">        </w:t>
      </w:r>
      <w:proofErr w:type="gramStart"/>
      <w:r>
        <w:t>&lt;!--</w:t>
      </w:r>
      <w:proofErr w:type="gramEnd"/>
      <w:r>
        <w:t xml:space="preserve"> </w:t>
      </w:r>
      <w:proofErr w:type="spellStart"/>
      <w:r>
        <w:t>Đoạn</w:t>
      </w:r>
      <w:proofErr w:type="spellEnd"/>
      <w:r>
        <w:t xml:space="preserve"> cần </w:t>
      </w:r>
      <w:proofErr w:type="spellStart"/>
      <w:r>
        <w:t>thêm</w:t>
      </w:r>
      <w:proofErr w:type="spellEnd"/>
      <w:r>
        <w:t xml:space="preserve"> --&gt;</w:t>
      </w:r>
    </w:p>
    <w:p w14:paraId="296D15C2" w14:textId="77777777" w:rsidR="004F06CA" w:rsidRDefault="004F06CA" w:rsidP="004F06CA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58E872A4" w14:textId="77777777" w:rsidR="004F06CA" w:rsidRDefault="004F06CA" w:rsidP="004F06CA">
      <w:pPr>
        <w:pStyle w:val="code"/>
      </w:pPr>
      <w:r>
        <w:t xml:space="preserve">            @Html.ActionLink("Link Name", "Index", new </w:t>
      </w:r>
      <w:proofErr w:type="gramStart"/>
      <w:r>
        <w:t xml:space="preserve">{ </w:t>
      </w:r>
      <w:proofErr w:type="spellStart"/>
      <w:r>
        <w:t>sortOrder</w:t>
      </w:r>
      <w:proofErr w:type="spellEnd"/>
      <w:proofErr w:type="gramEnd"/>
      <w:r>
        <w:t xml:space="preserve"> = </w:t>
      </w:r>
      <w:proofErr w:type="spellStart"/>
      <w:r>
        <w:t>ViewBag.NameSortParm</w:t>
      </w:r>
      <w:proofErr w:type="spellEnd"/>
      <w:r>
        <w:t xml:space="preserve"> })</w:t>
      </w:r>
    </w:p>
    <w:p w14:paraId="6882DC23" w14:textId="77777777" w:rsidR="004F06CA" w:rsidRDefault="004F06CA" w:rsidP="004F06CA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7F440D64" w14:textId="77777777" w:rsidR="004F06CA" w:rsidRDefault="004F06CA" w:rsidP="004F06CA">
      <w:pPr>
        <w:pStyle w:val="code"/>
      </w:pPr>
      <w:r>
        <w:t xml:space="preserve">        </w:t>
      </w:r>
      <w:proofErr w:type="gramStart"/>
      <w:r>
        <w:t>&lt;!--</w:t>
      </w:r>
      <w:proofErr w:type="gramEnd"/>
      <w:r>
        <w:t xml:space="preserve"> Kết thúc --&gt;</w:t>
      </w:r>
    </w:p>
    <w:p w14:paraId="70C2BDFF" w14:textId="77777777" w:rsidR="004F06CA" w:rsidRDefault="004F06CA" w:rsidP="004F06CA">
      <w:pPr>
        <w:pStyle w:val="code"/>
      </w:pPr>
      <w:r>
        <w:t xml:space="preserve">             </w:t>
      </w:r>
    </w:p>
    <w:p w14:paraId="79FFC576" w14:textId="77777777" w:rsidR="004F06CA" w:rsidRDefault="004F06CA" w:rsidP="004F06CA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64473A60" w14:textId="77777777" w:rsidR="004F06CA" w:rsidRDefault="004F06CA" w:rsidP="004F06CA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1B974E1E" w14:textId="77777777" w:rsidR="004F06CA" w:rsidRDefault="004F06CA" w:rsidP="004F06CA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169C9531" w14:textId="77777777" w:rsidR="004F06CA" w:rsidRDefault="004F06CA" w:rsidP="004F06CA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1014266F" w14:textId="77777777" w:rsidR="004F06CA" w:rsidRDefault="004F06CA" w:rsidP="004F06CA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70133B8D" w14:textId="77777777" w:rsidR="004F06CA" w:rsidRDefault="004F06CA" w:rsidP="004F06CA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2CE07826" w14:textId="77777777" w:rsidR="004F06CA" w:rsidRDefault="004F06CA" w:rsidP="004F06CA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3A6E213F" w14:textId="77777777" w:rsidR="004F06CA" w:rsidRDefault="004F06CA" w:rsidP="004F06CA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.CategoryName</w:t>
      </w:r>
      <w:proofErr w:type="spellEnd"/>
      <w:proofErr w:type="gramEnd"/>
      <w:r>
        <w:t>)</w:t>
      </w:r>
    </w:p>
    <w:p w14:paraId="2DFE46C1" w14:textId="77777777" w:rsidR="004F06CA" w:rsidRDefault="004F06CA" w:rsidP="004F06CA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0EED1DED" w14:textId="77777777" w:rsidR="004F06CA" w:rsidRDefault="004F06CA" w:rsidP="004F06CA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&lt;/</w:t>
      </w:r>
      <w:proofErr w:type="spellStart"/>
      <w:r>
        <w:t>th</w:t>
      </w:r>
      <w:proofErr w:type="spellEnd"/>
      <w:r>
        <w:t>&gt;</w:t>
      </w:r>
    </w:p>
    <w:p w14:paraId="39A1CF56" w14:textId="77777777" w:rsidR="004F06CA" w:rsidRDefault="004F06CA" w:rsidP="004F06CA">
      <w:pPr>
        <w:pStyle w:val="code"/>
      </w:pPr>
      <w:r>
        <w:t xml:space="preserve">    &lt;/tr&gt;</w:t>
      </w:r>
    </w:p>
    <w:p w14:paraId="0F9BDF9A" w14:textId="77777777" w:rsidR="004F06CA" w:rsidRDefault="004F06CA" w:rsidP="004F06CA">
      <w:pPr>
        <w:pStyle w:val="code"/>
      </w:pPr>
      <w:r>
        <w:t xml:space="preserve"> </w:t>
      </w:r>
    </w:p>
    <w:p w14:paraId="69DDC3C0" w14:textId="77777777" w:rsidR="004F06CA" w:rsidRDefault="004F06CA" w:rsidP="004F06CA">
      <w:pPr>
        <w:pStyle w:val="code"/>
      </w:pPr>
      <w:r>
        <w:lastRenderedPageBreak/>
        <w:t>@foreach (var item in Model) {</w:t>
      </w:r>
    </w:p>
    <w:p w14:paraId="7BAB8E6A" w14:textId="77777777" w:rsidR="004F06CA" w:rsidRDefault="004F06CA" w:rsidP="004F06CA">
      <w:pPr>
        <w:pStyle w:val="code"/>
      </w:pPr>
      <w:r>
        <w:t xml:space="preserve">    &lt;tr&gt;</w:t>
      </w:r>
    </w:p>
    <w:p w14:paraId="7F836766" w14:textId="77777777" w:rsidR="004F06CA" w:rsidRDefault="004F06CA" w:rsidP="004F06CA">
      <w:pPr>
        <w:pStyle w:val="code"/>
      </w:pPr>
      <w:r>
        <w:t xml:space="preserve">        &lt;td&gt;</w:t>
      </w:r>
    </w:p>
    <w:p w14:paraId="6F22ADA9" w14:textId="77777777" w:rsidR="004F06CA" w:rsidRDefault="004F06CA" w:rsidP="004F06CA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206D251B" w14:textId="77777777" w:rsidR="004F06CA" w:rsidRDefault="004F06CA" w:rsidP="004F06CA">
      <w:pPr>
        <w:pStyle w:val="code"/>
      </w:pPr>
      <w:r>
        <w:t xml:space="preserve">        &lt;/td&gt;</w:t>
      </w:r>
    </w:p>
    <w:p w14:paraId="16354844" w14:textId="77777777" w:rsidR="004F06CA" w:rsidRDefault="004F06CA" w:rsidP="004F06CA">
      <w:pPr>
        <w:pStyle w:val="code"/>
      </w:pPr>
      <w:r>
        <w:t xml:space="preserve">        &lt;td&gt;</w:t>
      </w:r>
    </w:p>
    <w:p w14:paraId="152208CF" w14:textId="77777777" w:rsidR="004F06CA" w:rsidRDefault="004F06CA" w:rsidP="004F06CA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55B8B834" w14:textId="77777777" w:rsidR="004F06CA" w:rsidRDefault="004F06CA" w:rsidP="004F06CA">
      <w:pPr>
        <w:pStyle w:val="code"/>
      </w:pPr>
      <w:r>
        <w:t xml:space="preserve">        &lt;/td&gt;</w:t>
      </w:r>
    </w:p>
    <w:p w14:paraId="2A7F75EA" w14:textId="77777777" w:rsidR="004F06CA" w:rsidRDefault="004F06CA" w:rsidP="004F06CA">
      <w:pPr>
        <w:pStyle w:val="code"/>
      </w:pPr>
      <w:r>
        <w:t xml:space="preserve">        &lt;td&gt;</w:t>
      </w:r>
    </w:p>
    <w:p w14:paraId="76DB4F5F" w14:textId="77777777" w:rsidR="004F06CA" w:rsidRDefault="004F06CA" w:rsidP="004F06CA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5680E6A6" w14:textId="77777777" w:rsidR="004F06CA" w:rsidRDefault="004F06CA" w:rsidP="004F06CA">
      <w:pPr>
        <w:pStyle w:val="code"/>
      </w:pPr>
      <w:r>
        <w:t xml:space="preserve">        &lt;/td&gt;</w:t>
      </w:r>
    </w:p>
    <w:p w14:paraId="2A1D40F4" w14:textId="77777777" w:rsidR="004F06CA" w:rsidRDefault="004F06CA" w:rsidP="004F06CA">
      <w:pPr>
        <w:pStyle w:val="code"/>
      </w:pPr>
      <w:r>
        <w:t xml:space="preserve">        &lt;td&gt;</w:t>
      </w:r>
    </w:p>
    <w:p w14:paraId="3F519187" w14:textId="77777777" w:rsidR="004F06CA" w:rsidRDefault="004F06CA" w:rsidP="004F06CA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.CategoryName</w:t>
      </w:r>
      <w:proofErr w:type="spellEnd"/>
      <w:proofErr w:type="gramEnd"/>
      <w:r>
        <w:t>)</w:t>
      </w:r>
    </w:p>
    <w:p w14:paraId="3748CD6C" w14:textId="77777777" w:rsidR="004F06CA" w:rsidRDefault="004F06CA" w:rsidP="004F06CA">
      <w:pPr>
        <w:pStyle w:val="code"/>
      </w:pPr>
      <w:r>
        <w:t xml:space="preserve">        &lt;/td&gt;</w:t>
      </w:r>
    </w:p>
    <w:p w14:paraId="7EFD78DB" w14:textId="77777777" w:rsidR="004F06CA" w:rsidRDefault="004F06CA" w:rsidP="004F06CA">
      <w:pPr>
        <w:pStyle w:val="code"/>
      </w:pPr>
      <w:r>
        <w:t xml:space="preserve">        &lt;td&gt;</w:t>
      </w:r>
    </w:p>
    <w:p w14:paraId="5D12547B" w14:textId="77777777" w:rsidR="004F06CA" w:rsidRDefault="004F06CA" w:rsidP="004F06CA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233FD451" w14:textId="77777777" w:rsidR="004F06CA" w:rsidRDefault="004F06CA" w:rsidP="004F06CA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62C0F4E6" w14:textId="77777777" w:rsidR="004F06CA" w:rsidRDefault="004F06CA" w:rsidP="004F06CA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</w:t>
      </w:r>
    </w:p>
    <w:p w14:paraId="1F8014B7" w14:textId="77777777" w:rsidR="004F06CA" w:rsidRDefault="004F06CA" w:rsidP="004F06CA">
      <w:pPr>
        <w:pStyle w:val="code"/>
      </w:pPr>
      <w:r>
        <w:t xml:space="preserve">        &lt;/td&gt;</w:t>
      </w:r>
    </w:p>
    <w:p w14:paraId="0FA77F4F" w14:textId="77777777" w:rsidR="004F06CA" w:rsidRDefault="004F06CA" w:rsidP="004F06CA">
      <w:pPr>
        <w:pStyle w:val="code"/>
      </w:pPr>
      <w:r>
        <w:t xml:space="preserve">    &lt;/tr&gt;</w:t>
      </w:r>
    </w:p>
    <w:p w14:paraId="27CBB079" w14:textId="77777777" w:rsidR="004F06CA" w:rsidRDefault="004F06CA" w:rsidP="004F06CA">
      <w:pPr>
        <w:pStyle w:val="code"/>
      </w:pPr>
      <w:r>
        <w:t>}</w:t>
      </w:r>
    </w:p>
    <w:p w14:paraId="4C3DE354" w14:textId="77777777" w:rsidR="004F06CA" w:rsidRDefault="004F06CA" w:rsidP="004F06CA">
      <w:pPr>
        <w:pStyle w:val="code"/>
      </w:pPr>
      <w:r>
        <w:t xml:space="preserve"> </w:t>
      </w:r>
    </w:p>
    <w:p w14:paraId="4CC9C1FC" w14:textId="7D46F164" w:rsidR="004F06CA" w:rsidRPr="00076004" w:rsidRDefault="004F06CA" w:rsidP="004F06CA">
      <w:pPr>
        <w:pStyle w:val="code"/>
      </w:pPr>
      <w:r>
        <w:t>&lt;/table&gt;</w:t>
      </w:r>
    </w:p>
    <w:p w14:paraId="5C5BBA0A" w14:textId="77777777" w:rsidR="00076004" w:rsidRPr="00076004" w:rsidRDefault="00076004" w:rsidP="004F06CA">
      <w:r w:rsidRPr="00076004">
        <w:t xml:space="preserve">Bạn có thể thấy </w:t>
      </w:r>
      <w:proofErr w:type="spellStart"/>
      <w:r w:rsidRPr="00076004">
        <w:t>đoạn</w:t>
      </w:r>
      <w:proofErr w:type="spellEnd"/>
      <w:r w:rsidRPr="00076004">
        <w:t xml:space="preserve"> code trên, chúng ta chỉ </w:t>
      </w:r>
      <w:proofErr w:type="spellStart"/>
      <w:r w:rsidRPr="00076004">
        <w:t>thêm</w:t>
      </w:r>
      <w:proofErr w:type="spellEnd"/>
      <w:r w:rsidRPr="00076004">
        <w:t xml:space="preserve"> </w:t>
      </w:r>
      <w:proofErr w:type="spellStart"/>
      <w:r w:rsidRPr="00076004">
        <w:t>dòng</w:t>
      </w:r>
      <w:proofErr w:type="spellEnd"/>
      <w:r w:rsidRPr="00076004">
        <w:t xml:space="preserve"> mã </w:t>
      </w:r>
      <w:r w:rsidRPr="00076004">
        <w:rPr>
          <w:b/>
          <w:bCs/>
        </w:rPr>
        <w:t xml:space="preserve">@Html.ActionLink(“Link Name”, “Index”, new </w:t>
      </w:r>
      <w:proofErr w:type="gramStart"/>
      <w:r w:rsidRPr="00076004">
        <w:rPr>
          <w:b/>
          <w:bCs/>
        </w:rPr>
        <w:t xml:space="preserve">{ </w:t>
      </w:r>
      <w:proofErr w:type="spellStart"/>
      <w:r w:rsidRPr="00076004">
        <w:rPr>
          <w:b/>
          <w:bCs/>
        </w:rPr>
        <w:t>sortOrder</w:t>
      </w:r>
      <w:proofErr w:type="spellEnd"/>
      <w:proofErr w:type="gramEnd"/>
      <w:r w:rsidRPr="00076004">
        <w:rPr>
          <w:b/>
          <w:bCs/>
        </w:rPr>
        <w:t xml:space="preserve"> = </w:t>
      </w:r>
      <w:proofErr w:type="spellStart"/>
      <w:r w:rsidRPr="00076004">
        <w:rPr>
          <w:b/>
          <w:bCs/>
        </w:rPr>
        <w:t>ViewBag.NameSortParm</w:t>
      </w:r>
      <w:proofErr w:type="spellEnd"/>
      <w:r w:rsidRPr="00076004">
        <w:rPr>
          <w:b/>
          <w:bCs/>
        </w:rPr>
        <w:t xml:space="preserve"> })</w:t>
      </w:r>
      <w:r w:rsidRPr="00076004">
        <w:t xml:space="preserve"> dùng để tạo một </w:t>
      </w:r>
      <w:proofErr w:type="spellStart"/>
      <w:r w:rsidRPr="00076004">
        <w:t>liên</w:t>
      </w:r>
      <w:proofErr w:type="spellEnd"/>
      <w:r w:rsidRPr="00076004">
        <w:t xml:space="preserve"> kết (</w:t>
      </w:r>
      <w:r w:rsidRPr="00076004">
        <w:rPr>
          <w:b/>
          <w:bCs/>
        </w:rPr>
        <w:t xml:space="preserve">a </w:t>
      </w:r>
      <w:proofErr w:type="spellStart"/>
      <w:r w:rsidRPr="00076004">
        <w:rPr>
          <w:b/>
          <w:bCs/>
        </w:rPr>
        <w:t>href</w:t>
      </w:r>
      <w:proofErr w:type="spellEnd"/>
      <w:r w:rsidRPr="00076004">
        <w:t xml:space="preserve">) để người dùng có thể nhấn vào để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eo trường </w:t>
      </w:r>
      <w:proofErr w:type="spellStart"/>
      <w:r w:rsidRPr="00076004">
        <w:t>LinkName</w:t>
      </w:r>
      <w:proofErr w:type="spellEnd"/>
      <w:r w:rsidRPr="00076004">
        <w:t xml:space="preserve"> tăng hay giảm.</w:t>
      </w:r>
    </w:p>
    <w:p w14:paraId="45FCF510" w14:textId="4DB69918" w:rsidR="00076004" w:rsidRDefault="00076004" w:rsidP="00CB6733">
      <w:proofErr w:type="spellStart"/>
      <w:r w:rsidRPr="00076004">
        <w:t>Đoạn</w:t>
      </w:r>
      <w:proofErr w:type="spellEnd"/>
      <w:r w:rsidRPr="00076004">
        <w:t> </w:t>
      </w:r>
      <w:r w:rsidRPr="00CB6733">
        <w:rPr>
          <w:highlight w:val="yellow"/>
        </w:rPr>
        <w:t xml:space="preserve">@Html.ActionLink(“Link Name”, “Index”, new </w:t>
      </w:r>
      <w:proofErr w:type="gramStart"/>
      <w:r w:rsidRPr="00CB6733">
        <w:rPr>
          <w:highlight w:val="yellow"/>
        </w:rPr>
        <w:t xml:space="preserve">{ </w:t>
      </w:r>
      <w:proofErr w:type="spellStart"/>
      <w:r w:rsidRPr="00CB6733">
        <w:rPr>
          <w:highlight w:val="yellow"/>
        </w:rPr>
        <w:t>sortOrder</w:t>
      </w:r>
      <w:proofErr w:type="spellEnd"/>
      <w:proofErr w:type="gramEnd"/>
      <w:r w:rsidRPr="00CB6733">
        <w:rPr>
          <w:highlight w:val="yellow"/>
        </w:rPr>
        <w:t xml:space="preserve"> = </w:t>
      </w:r>
      <w:proofErr w:type="spellStart"/>
      <w:r w:rsidRPr="00CB6733">
        <w:rPr>
          <w:highlight w:val="yellow"/>
        </w:rPr>
        <w:t>ViewBag.NameSortParm</w:t>
      </w:r>
      <w:proofErr w:type="spellEnd"/>
      <w:r w:rsidRPr="00CB6733">
        <w:rPr>
          <w:highlight w:val="yellow"/>
        </w:rPr>
        <w:t xml:space="preserve"> })</w:t>
      </w:r>
      <w:r w:rsidRPr="00076004">
        <w:t xml:space="preserve"> có thể </w:t>
      </w:r>
      <w:proofErr w:type="spellStart"/>
      <w:r w:rsidRPr="00076004">
        <w:t>diễn</w:t>
      </w:r>
      <w:proofErr w:type="spellEnd"/>
      <w:r w:rsidRPr="00076004">
        <w:t xml:space="preserve"> dịch thành mã HTML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>:</w:t>
      </w:r>
    </w:p>
    <w:p w14:paraId="711BFA98" w14:textId="42B16F68" w:rsidR="00CB6733" w:rsidRPr="00076004" w:rsidRDefault="00CB6733" w:rsidP="00CB6733">
      <w:pPr>
        <w:pStyle w:val="code"/>
      </w:pPr>
      <w:r w:rsidRPr="00076004">
        <w:t xml:space="preserve">&lt;a </w:t>
      </w:r>
      <w:proofErr w:type="spellStart"/>
      <w:r w:rsidRPr="00076004">
        <w:t>href</w:t>
      </w:r>
      <w:proofErr w:type="spellEnd"/>
      <w:r w:rsidRPr="00076004">
        <w:t>="/</w:t>
      </w:r>
      <w:proofErr w:type="spellStart"/>
      <w:r w:rsidRPr="00076004">
        <w:t>Link?sortOrder</w:t>
      </w:r>
      <w:proofErr w:type="spellEnd"/>
      <w:r w:rsidRPr="00076004">
        <w:t>=giá trị của biến"&gt;Link Name&lt;/a&gt;</w:t>
      </w:r>
    </w:p>
    <w:p w14:paraId="5A99EAB7" w14:textId="77777777" w:rsidR="00076004" w:rsidRPr="00076004" w:rsidRDefault="00076004" w:rsidP="00CB6733">
      <w:r w:rsidRPr="00076004">
        <w:t xml:space="preserve">Sau đó, bạn </w:t>
      </w:r>
      <w:proofErr w:type="spellStart"/>
      <w:r w:rsidRPr="00076004">
        <w:t>thử</w:t>
      </w:r>
      <w:proofErr w:type="spellEnd"/>
      <w:r w:rsidRPr="00076004">
        <w:t xml:space="preserve"> </w:t>
      </w:r>
      <w:proofErr w:type="spellStart"/>
      <w:r w:rsidRPr="00076004">
        <w:t>chạy</w:t>
      </w:r>
      <w:proofErr w:type="spellEnd"/>
      <w:r w:rsidRPr="00076004">
        <w:t xml:space="preserve"> trình </w:t>
      </w:r>
      <w:proofErr w:type="spellStart"/>
      <w:r w:rsidRPr="00076004">
        <w:t>duyệt</w:t>
      </w:r>
      <w:proofErr w:type="spellEnd"/>
      <w:r w:rsidRPr="00076004">
        <w:t xml:space="preserve"> http://localhost:xxxx/Link để có thể </w:t>
      </w:r>
      <w:proofErr w:type="spellStart"/>
      <w:r w:rsidRPr="00076004">
        <w:t>xem</w:t>
      </w:r>
      <w:proofErr w:type="spellEnd"/>
      <w:r w:rsidRPr="00076004">
        <w:t xml:space="preserve"> kết quả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 xml:space="preserve">. Bạn có thể nhấp </w:t>
      </w:r>
      <w:proofErr w:type="spellStart"/>
      <w:r w:rsidRPr="00076004">
        <w:t>lên</w:t>
      </w:r>
      <w:proofErr w:type="spellEnd"/>
      <w:r w:rsidRPr="00076004">
        <w:t xml:space="preserve"> </w:t>
      </w:r>
      <w:proofErr w:type="spellStart"/>
      <w:r w:rsidRPr="00076004">
        <w:t>liên</w:t>
      </w:r>
      <w:proofErr w:type="spellEnd"/>
      <w:r w:rsidRPr="00076004">
        <w:t xml:space="preserve"> kết </w:t>
      </w:r>
      <w:proofErr w:type="spellStart"/>
      <w:r w:rsidRPr="00076004">
        <w:t>LinkName</w:t>
      </w:r>
      <w:proofErr w:type="spellEnd"/>
      <w:r w:rsidRPr="00076004">
        <w:t xml:space="preserve"> (màu </w:t>
      </w:r>
      <w:proofErr w:type="spellStart"/>
      <w:r w:rsidRPr="00076004">
        <w:t>xanh</w:t>
      </w:r>
      <w:proofErr w:type="spellEnd"/>
      <w:r w:rsidRPr="00076004">
        <w:t xml:space="preserve">) để </w:t>
      </w:r>
      <w:proofErr w:type="spellStart"/>
      <w:r w:rsidRPr="00076004">
        <w:t>xem</w:t>
      </w:r>
      <w:proofErr w:type="spellEnd"/>
      <w:r w:rsidRPr="00076004">
        <w:t xml:space="preserve"> kết quả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>.</w:t>
      </w:r>
    </w:p>
    <w:p w14:paraId="5DCE440C" w14:textId="3C249328" w:rsidR="00076004" w:rsidRPr="00076004" w:rsidRDefault="00076004" w:rsidP="00076004">
      <w:pPr>
        <w:spacing w:before="0" w:after="160" w:line="259" w:lineRule="auto"/>
        <w:ind w:firstLine="0"/>
        <w:jc w:val="left"/>
      </w:pPr>
      <w:r w:rsidRPr="00076004">
        <w:lastRenderedPageBreak/>
        <w:drawing>
          <wp:inline distT="0" distB="0" distL="0" distR="0" wp14:anchorId="5E88F8A2" wp14:editId="76B5EBD0">
            <wp:extent cx="5972175" cy="1503045"/>
            <wp:effectExtent l="0" t="0" r="952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56AD5" w14:textId="77777777" w:rsidR="00076004" w:rsidRPr="00076004" w:rsidRDefault="00076004" w:rsidP="009B3B53">
      <w:r w:rsidRPr="00076004">
        <w:t xml:space="preserve">Khi bạn </w:t>
      </w:r>
      <w:proofErr w:type="spellStart"/>
      <w:r w:rsidRPr="00076004">
        <w:t>sắp</w:t>
      </w:r>
      <w:proofErr w:type="spellEnd"/>
      <w:r w:rsidRPr="00076004">
        <w:t xml:space="preserve"> giảm theo </w:t>
      </w:r>
      <w:proofErr w:type="spellStart"/>
      <w:r w:rsidRPr="00076004">
        <w:t>tên</w:t>
      </w:r>
      <w:proofErr w:type="spellEnd"/>
      <w:r w:rsidRPr="00076004">
        <w:t xml:space="preserve"> (Z-&gt;A) thì sẽ có </w:t>
      </w:r>
      <w:proofErr w:type="spellStart"/>
      <w:r w:rsidRPr="00076004">
        <w:t>đường</w:t>
      </w:r>
      <w:proofErr w:type="spellEnd"/>
      <w:r w:rsidRPr="00076004">
        <w:t xml:space="preserve"> dẫn </w:t>
      </w:r>
      <w:r w:rsidRPr="00076004">
        <w:rPr>
          <w:b/>
          <w:bCs/>
        </w:rPr>
        <w:t>http://localhost:xxxx/Link?sortOrder=name_desc</w:t>
      </w:r>
      <w:r w:rsidRPr="00076004">
        <w:t xml:space="preserve">, ngược lại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mặc</w:t>
      </w:r>
      <w:proofErr w:type="spellEnd"/>
      <w:r w:rsidRPr="00076004">
        <w:t xml:space="preserve"> định (tức A-&gt;Z) thì sẽ có </w:t>
      </w:r>
      <w:proofErr w:type="spellStart"/>
      <w:r w:rsidRPr="00076004">
        <w:t>đường</w:t>
      </w:r>
      <w:proofErr w:type="spellEnd"/>
      <w:r w:rsidRPr="00076004">
        <w:t xml:space="preserve"> dẫn </w:t>
      </w:r>
      <w:r w:rsidRPr="00076004">
        <w:rPr>
          <w:b/>
          <w:bCs/>
        </w:rPr>
        <w:t>http://localhost:45033/Link</w:t>
      </w:r>
      <w:r w:rsidRPr="00076004">
        <w:t>.</w:t>
      </w:r>
    </w:p>
    <w:p w14:paraId="49B04B7D" w14:textId="77777777" w:rsidR="00076004" w:rsidRPr="00076004" w:rsidRDefault="00076004" w:rsidP="009B3B53">
      <w:pPr>
        <w:pStyle w:val="Heading1"/>
      </w:pP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eo nhiều thuộc tính</w:t>
      </w:r>
    </w:p>
    <w:p w14:paraId="0B4CD9A6" w14:textId="77777777" w:rsidR="00076004" w:rsidRPr="00076004" w:rsidRDefault="00076004" w:rsidP="009B3B53">
      <w:r w:rsidRPr="00076004">
        <w:t xml:space="preserve">Ở phần </w:t>
      </w:r>
      <w:proofErr w:type="spellStart"/>
      <w:r w:rsidRPr="00076004">
        <w:t>trước</w:t>
      </w:r>
      <w:proofErr w:type="spellEnd"/>
      <w:r w:rsidRPr="00076004">
        <w:t xml:space="preserve">, bạn đã tìm cách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ăng/giảm theo </w:t>
      </w:r>
      <w:r w:rsidRPr="00076004">
        <w:rPr>
          <w:b/>
          <w:bCs/>
        </w:rPr>
        <w:t xml:space="preserve">thuộc tính </w:t>
      </w:r>
      <w:proofErr w:type="spellStart"/>
      <w:r w:rsidRPr="00076004">
        <w:rPr>
          <w:b/>
          <w:bCs/>
        </w:rPr>
        <w:t>LinkName</w:t>
      </w:r>
      <w:proofErr w:type="spellEnd"/>
      <w:r w:rsidRPr="00076004">
        <w:t xml:space="preserve">. Trên thực tế, các ứng dụng Web </w:t>
      </w:r>
      <w:proofErr w:type="spellStart"/>
      <w:r w:rsidRPr="00076004">
        <w:t>luôn</w:t>
      </w:r>
      <w:proofErr w:type="spellEnd"/>
      <w:r w:rsidRPr="00076004">
        <w:t xml:space="preserve"> </w:t>
      </w:r>
      <w:proofErr w:type="spellStart"/>
      <w:r w:rsidRPr="00076004">
        <w:t>đòi</w:t>
      </w:r>
      <w:proofErr w:type="spellEnd"/>
      <w:r w:rsidRPr="00076004">
        <w:t xml:space="preserve"> </w:t>
      </w:r>
      <w:proofErr w:type="spellStart"/>
      <w:r w:rsidRPr="00076004">
        <w:t>hỏi</w:t>
      </w:r>
      <w:proofErr w:type="spellEnd"/>
      <w:r w:rsidRPr="00076004">
        <w:t xml:space="preserve">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nhiều thuộc tính </w:t>
      </w:r>
      <w:proofErr w:type="spellStart"/>
      <w:r w:rsidRPr="00076004">
        <w:t>hơn</w:t>
      </w:r>
      <w:proofErr w:type="spellEnd"/>
      <w:r w:rsidRPr="00076004">
        <w:t xml:space="preserve">, do đó phần này sẽ chỉ bạn cách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eo nhiều thuộc tính.</w:t>
      </w:r>
    </w:p>
    <w:p w14:paraId="1E46639D" w14:textId="77777777" w:rsidR="00076004" w:rsidRPr="00076004" w:rsidRDefault="00076004" w:rsidP="009B3B53">
      <w:r w:rsidRPr="00076004">
        <w:t xml:space="preserve">Để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ứ tự theo thuộc tính </w:t>
      </w:r>
      <w:proofErr w:type="spellStart"/>
      <w:r w:rsidRPr="00076004">
        <w:t>LinkDescription</w:t>
      </w:r>
      <w:proofErr w:type="spellEnd"/>
      <w:r w:rsidRPr="00076004">
        <w:t xml:space="preserve"> bên cạnh </w:t>
      </w:r>
      <w:proofErr w:type="spellStart"/>
      <w:r w:rsidRPr="00076004">
        <w:t>LinkName</w:t>
      </w:r>
      <w:proofErr w:type="spellEnd"/>
      <w:r w:rsidRPr="00076004">
        <w:t xml:space="preserve"> đã có, bạn làm theo hướng dẫn </w:t>
      </w:r>
      <w:proofErr w:type="spellStart"/>
      <w:r w:rsidRPr="00076004">
        <w:t>sau</w:t>
      </w:r>
      <w:proofErr w:type="spellEnd"/>
      <w:r w:rsidRPr="00076004">
        <w:t>.</w:t>
      </w:r>
    </w:p>
    <w:p w14:paraId="0D683B41" w14:textId="77777777" w:rsidR="00076004" w:rsidRPr="00076004" w:rsidRDefault="00076004" w:rsidP="009B3B53">
      <w:pPr>
        <w:pStyle w:val="Heading2"/>
      </w:pPr>
      <w:r w:rsidRPr="00076004">
        <w:t>Sửa tập tin Controller/</w:t>
      </w:r>
      <w:proofErr w:type="spellStart"/>
      <w:r w:rsidRPr="00076004">
        <w:t>LinkController.cs</w:t>
      </w:r>
      <w:proofErr w:type="spellEnd"/>
    </w:p>
    <w:p w14:paraId="72B5EF72" w14:textId="415A5AD2" w:rsidR="00076004" w:rsidRDefault="00076004" w:rsidP="009B3B53">
      <w:r w:rsidRPr="00076004">
        <w:t xml:space="preserve">Bạn mở tập tin </w:t>
      </w:r>
      <w:proofErr w:type="spellStart"/>
      <w:r w:rsidRPr="00076004">
        <w:t>LinkController.cs</w:t>
      </w:r>
      <w:proofErr w:type="spellEnd"/>
      <w:r w:rsidRPr="00076004">
        <w:t xml:space="preserve">, tìm phương thức Index và sửa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>.</w:t>
      </w:r>
    </w:p>
    <w:p w14:paraId="25ECB163" w14:textId="77777777" w:rsidR="009B3B53" w:rsidRDefault="009B3B53" w:rsidP="009B3B53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ortOrder</w:t>
      </w:r>
      <w:proofErr w:type="spellEnd"/>
      <w:r>
        <w:t>)</w:t>
      </w:r>
    </w:p>
    <w:p w14:paraId="045DDB2A" w14:textId="77777777" w:rsidR="009B3B53" w:rsidRDefault="009B3B53" w:rsidP="009B3B53">
      <w:pPr>
        <w:pStyle w:val="code"/>
      </w:pPr>
      <w:r>
        <w:t xml:space="preserve">       {</w:t>
      </w:r>
    </w:p>
    <w:p w14:paraId="1FAD9694" w14:textId="77777777" w:rsidR="009B3B53" w:rsidRDefault="009B3B53" w:rsidP="009B3B53">
      <w:pPr>
        <w:pStyle w:val="code"/>
      </w:pPr>
      <w:r>
        <w:t xml:space="preserve">           // 1. </w:t>
      </w:r>
      <w:proofErr w:type="spellStart"/>
      <w:r>
        <w:t>Thêm</w:t>
      </w:r>
      <w:proofErr w:type="spellEnd"/>
      <w:r>
        <w:t xml:space="preserve"> biến </w:t>
      </w:r>
      <w:proofErr w:type="spellStart"/>
      <w:r>
        <w:t>NameSortParm</w:t>
      </w:r>
      <w:proofErr w:type="spellEnd"/>
      <w:r>
        <w:t xml:space="preserve"> để biết trạng thái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ăng, giảm ở View</w:t>
      </w:r>
    </w:p>
    <w:p w14:paraId="617667B5" w14:textId="77777777" w:rsidR="009B3B53" w:rsidRDefault="009B3B53" w:rsidP="009B3B53">
      <w:pPr>
        <w:pStyle w:val="code"/>
      </w:pPr>
      <w:r>
        <w:t xml:space="preserve">           </w:t>
      </w:r>
      <w:proofErr w:type="spellStart"/>
      <w:r>
        <w:t>ViewBag.NameSortParm</w:t>
      </w:r>
      <w:proofErr w:type="spellEnd"/>
      <w:r>
        <w:t xml:space="preserve"> = </w:t>
      </w:r>
      <w:proofErr w:type="spellStart"/>
      <w:r>
        <w:t>String.IsNullOrEmpty</w:t>
      </w:r>
      <w:proofErr w:type="spellEnd"/>
      <w:r>
        <w:t>(</w:t>
      </w:r>
      <w:proofErr w:type="spellStart"/>
      <w:r>
        <w:t>sortOrder</w:t>
      </w:r>
      <w:proofErr w:type="spellEnd"/>
      <w:proofErr w:type="gramStart"/>
      <w:r>
        <w:t>) ?</w:t>
      </w:r>
      <w:proofErr w:type="gramEnd"/>
      <w:r>
        <w:t xml:space="preserve"> "</w:t>
      </w:r>
      <w:proofErr w:type="spellStart"/>
      <w:r>
        <w:t>name_desc</w:t>
      </w:r>
      <w:proofErr w:type="spellEnd"/>
      <w:proofErr w:type="gramStart"/>
      <w:r>
        <w:t>" :</w:t>
      </w:r>
      <w:proofErr w:type="gramEnd"/>
      <w:r>
        <w:t xml:space="preserve"> "";</w:t>
      </w:r>
    </w:p>
    <w:p w14:paraId="16757096" w14:textId="77777777" w:rsidR="009B3B53" w:rsidRDefault="009B3B53" w:rsidP="009B3B53">
      <w:pPr>
        <w:pStyle w:val="code"/>
      </w:pPr>
      <w:r>
        <w:t xml:space="preserve"> </w:t>
      </w:r>
    </w:p>
    <w:p w14:paraId="326CD833" w14:textId="77777777" w:rsidR="009B3B53" w:rsidRDefault="009B3B53" w:rsidP="009B3B53">
      <w:pPr>
        <w:pStyle w:val="code"/>
      </w:pPr>
      <w:r>
        <w:t xml:space="preserve">           </w:t>
      </w:r>
      <w:proofErr w:type="spellStart"/>
      <w:r w:rsidRPr="00610526">
        <w:rPr>
          <w:highlight w:val="yellow"/>
        </w:rPr>
        <w:t>ViewBag.DescriptionSortParm</w:t>
      </w:r>
      <w:proofErr w:type="spellEnd"/>
      <w:r w:rsidRPr="00610526">
        <w:rPr>
          <w:highlight w:val="yellow"/>
        </w:rPr>
        <w:t xml:space="preserve"> = </w:t>
      </w:r>
      <w:proofErr w:type="spellStart"/>
      <w:r w:rsidRPr="00610526">
        <w:rPr>
          <w:highlight w:val="yellow"/>
        </w:rPr>
        <w:t>sortOrder</w:t>
      </w:r>
      <w:proofErr w:type="spellEnd"/>
      <w:r w:rsidRPr="00610526">
        <w:rPr>
          <w:highlight w:val="yellow"/>
        </w:rPr>
        <w:t xml:space="preserve"> == "Description</w:t>
      </w:r>
      <w:proofErr w:type="gramStart"/>
      <w:r w:rsidRPr="00610526">
        <w:rPr>
          <w:highlight w:val="yellow"/>
        </w:rPr>
        <w:t>" ?</w:t>
      </w:r>
      <w:proofErr w:type="gramEnd"/>
      <w:r w:rsidRPr="00610526">
        <w:rPr>
          <w:highlight w:val="yellow"/>
        </w:rPr>
        <w:t xml:space="preserve"> "</w:t>
      </w:r>
      <w:proofErr w:type="spellStart"/>
      <w:r w:rsidRPr="00610526">
        <w:rPr>
          <w:highlight w:val="yellow"/>
        </w:rPr>
        <w:t>description_desc</w:t>
      </w:r>
      <w:proofErr w:type="spellEnd"/>
      <w:proofErr w:type="gramStart"/>
      <w:r w:rsidRPr="00610526">
        <w:rPr>
          <w:highlight w:val="yellow"/>
        </w:rPr>
        <w:t>" :</w:t>
      </w:r>
      <w:proofErr w:type="gramEnd"/>
      <w:r w:rsidRPr="00610526">
        <w:rPr>
          <w:highlight w:val="yellow"/>
        </w:rPr>
        <w:t xml:space="preserve"> "description";</w:t>
      </w:r>
    </w:p>
    <w:p w14:paraId="14AEEEBA" w14:textId="77777777" w:rsidR="009B3B53" w:rsidRDefault="009B3B53" w:rsidP="009B3B53">
      <w:pPr>
        <w:pStyle w:val="code"/>
      </w:pPr>
      <w:r>
        <w:t xml:space="preserve"> </w:t>
      </w:r>
    </w:p>
    <w:p w14:paraId="16091304" w14:textId="77777777" w:rsidR="009B3B53" w:rsidRDefault="009B3B53" w:rsidP="009B3B53">
      <w:pPr>
        <w:pStyle w:val="code"/>
      </w:pPr>
      <w:r>
        <w:t xml:space="preserve">           </w:t>
      </w:r>
    </w:p>
    <w:p w14:paraId="752B31D4" w14:textId="77777777" w:rsidR="009B3B53" w:rsidRDefault="009B3B53" w:rsidP="009B3B53">
      <w:pPr>
        <w:pStyle w:val="code"/>
      </w:pPr>
      <w:r>
        <w:t xml:space="preserve">           // 2. Truy vấn lấy tất cả </w:t>
      </w:r>
      <w:proofErr w:type="spellStart"/>
      <w:r>
        <w:t>đường</w:t>
      </w:r>
      <w:proofErr w:type="spellEnd"/>
      <w:r>
        <w:t xml:space="preserve"> dẫn</w:t>
      </w:r>
    </w:p>
    <w:p w14:paraId="152386C2" w14:textId="77777777" w:rsidR="009B3B53" w:rsidRDefault="009B3B53" w:rsidP="009B3B53">
      <w:pPr>
        <w:pStyle w:val="code"/>
      </w:pPr>
      <w:r>
        <w:t xml:space="preserve">       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0EF573F5" w14:textId="77777777" w:rsidR="009B3B53" w:rsidRDefault="009B3B53" w:rsidP="009B3B53">
      <w:pPr>
        <w:pStyle w:val="code"/>
      </w:pPr>
      <w:r>
        <w:t xml:space="preserve">                 select l;</w:t>
      </w:r>
    </w:p>
    <w:p w14:paraId="796E294F" w14:textId="77777777" w:rsidR="009B3B53" w:rsidRDefault="009B3B53" w:rsidP="009B3B53">
      <w:pPr>
        <w:pStyle w:val="code"/>
      </w:pPr>
      <w:r>
        <w:lastRenderedPageBreak/>
        <w:t xml:space="preserve"> </w:t>
      </w:r>
    </w:p>
    <w:p w14:paraId="1233BB75" w14:textId="77777777" w:rsidR="009B3B53" w:rsidRDefault="009B3B53" w:rsidP="009B3B53">
      <w:pPr>
        <w:pStyle w:val="code"/>
      </w:pPr>
      <w:r>
        <w:t xml:space="preserve">           // 3. Thứ tự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heo thuộc tính </w:t>
      </w:r>
      <w:proofErr w:type="spellStart"/>
      <w:r>
        <w:t>LinkName</w:t>
      </w:r>
      <w:proofErr w:type="spellEnd"/>
    </w:p>
    <w:p w14:paraId="65AB1F70" w14:textId="77777777" w:rsidR="009B3B53" w:rsidRDefault="009B3B53" w:rsidP="009B3B53">
      <w:pPr>
        <w:pStyle w:val="code"/>
      </w:pPr>
      <w:r>
        <w:t xml:space="preserve">           switch (</w:t>
      </w:r>
      <w:proofErr w:type="spellStart"/>
      <w:r>
        <w:t>sortOrder</w:t>
      </w:r>
      <w:proofErr w:type="spellEnd"/>
      <w:r>
        <w:t>)</w:t>
      </w:r>
    </w:p>
    <w:p w14:paraId="70E204C5" w14:textId="77777777" w:rsidR="009B3B53" w:rsidRDefault="009B3B53" w:rsidP="009B3B53">
      <w:pPr>
        <w:pStyle w:val="code"/>
      </w:pPr>
      <w:r>
        <w:t xml:space="preserve">           {</w:t>
      </w:r>
    </w:p>
    <w:p w14:paraId="29DDE7CA" w14:textId="77777777" w:rsidR="009B3B53" w:rsidRDefault="009B3B53" w:rsidP="009B3B53">
      <w:pPr>
        <w:pStyle w:val="code"/>
      </w:pPr>
      <w:r>
        <w:t xml:space="preserve">               // 3.1 Nếu biến </w:t>
      </w:r>
      <w:proofErr w:type="spellStart"/>
      <w:r>
        <w:t>sortOrder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giảm thì </w:t>
      </w:r>
      <w:proofErr w:type="spellStart"/>
      <w:r>
        <w:t>sắp</w:t>
      </w:r>
      <w:proofErr w:type="spellEnd"/>
      <w:r>
        <w:t xml:space="preserve"> giảm theo </w:t>
      </w:r>
      <w:proofErr w:type="spellStart"/>
      <w:r>
        <w:t>LinkName</w:t>
      </w:r>
      <w:proofErr w:type="spellEnd"/>
    </w:p>
    <w:p w14:paraId="4111EB5A" w14:textId="77777777" w:rsidR="009B3B53" w:rsidRDefault="009B3B53" w:rsidP="009B3B53">
      <w:pPr>
        <w:pStyle w:val="code"/>
      </w:pPr>
      <w:r>
        <w:t xml:space="preserve">               case "</w:t>
      </w:r>
      <w:proofErr w:type="spellStart"/>
      <w:r>
        <w:t>name_desc</w:t>
      </w:r>
      <w:proofErr w:type="spellEnd"/>
      <w:r>
        <w:t>":</w:t>
      </w:r>
    </w:p>
    <w:p w14:paraId="677EB3A9" w14:textId="77777777" w:rsidR="009B3B53" w:rsidRDefault="009B3B53" w:rsidP="009B3B53">
      <w:pPr>
        <w:pStyle w:val="code"/>
      </w:pPr>
      <w:r>
        <w:t xml:space="preserve">                   links = </w:t>
      </w:r>
      <w:proofErr w:type="spellStart"/>
      <w:proofErr w:type="gramStart"/>
      <w:r>
        <w:t>links.OrderByDescending</w:t>
      </w:r>
      <w:proofErr w:type="spellEnd"/>
      <w:proofErr w:type="gramEnd"/>
      <w:r>
        <w:t xml:space="preserve">(s =&gt; </w:t>
      </w:r>
      <w:proofErr w:type="spellStart"/>
      <w:r>
        <w:t>s.LinkName</w:t>
      </w:r>
      <w:proofErr w:type="spellEnd"/>
      <w:r>
        <w:t>);</w:t>
      </w:r>
    </w:p>
    <w:p w14:paraId="02BF3DAE" w14:textId="77777777" w:rsidR="009B3B53" w:rsidRDefault="009B3B53" w:rsidP="009B3B53">
      <w:pPr>
        <w:pStyle w:val="code"/>
      </w:pPr>
      <w:r>
        <w:t xml:space="preserve">                   break;</w:t>
      </w:r>
    </w:p>
    <w:p w14:paraId="7DADE32C" w14:textId="77777777" w:rsidR="009B3B53" w:rsidRDefault="009B3B53" w:rsidP="009B3B53">
      <w:pPr>
        <w:pStyle w:val="code"/>
      </w:pPr>
      <w:r>
        <w:t xml:space="preserve"> </w:t>
      </w:r>
    </w:p>
    <w:p w14:paraId="12F0FA36" w14:textId="77777777" w:rsidR="009B3B53" w:rsidRDefault="009B3B53" w:rsidP="009B3B53">
      <w:pPr>
        <w:pStyle w:val="code"/>
      </w:pPr>
      <w:r>
        <w:t xml:space="preserve">               // 3.2 </w:t>
      </w:r>
      <w:proofErr w:type="spellStart"/>
      <w:r>
        <w:t>Sắp</w:t>
      </w:r>
      <w:proofErr w:type="spellEnd"/>
      <w:r>
        <w:t xml:space="preserve"> tăng dần theo </w:t>
      </w:r>
      <w:proofErr w:type="spellStart"/>
      <w:r>
        <w:t>LinkDescription</w:t>
      </w:r>
      <w:proofErr w:type="spellEnd"/>
    </w:p>
    <w:p w14:paraId="41BBB153" w14:textId="77777777" w:rsidR="009B3B53" w:rsidRDefault="009B3B53" w:rsidP="009B3B53">
      <w:pPr>
        <w:pStyle w:val="code"/>
      </w:pPr>
      <w:r>
        <w:t xml:space="preserve">               case "Description":</w:t>
      </w:r>
    </w:p>
    <w:p w14:paraId="588E9079" w14:textId="77777777" w:rsidR="009B3B53" w:rsidRDefault="009B3B53" w:rsidP="009B3B53">
      <w:pPr>
        <w:pStyle w:val="code"/>
      </w:pPr>
      <w:r>
        <w:t xml:space="preserve">                   links = </w:t>
      </w:r>
      <w:proofErr w:type="spellStart"/>
      <w:proofErr w:type="gramStart"/>
      <w:r>
        <w:t>links.OrderBy</w:t>
      </w:r>
      <w:proofErr w:type="spellEnd"/>
      <w:proofErr w:type="gramEnd"/>
      <w:r>
        <w:t xml:space="preserve">(s =&gt; </w:t>
      </w:r>
      <w:proofErr w:type="spellStart"/>
      <w:r>
        <w:t>s.LinkDescription</w:t>
      </w:r>
      <w:proofErr w:type="spellEnd"/>
      <w:r>
        <w:t>);</w:t>
      </w:r>
    </w:p>
    <w:p w14:paraId="70494B32" w14:textId="77777777" w:rsidR="009B3B53" w:rsidRDefault="009B3B53" w:rsidP="009B3B53">
      <w:pPr>
        <w:pStyle w:val="code"/>
      </w:pPr>
      <w:r>
        <w:t xml:space="preserve">                   break;</w:t>
      </w:r>
    </w:p>
    <w:p w14:paraId="46D6A3D1" w14:textId="77777777" w:rsidR="009B3B53" w:rsidRDefault="009B3B53" w:rsidP="009B3B53">
      <w:pPr>
        <w:pStyle w:val="code"/>
      </w:pPr>
      <w:r>
        <w:t xml:space="preserve"> </w:t>
      </w:r>
    </w:p>
    <w:p w14:paraId="33575D12" w14:textId="77777777" w:rsidR="009B3B53" w:rsidRDefault="009B3B53" w:rsidP="009B3B53">
      <w:pPr>
        <w:pStyle w:val="code"/>
      </w:pPr>
      <w:r>
        <w:t xml:space="preserve">               // 3.4 </w:t>
      </w:r>
      <w:proofErr w:type="spellStart"/>
      <w:r>
        <w:t>Sắp</w:t>
      </w:r>
      <w:proofErr w:type="spellEnd"/>
      <w:r>
        <w:t xml:space="preserve"> giảm theo </w:t>
      </w:r>
      <w:proofErr w:type="spellStart"/>
      <w:r>
        <w:t>LinkDescription</w:t>
      </w:r>
      <w:proofErr w:type="spellEnd"/>
    </w:p>
    <w:p w14:paraId="399A54B4" w14:textId="77777777" w:rsidR="009B3B53" w:rsidRDefault="009B3B53" w:rsidP="009B3B53">
      <w:pPr>
        <w:pStyle w:val="code"/>
      </w:pPr>
      <w:r>
        <w:t xml:space="preserve">               case "</w:t>
      </w:r>
      <w:proofErr w:type="spellStart"/>
      <w:r>
        <w:t>description_desc</w:t>
      </w:r>
      <w:proofErr w:type="spellEnd"/>
      <w:r>
        <w:t>":</w:t>
      </w:r>
    </w:p>
    <w:p w14:paraId="70B05D12" w14:textId="77777777" w:rsidR="009B3B53" w:rsidRDefault="009B3B53" w:rsidP="009B3B53">
      <w:pPr>
        <w:pStyle w:val="code"/>
      </w:pPr>
      <w:r>
        <w:t xml:space="preserve">                   links = </w:t>
      </w:r>
      <w:proofErr w:type="spellStart"/>
      <w:proofErr w:type="gramStart"/>
      <w:r>
        <w:t>links.OrderByDescending</w:t>
      </w:r>
      <w:proofErr w:type="spellEnd"/>
      <w:proofErr w:type="gramEnd"/>
      <w:r>
        <w:t xml:space="preserve">(s =&gt; </w:t>
      </w:r>
      <w:proofErr w:type="spellStart"/>
      <w:r>
        <w:t>s.LinkDescription</w:t>
      </w:r>
      <w:proofErr w:type="spellEnd"/>
      <w:r>
        <w:t>);</w:t>
      </w:r>
    </w:p>
    <w:p w14:paraId="38EF7A05" w14:textId="77777777" w:rsidR="009B3B53" w:rsidRDefault="009B3B53" w:rsidP="009B3B53">
      <w:pPr>
        <w:pStyle w:val="code"/>
      </w:pPr>
      <w:r>
        <w:t xml:space="preserve">                   break;</w:t>
      </w:r>
    </w:p>
    <w:p w14:paraId="5628DCAB" w14:textId="77777777" w:rsidR="009B3B53" w:rsidRDefault="009B3B53" w:rsidP="009B3B53">
      <w:pPr>
        <w:pStyle w:val="code"/>
      </w:pPr>
      <w:r>
        <w:t xml:space="preserve">     </w:t>
      </w:r>
    </w:p>
    <w:p w14:paraId="78A67791" w14:textId="77777777" w:rsidR="009B3B53" w:rsidRDefault="009B3B53" w:rsidP="009B3B53">
      <w:pPr>
        <w:pStyle w:val="code"/>
      </w:pPr>
      <w:r>
        <w:t xml:space="preserve">               // 3.5 </w:t>
      </w:r>
      <w:proofErr w:type="spellStart"/>
      <w:r>
        <w:t>Mặc</w:t>
      </w:r>
      <w:proofErr w:type="spellEnd"/>
      <w:r>
        <w:t xml:space="preserve"> định thì sẽ </w:t>
      </w:r>
      <w:proofErr w:type="spellStart"/>
      <w:r>
        <w:t>sắp</w:t>
      </w:r>
      <w:proofErr w:type="spellEnd"/>
      <w:r>
        <w:t xml:space="preserve"> tăng</w:t>
      </w:r>
    </w:p>
    <w:p w14:paraId="2545E1A6" w14:textId="77777777" w:rsidR="009B3B53" w:rsidRDefault="009B3B53" w:rsidP="009B3B53">
      <w:pPr>
        <w:pStyle w:val="code"/>
      </w:pPr>
      <w:r>
        <w:t xml:space="preserve">               default:</w:t>
      </w:r>
    </w:p>
    <w:p w14:paraId="04EE6D68" w14:textId="77777777" w:rsidR="009B3B53" w:rsidRDefault="009B3B53" w:rsidP="009B3B53">
      <w:pPr>
        <w:pStyle w:val="code"/>
      </w:pPr>
      <w:r>
        <w:t xml:space="preserve">                   links = </w:t>
      </w:r>
      <w:proofErr w:type="spellStart"/>
      <w:proofErr w:type="gramStart"/>
      <w:r>
        <w:t>links.OrderBy</w:t>
      </w:r>
      <w:proofErr w:type="spellEnd"/>
      <w:proofErr w:type="gramEnd"/>
      <w:r>
        <w:t xml:space="preserve">(s =&gt; </w:t>
      </w:r>
      <w:proofErr w:type="spellStart"/>
      <w:r>
        <w:t>s.LinkName</w:t>
      </w:r>
      <w:proofErr w:type="spellEnd"/>
      <w:r>
        <w:t>);</w:t>
      </w:r>
    </w:p>
    <w:p w14:paraId="49E7E8ED" w14:textId="77777777" w:rsidR="009B3B53" w:rsidRDefault="009B3B53" w:rsidP="009B3B53">
      <w:pPr>
        <w:pStyle w:val="code"/>
      </w:pPr>
      <w:r>
        <w:t xml:space="preserve">                   break;</w:t>
      </w:r>
    </w:p>
    <w:p w14:paraId="60DFA423" w14:textId="77777777" w:rsidR="009B3B53" w:rsidRDefault="009B3B53" w:rsidP="009B3B53">
      <w:pPr>
        <w:pStyle w:val="code"/>
      </w:pPr>
      <w:r>
        <w:t xml:space="preserve">           }</w:t>
      </w:r>
    </w:p>
    <w:p w14:paraId="7EA8BCF6" w14:textId="77777777" w:rsidR="009B3B53" w:rsidRDefault="009B3B53" w:rsidP="009B3B53">
      <w:pPr>
        <w:pStyle w:val="code"/>
      </w:pPr>
      <w:r>
        <w:t xml:space="preserve"> </w:t>
      </w:r>
    </w:p>
    <w:p w14:paraId="2A6618F0" w14:textId="77777777" w:rsidR="009B3B53" w:rsidRDefault="009B3B53" w:rsidP="009B3B53">
      <w:pPr>
        <w:pStyle w:val="code"/>
      </w:pPr>
      <w:r>
        <w:t xml:space="preserve">           // 4. Trả kết quả về Views</w:t>
      </w:r>
    </w:p>
    <w:p w14:paraId="29D7747F" w14:textId="77777777" w:rsidR="009B3B53" w:rsidRDefault="009B3B53" w:rsidP="009B3B53">
      <w:pPr>
        <w:pStyle w:val="code"/>
      </w:pPr>
      <w:r>
        <w:t xml:space="preserve">       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425AF930" w14:textId="499D06A6" w:rsidR="009B3B53" w:rsidRPr="00076004" w:rsidRDefault="009B3B53" w:rsidP="009B3B53">
      <w:pPr>
        <w:pStyle w:val="code"/>
      </w:pPr>
      <w:r>
        <w:t xml:space="preserve">       }</w:t>
      </w:r>
    </w:p>
    <w:p w14:paraId="16D81149" w14:textId="77777777" w:rsidR="00076004" w:rsidRPr="00076004" w:rsidRDefault="00076004" w:rsidP="009B3B53">
      <w:proofErr w:type="spellStart"/>
      <w:r w:rsidRPr="00076004">
        <w:t>Trong</w:t>
      </w:r>
      <w:proofErr w:type="spellEnd"/>
      <w:r w:rsidRPr="00076004">
        <w:t xml:space="preserve"> </w:t>
      </w:r>
      <w:proofErr w:type="spellStart"/>
      <w:r w:rsidRPr="00076004">
        <w:t>đoạn</w:t>
      </w:r>
      <w:proofErr w:type="spellEnd"/>
      <w:r w:rsidRPr="00076004">
        <w:t xml:space="preserve"> mã trên, bạn chú ý chúng ta </w:t>
      </w:r>
      <w:proofErr w:type="spellStart"/>
      <w:r w:rsidRPr="00076004">
        <w:t>thêm</w:t>
      </w:r>
      <w:proofErr w:type="spellEnd"/>
      <w:r w:rsidRPr="00076004">
        <w:t xml:space="preserve"> 1 biến </w:t>
      </w:r>
      <w:proofErr w:type="spellStart"/>
      <w:r w:rsidRPr="00076004">
        <w:t>ViewBag</w:t>
      </w:r>
      <w:proofErr w:type="spellEnd"/>
      <w:r w:rsidRPr="00076004">
        <w:t> </w:t>
      </w:r>
      <w:proofErr w:type="spellStart"/>
      <w:r w:rsidRPr="00076004">
        <w:rPr>
          <w:b/>
          <w:bCs/>
        </w:rPr>
        <w:t>DescriptionSortParm</w:t>
      </w:r>
      <w:proofErr w:type="spellEnd"/>
      <w:r w:rsidRPr="00076004">
        <w:t xml:space="preserve"> dùng để giữ trạng thái giá trị trên Views để biết </w:t>
      </w:r>
      <w:proofErr w:type="spellStart"/>
      <w:r w:rsidRPr="00076004">
        <w:t>khi</w:t>
      </w:r>
      <w:proofErr w:type="spellEnd"/>
      <w:r w:rsidRPr="00076004">
        <w:t xml:space="preserve"> nào </w:t>
      </w:r>
      <w:proofErr w:type="spellStart"/>
      <w:r w:rsidRPr="00076004">
        <w:t>sắp</w:t>
      </w:r>
      <w:proofErr w:type="spellEnd"/>
      <w:r w:rsidRPr="00076004">
        <w:t xml:space="preserve"> tăng hay giảm theo thuộc tính </w:t>
      </w:r>
      <w:proofErr w:type="spellStart"/>
      <w:r w:rsidRPr="00076004">
        <w:t>LinkDescription</w:t>
      </w:r>
      <w:proofErr w:type="spellEnd"/>
      <w:r w:rsidRPr="00076004">
        <w:t xml:space="preserve">. Ở </w:t>
      </w:r>
      <w:proofErr w:type="spellStart"/>
      <w:r w:rsidRPr="00076004">
        <w:t>mệnh</w:t>
      </w:r>
      <w:proofErr w:type="spellEnd"/>
      <w:r w:rsidRPr="00076004">
        <w:t xml:space="preserve"> đề switch … case chúng ta cần </w:t>
      </w:r>
      <w:proofErr w:type="spellStart"/>
      <w:r w:rsidRPr="00076004">
        <w:t>thêm</w:t>
      </w:r>
      <w:proofErr w:type="spellEnd"/>
      <w:r w:rsidRPr="00076004">
        <w:t xml:space="preserve"> 2 trường hợp, </w:t>
      </w:r>
      <w:r w:rsidRPr="00076004">
        <w:rPr>
          <w:b/>
          <w:bCs/>
        </w:rPr>
        <w:t xml:space="preserve">nếu giá trị của </w:t>
      </w:r>
      <w:proofErr w:type="spellStart"/>
      <w:r w:rsidRPr="00076004">
        <w:rPr>
          <w:b/>
          <w:bCs/>
        </w:rPr>
        <w:t>sortOrder</w:t>
      </w:r>
      <w:proofErr w:type="spellEnd"/>
      <w:r w:rsidRPr="00076004">
        <w:rPr>
          <w:b/>
          <w:bCs/>
        </w:rPr>
        <w:t xml:space="preserve"> là “Description” thì chúng ta sẽ </w:t>
      </w:r>
      <w:proofErr w:type="spellStart"/>
      <w:r w:rsidRPr="00076004">
        <w:rPr>
          <w:b/>
          <w:bCs/>
        </w:rPr>
        <w:t>sắp</w:t>
      </w:r>
      <w:proofErr w:type="spellEnd"/>
      <w:r w:rsidRPr="00076004">
        <w:rPr>
          <w:b/>
          <w:bCs/>
        </w:rPr>
        <w:t xml:space="preserve"> tăng theo </w:t>
      </w:r>
      <w:proofErr w:type="spellStart"/>
      <w:r w:rsidRPr="00076004">
        <w:rPr>
          <w:b/>
          <w:bCs/>
        </w:rPr>
        <w:t>LinkDescription</w:t>
      </w:r>
      <w:proofErr w:type="spellEnd"/>
      <w:r w:rsidRPr="00076004">
        <w:rPr>
          <w:b/>
          <w:bCs/>
        </w:rPr>
        <w:t xml:space="preserve">, còn giá trị của </w:t>
      </w:r>
      <w:proofErr w:type="spellStart"/>
      <w:r w:rsidRPr="00076004">
        <w:rPr>
          <w:b/>
          <w:bCs/>
        </w:rPr>
        <w:t>sortOrder</w:t>
      </w:r>
      <w:proofErr w:type="spellEnd"/>
      <w:r w:rsidRPr="00076004">
        <w:rPr>
          <w:b/>
          <w:bCs/>
        </w:rPr>
        <w:t xml:space="preserve"> là “</w:t>
      </w:r>
      <w:proofErr w:type="spellStart"/>
      <w:r w:rsidRPr="00076004">
        <w:rPr>
          <w:b/>
          <w:bCs/>
        </w:rPr>
        <w:t>description_desc</w:t>
      </w:r>
      <w:proofErr w:type="spellEnd"/>
      <w:r w:rsidRPr="00076004">
        <w:rPr>
          <w:b/>
          <w:bCs/>
        </w:rPr>
        <w:t xml:space="preserve">” thì sẽ </w:t>
      </w:r>
      <w:proofErr w:type="spellStart"/>
      <w:r w:rsidRPr="00076004">
        <w:rPr>
          <w:b/>
          <w:bCs/>
        </w:rPr>
        <w:t>sắp</w:t>
      </w:r>
      <w:proofErr w:type="spellEnd"/>
      <w:r w:rsidRPr="00076004">
        <w:rPr>
          <w:b/>
          <w:bCs/>
        </w:rPr>
        <w:t xml:space="preserve"> giảm</w:t>
      </w:r>
      <w:r w:rsidRPr="00076004">
        <w:t>.</w:t>
      </w:r>
    </w:p>
    <w:p w14:paraId="7A1BCAB3" w14:textId="77777777" w:rsidR="00076004" w:rsidRPr="00076004" w:rsidRDefault="00076004" w:rsidP="00610526">
      <w:pPr>
        <w:pStyle w:val="Heading2"/>
      </w:pPr>
      <w:r w:rsidRPr="00076004">
        <w:lastRenderedPageBreak/>
        <w:t>Sửa nội dung Views/Link/</w:t>
      </w:r>
      <w:proofErr w:type="spellStart"/>
      <w:r w:rsidRPr="00076004">
        <w:t>Index.cshtml</w:t>
      </w:r>
      <w:proofErr w:type="spellEnd"/>
    </w:p>
    <w:p w14:paraId="173C232D" w14:textId="79E6FCE1" w:rsidR="00076004" w:rsidRDefault="00076004" w:rsidP="00DF2547">
      <w:r w:rsidRPr="00076004">
        <w:t xml:space="preserve">Trên tập tin View, bạn chỉ cần sửa </w:t>
      </w:r>
      <w:proofErr w:type="spellStart"/>
      <w:r w:rsidRPr="00076004">
        <w:t>dòng</w:t>
      </w:r>
      <w:proofErr w:type="spellEnd"/>
      <w:r w:rsidRPr="00076004">
        <w:t> </w:t>
      </w:r>
      <w:r w:rsidRPr="00076004">
        <w:rPr>
          <w:b/>
          <w:bCs/>
        </w:rPr>
        <w:t xml:space="preserve">@Html.ActionLink(“Link Description”, “Index”, new </w:t>
      </w:r>
      <w:proofErr w:type="gramStart"/>
      <w:r w:rsidRPr="00076004">
        <w:rPr>
          <w:b/>
          <w:bCs/>
        </w:rPr>
        <w:t xml:space="preserve">{ </w:t>
      </w:r>
      <w:proofErr w:type="spellStart"/>
      <w:r w:rsidRPr="00076004">
        <w:rPr>
          <w:b/>
          <w:bCs/>
        </w:rPr>
        <w:t>sortOrder</w:t>
      </w:r>
      <w:proofErr w:type="spellEnd"/>
      <w:proofErr w:type="gramEnd"/>
      <w:r w:rsidRPr="00076004">
        <w:rPr>
          <w:b/>
          <w:bCs/>
        </w:rPr>
        <w:t xml:space="preserve"> = </w:t>
      </w:r>
      <w:proofErr w:type="spellStart"/>
      <w:r w:rsidRPr="00076004">
        <w:rPr>
          <w:b/>
          <w:bCs/>
        </w:rPr>
        <w:t>ViewBag.DescriptionSortParm</w:t>
      </w:r>
      <w:proofErr w:type="spellEnd"/>
      <w:r w:rsidRPr="00076004">
        <w:rPr>
          <w:b/>
          <w:bCs/>
        </w:rPr>
        <w:t xml:space="preserve"> })</w:t>
      </w:r>
      <w:r w:rsidRPr="00076004">
        <w:t xml:space="preserve"> để tạo ra một </w:t>
      </w:r>
      <w:proofErr w:type="spellStart"/>
      <w:r w:rsidRPr="00076004">
        <w:t>liên</w:t>
      </w:r>
      <w:proofErr w:type="spellEnd"/>
      <w:r w:rsidRPr="00076004">
        <w:t xml:space="preserve"> kết (a </w:t>
      </w:r>
      <w:proofErr w:type="spellStart"/>
      <w:r w:rsidRPr="00076004">
        <w:t>href</w:t>
      </w:r>
      <w:proofErr w:type="spellEnd"/>
      <w:r w:rsidRPr="00076004">
        <w:t xml:space="preserve">) mà người sử dụng có thể nhấp </w:t>
      </w:r>
      <w:proofErr w:type="spellStart"/>
      <w:r w:rsidRPr="00076004">
        <w:t>chuột</w:t>
      </w:r>
      <w:proofErr w:type="spellEnd"/>
      <w:r w:rsidRPr="00076004">
        <w:t xml:space="preserve"> để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rên </w:t>
      </w:r>
      <w:proofErr w:type="spellStart"/>
      <w:r w:rsidRPr="00076004">
        <w:t>giao</w:t>
      </w:r>
      <w:proofErr w:type="spellEnd"/>
      <w:r w:rsidRPr="00076004">
        <w:t xml:space="preserve"> diện.</w:t>
      </w:r>
    </w:p>
    <w:p w14:paraId="2A31A387" w14:textId="77777777" w:rsidR="00DF2547" w:rsidRPr="00076004" w:rsidRDefault="00DF2547" w:rsidP="00DF2547">
      <w:pPr>
        <w:pStyle w:val="code"/>
      </w:pPr>
      <w:r w:rsidRPr="00076004">
        <w:t xml:space="preserve">@model </w:t>
      </w:r>
      <w:proofErr w:type="spellStart"/>
      <w:proofErr w:type="gramStart"/>
      <w:r w:rsidRPr="00076004">
        <w:t>IEnumerable</w:t>
      </w:r>
      <w:proofErr w:type="spellEnd"/>
      <w:r w:rsidRPr="00076004">
        <w:t>&lt;DammioMVC1.Models.Link</w:t>
      </w:r>
      <w:proofErr w:type="gramEnd"/>
      <w:r w:rsidRPr="00076004">
        <w:t>&gt;</w:t>
      </w:r>
    </w:p>
    <w:p w14:paraId="4D5B36AD" w14:textId="77777777" w:rsidR="00DF2547" w:rsidRPr="00076004" w:rsidRDefault="00DF2547" w:rsidP="00DF2547">
      <w:pPr>
        <w:pStyle w:val="code"/>
      </w:pPr>
      <w:r w:rsidRPr="00076004">
        <w:t> </w:t>
      </w:r>
    </w:p>
    <w:p w14:paraId="3F4D735F" w14:textId="77777777" w:rsidR="00DF2547" w:rsidRPr="00076004" w:rsidRDefault="00DF2547" w:rsidP="00DF2547">
      <w:pPr>
        <w:pStyle w:val="code"/>
      </w:pPr>
      <w:r w:rsidRPr="00076004">
        <w:t>@{</w:t>
      </w:r>
    </w:p>
    <w:p w14:paraId="194FEC44" w14:textId="77777777" w:rsidR="00DF2547" w:rsidRPr="00076004" w:rsidRDefault="00DF2547" w:rsidP="00DF2547">
      <w:pPr>
        <w:pStyle w:val="code"/>
      </w:pPr>
      <w:r w:rsidRPr="00076004">
        <w:t>    </w:t>
      </w:r>
      <w:proofErr w:type="spellStart"/>
      <w:r w:rsidRPr="00076004">
        <w:t>ViewBag.Title</w:t>
      </w:r>
      <w:proofErr w:type="spellEnd"/>
      <w:r w:rsidRPr="00076004">
        <w:t xml:space="preserve"> = "Index";</w:t>
      </w:r>
    </w:p>
    <w:p w14:paraId="2A279DA2" w14:textId="77777777" w:rsidR="00DF2547" w:rsidRPr="00076004" w:rsidRDefault="00DF2547" w:rsidP="00DF2547">
      <w:pPr>
        <w:pStyle w:val="code"/>
      </w:pPr>
      <w:r w:rsidRPr="00076004">
        <w:t>}</w:t>
      </w:r>
    </w:p>
    <w:p w14:paraId="4CD71AC8" w14:textId="77777777" w:rsidR="00DF2547" w:rsidRPr="00076004" w:rsidRDefault="00DF2547" w:rsidP="00DF2547">
      <w:pPr>
        <w:pStyle w:val="code"/>
      </w:pPr>
      <w:r w:rsidRPr="00076004">
        <w:t> </w:t>
      </w:r>
    </w:p>
    <w:p w14:paraId="732B36B5" w14:textId="77777777" w:rsidR="00DF2547" w:rsidRPr="00076004" w:rsidRDefault="00DF2547" w:rsidP="00DF2547">
      <w:pPr>
        <w:pStyle w:val="code"/>
      </w:pPr>
      <w:r w:rsidRPr="00076004">
        <w:t>&lt;h2&gt;Index&lt;/h2&gt;</w:t>
      </w:r>
    </w:p>
    <w:p w14:paraId="5BDEA59A" w14:textId="77777777" w:rsidR="00DF2547" w:rsidRPr="00076004" w:rsidRDefault="00DF2547" w:rsidP="00DF2547">
      <w:pPr>
        <w:pStyle w:val="code"/>
      </w:pPr>
      <w:r w:rsidRPr="00076004">
        <w:t> </w:t>
      </w:r>
    </w:p>
    <w:p w14:paraId="0783FBDC" w14:textId="77777777" w:rsidR="00DF2547" w:rsidRPr="00076004" w:rsidRDefault="00DF2547" w:rsidP="00DF2547">
      <w:pPr>
        <w:pStyle w:val="code"/>
      </w:pPr>
      <w:r w:rsidRPr="00076004">
        <w:t>&lt;p&gt;</w:t>
      </w:r>
    </w:p>
    <w:p w14:paraId="6D61E483" w14:textId="77777777" w:rsidR="00DF2547" w:rsidRPr="00076004" w:rsidRDefault="00DF2547" w:rsidP="00DF2547">
      <w:pPr>
        <w:pStyle w:val="code"/>
      </w:pPr>
      <w:r w:rsidRPr="00076004">
        <w:t>    @Html.ActionLink("Create New", "Create")</w:t>
      </w:r>
    </w:p>
    <w:p w14:paraId="5F885B44" w14:textId="77777777" w:rsidR="00DF2547" w:rsidRPr="00076004" w:rsidRDefault="00DF2547" w:rsidP="00DF2547">
      <w:pPr>
        <w:pStyle w:val="code"/>
      </w:pPr>
      <w:r w:rsidRPr="00076004">
        <w:t> </w:t>
      </w:r>
    </w:p>
    <w:p w14:paraId="0D222C47" w14:textId="77777777" w:rsidR="00DF2547" w:rsidRPr="00076004" w:rsidRDefault="00DF2547" w:rsidP="00DF2547">
      <w:pPr>
        <w:pStyle w:val="code"/>
      </w:pPr>
      <w:r w:rsidRPr="00076004">
        <w:t>&lt;/p&gt;</w:t>
      </w:r>
    </w:p>
    <w:p w14:paraId="73095AD5" w14:textId="77777777" w:rsidR="00DF2547" w:rsidRPr="00076004" w:rsidRDefault="00DF2547" w:rsidP="00DF2547">
      <w:pPr>
        <w:pStyle w:val="code"/>
      </w:pPr>
      <w:r w:rsidRPr="00076004">
        <w:t>&lt;table class="table"&gt;</w:t>
      </w:r>
    </w:p>
    <w:p w14:paraId="48EEA2AD" w14:textId="77777777" w:rsidR="00DF2547" w:rsidRPr="00076004" w:rsidRDefault="00DF2547" w:rsidP="00DF2547">
      <w:pPr>
        <w:pStyle w:val="code"/>
      </w:pPr>
      <w:r w:rsidRPr="00076004">
        <w:t>    &lt;tr&gt;</w:t>
      </w:r>
    </w:p>
    <w:p w14:paraId="05E3A616" w14:textId="77777777" w:rsidR="00DF2547" w:rsidRPr="00076004" w:rsidRDefault="00DF2547" w:rsidP="00DF2547">
      <w:pPr>
        <w:pStyle w:val="code"/>
      </w:pPr>
      <w:r w:rsidRPr="00076004">
        <w:t>        </w:t>
      </w:r>
      <w:proofErr w:type="gramStart"/>
      <w:r w:rsidRPr="00076004">
        <w:t>&lt;!--</w:t>
      </w:r>
      <w:proofErr w:type="gramEnd"/>
      <w:r w:rsidRPr="00076004">
        <w:t xml:space="preserve"> </w:t>
      </w:r>
      <w:proofErr w:type="spellStart"/>
      <w:r w:rsidRPr="00076004">
        <w:t>Đoạn</w:t>
      </w:r>
      <w:proofErr w:type="spellEnd"/>
      <w:r w:rsidRPr="00076004">
        <w:t xml:space="preserve"> cần </w:t>
      </w:r>
      <w:proofErr w:type="spellStart"/>
      <w:r w:rsidRPr="00076004">
        <w:t>thêm</w:t>
      </w:r>
      <w:proofErr w:type="spellEnd"/>
      <w:r w:rsidRPr="00076004">
        <w:t xml:space="preserve"> --&gt;</w:t>
      </w:r>
    </w:p>
    <w:p w14:paraId="0967484D" w14:textId="77777777" w:rsidR="00DF2547" w:rsidRPr="00076004" w:rsidRDefault="00DF2547" w:rsidP="00DF2547">
      <w:pPr>
        <w:pStyle w:val="code"/>
      </w:pPr>
      <w:r w:rsidRPr="00076004">
        <w:t>        &lt;</w:t>
      </w:r>
      <w:proofErr w:type="spellStart"/>
      <w:r w:rsidRPr="00076004">
        <w:t>th</w:t>
      </w:r>
      <w:proofErr w:type="spellEnd"/>
      <w:r w:rsidRPr="00076004">
        <w:t>&gt;</w:t>
      </w:r>
    </w:p>
    <w:p w14:paraId="5A4D6F30" w14:textId="77777777" w:rsidR="00DF2547" w:rsidRPr="00076004" w:rsidRDefault="00DF2547" w:rsidP="00DF2547">
      <w:pPr>
        <w:pStyle w:val="code"/>
      </w:pPr>
      <w:r w:rsidRPr="00076004">
        <w:t>            </w:t>
      </w:r>
      <w:r w:rsidRPr="00DF2547">
        <w:rPr>
          <w:highlight w:val="yellow"/>
        </w:rPr>
        <w:t xml:space="preserve">@Html.ActionLink("Link Name", "Index", new </w:t>
      </w:r>
      <w:proofErr w:type="gramStart"/>
      <w:r w:rsidRPr="00DF2547">
        <w:rPr>
          <w:highlight w:val="yellow"/>
        </w:rPr>
        <w:t xml:space="preserve">{ </w:t>
      </w:r>
      <w:proofErr w:type="spellStart"/>
      <w:r w:rsidRPr="00DF2547">
        <w:rPr>
          <w:highlight w:val="yellow"/>
        </w:rPr>
        <w:t>sortOrder</w:t>
      </w:r>
      <w:proofErr w:type="spellEnd"/>
      <w:proofErr w:type="gramEnd"/>
      <w:r w:rsidRPr="00DF2547">
        <w:rPr>
          <w:highlight w:val="yellow"/>
        </w:rPr>
        <w:t xml:space="preserve"> = </w:t>
      </w:r>
      <w:proofErr w:type="spellStart"/>
      <w:r w:rsidRPr="00DF2547">
        <w:rPr>
          <w:highlight w:val="yellow"/>
        </w:rPr>
        <w:t>ViewBag.NameSortParm</w:t>
      </w:r>
      <w:proofErr w:type="spellEnd"/>
      <w:r w:rsidRPr="00DF2547">
        <w:rPr>
          <w:highlight w:val="yellow"/>
        </w:rPr>
        <w:t xml:space="preserve"> })</w:t>
      </w:r>
    </w:p>
    <w:p w14:paraId="67AF6DA2" w14:textId="77777777" w:rsidR="00DF2547" w:rsidRPr="00076004" w:rsidRDefault="00DF2547" w:rsidP="00DF2547">
      <w:pPr>
        <w:pStyle w:val="code"/>
      </w:pPr>
      <w:r w:rsidRPr="00076004">
        <w:t>        &lt;/</w:t>
      </w:r>
      <w:proofErr w:type="spellStart"/>
      <w:r w:rsidRPr="00076004">
        <w:t>th</w:t>
      </w:r>
      <w:proofErr w:type="spellEnd"/>
      <w:r w:rsidRPr="00076004">
        <w:t>&gt;</w:t>
      </w:r>
    </w:p>
    <w:p w14:paraId="500DE0F4" w14:textId="77777777" w:rsidR="00DF2547" w:rsidRPr="00076004" w:rsidRDefault="00DF2547" w:rsidP="00DF2547">
      <w:pPr>
        <w:pStyle w:val="code"/>
      </w:pPr>
      <w:r w:rsidRPr="00076004">
        <w:t>        </w:t>
      </w:r>
      <w:proofErr w:type="gramStart"/>
      <w:r w:rsidRPr="00076004">
        <w:t>&lt;!--</w:t>
      </w:r>
      <w:proofErr w:type="gramEnd"/>
      <w:r w:rsidRPr="00076004">
        <w:t xml:space="preserve"> Kết thúc --&gt;</w:t>
      </w:r>
    </w:p>
    <w:p w14:paraId="3F7BC935" w14:textId="77777777" w:rsidR="00DF2547" w:rsidRPr="00076004" w:rsidRDefault="00DF2547" w:rsidP="00DF2547">
      <w:pPr>
        <w:pStyle w:val="code"/>
      </w:pPr>
      <w:r w:rsidRPr="00076004">
        <w:t>             </w:t>
      </w:r>
    </w:p>
    <w:p w14:paraId="0AE2C48F" w14:textId="77777777" w:rsidR="00DF2547" w:rsidRPr="00076004" w:rsidRDefault="00DF2547" w:rsidP="00DF2547">
      <w:pPr>
        <w:pStyle w:val="code"/>
      </w:pPr>
      <w:r w:rsidRPr="00076004">
        <w:t>        &lt;</w:t>
      </w:r>
      <w:proofErr w:type="spellStart"/>
      <w:r w:rsidRPr="00076004">
        <w:t>th</w:t>
      </w:r>
      <w:proofErr w:type="spellEnd"/>
      <w:r w:rsidRPr="00076004">
        <w:t>&gt;</w:t>
      </w:r>
    </w:p>
    <w:p w14:paraId="389B4E4F" w14:textId="77777777" w:rsidR="00DF2547" w:rsidRPr="00076004" w:rsidRDefault="00DF2547" w:rsidP="00DF2547">
      <w:pPr>
        <w:pStyle w:val="code"/>
      </w:pPr>
      <w:r w:rsidRPr="00076004">
        <w:t xml:space="preserve">            @Html.DisplayNameFor(model =&gt; </w:t>
      </w:r>
      <w:proofErr w:type="spellStart"/>
      <w:proofErr w:type="gramStart"/>
      <w:r w:rsidRPr="00076004">
        <w:t>model.LinkURL</w:t>
      </w:r>
      <w:proofErr w:type="spellEnd"/>
      <w:proofErr w:type="gramEnd"/>
      <w:r w:rsidRPr="00076004">
        <w:t>)</w:t>
      </w:r>
    </w:p>
    <w:p w14:paraId="3917F48E" w14:textId="77777777" w:rsidR="00DF2547" w:rsidRPr="00076004" w:rsidRDefault="00DF2547" w:rsidP="00DF2547">
      <w:pPr>
        <w:pStyle w:val="code"/>
      </w:pPr>
      <w:r w:rsidRPr="00076004">
        <w:t>        &lt;/</w:t>
      </w:r>
      <w:proofErr w:type="spellStart"/>
      <w:r w:rsidRPr="00076004">
        <w:t>th</w:t>
      </w:r>
      <w:proofErr w:type="spellEnd"/>
      <w:r w:rsidRPr="00076004">
        <w:t>&gt;</w:t>
      </w:r>
    </w:p>
    <w:p w14:paraId="670DCCD7" w14:textId="77777777" w:rsidR="00DF2547" w:rsidRPr="00076004" w:rsidRDefault="00DF2547" w:rsidP="00DF2547">
      <w:pPr>
        <w:pStyle w:val="code"/>
      </w:pPr>
      <w:r w:rsidRPr="00076004">
        <w:t> </w:t>
      </w:r>
    </w:p>
    <w:p w14:paraId="17784B78" w14:textId="77777777" w:rsidR="00DF2547" w:rsidRPr="00076004" w:rsidRDefault="00DF2547" w:rsidP="00DF2547">
      <w:pPr>
        <w:pStyle w:val="code"/>
      </w:pPr>
      <w:r w:rsidRPr="00076004">
        <w:t>        </w:t>
      </w:r>
      <w:proofErr w:type="gramStart"/>
      <w:r w:rsidRPr="00076004">
        <w:t>&lt;!--</w:t>
      </w:r>
      <w:proofErr w:type="gramEnd"/>
      <w:r w:rsidRPr="00076004">
        <w:t xml:space="preserve"> </w:t>
      </w:r>
      <w:proofErr w:type="spellStart"/>
      <w:r w:rsidRPr="00076004">
        <w:t>Đoạn</w:t>
      </w:r>
      <w:proofErr w:type="spellEnd"/>
      <w:r w:rsidRPr="00076004">
        <w:t xml:space="preserve"> cần </w:t>
      </w:r>
      <w:proofErr w:type="spellStart"/>
      <w:r w:rsidRPr="00076004">
        <w:t>thêm</w:t>
      </w:r>
      <w:proofErr w:type="spellEnd"/>
      <w:r w:rsidRPr="00076004">
        <w:t xml:space="preserve"> --&gt;</w:t>
      </w:r>
    </w:p>
    <w:p w14:paraId="7CF3FBA1" w14:textId="77777777" w:rsidR="00DF2547" w:rsidRPr="00076004" w:rsidRDefault="00DF2547" w:rsidP="00DF2547">
      <w:pPr>
        <w:pStyle w:val="code"/>
      </w:pPr>
      <w:r w:rsidRPr="00076004">
        <w:t>        &lt;</w:t>
      </w:r>
      <w:proofErr w:type="spellStart"/>
      <w:r w:rsidRPr="00076004">
        <w:t>th</w:t>
      </w:r>
      <w:proofErr w:type="spellEnd"/>
      <w:r w:rsidRPr="00076004">
        <w:t>&gt;</w:t>
      </w:r>
    </w:p>
    <w:p w14:paraId="370942CE" w14:textId="77777777" w:rsidR="00DF2547" w:rsidRPr="00076004" w:rsidRDefault="00DF2547" w:rsidP="00DF2547">
      <w:pPr>
        <w:pStyle w:val="code"/>
      </w:pPr>
      <w:r w:rsidRPr="00076004">
        <w:t>            </w:t>
      </w:r>
      <w:r w:rsidRPr="00DF2547">
        <w:rPr>
          <w:highlight w:val="yellow"/>
        </w:rPr>
        <w:t xml:space="preserve">@Html.ActionLink("Link Description", "Index", new </w:t>
      </w:r>
      <w:proofErr w:type="gramStart"/>
      <w:r w:rsidRPr="00DF2547">
        <w:rPr>
          <w:highlight w:val="yellow"/>
        </w:rPr>
        <w:t xml:space="preserve">{ </w:t>
      </w:r>
      <w:proofErr w:type="spellStart"/>
      <w:r w:rsidRPr="00DF2547">
        <w:rPr>
          <w:highlight w:val="yellow"/>
        </w:rPr>
        <w:t>sortOrder</w:t>
      </w:r>
      <w:proofErr w:type="spellEnd"/>
      <w:proofErr w:type="gramEnd"/>
      <w:r w:rsidRPr="00DF2547">
        <w:rPr>
          <w:highlight w:val="yellow"/>
        </w:rPr>
        <w:t xml:space="preserve"> = </w:t>
      </w:r>
      <w:proofErr w:type="spellStart"/>
      <w:r w:rsidRPr="00DF2547">
        <w:rPr>
          <w:highlight w:val="yellow"/>
        </w:rPr>
        <w:t>ViewBag.DescriptionSortParm</w:t>
      </w:r>
      <w:proofErr w:type="spellEnd"/>
      <w:r w:rsidRPr="00DF2547">
        <w:rPr>
          <w:highlight w:val="yellow"/>
        </w:rPr>
        <w:t xml:space="preserve"> })</w:t>
      </w:r>
    </w:p>
    <w:p w14:paraId="7954A14A" w14:textId="77777777" w:rsidR="00DF2547" w:rsidRPr="00076004" w:rsidRDefault="00DF2547" w:rsidP="00DF2547">
      <w:pPr>
        <w:pStyle w:val="code"/>
      </w:pPr>
      <w:r w:rsidRPr="00076004">
        <w:t>        &lt;/</w:t>
      </w:r>
      <w:proofErr w:type="spellStart"/>
      <w:r w:rsidRPr="00076004">
        <w:t>th</w:t>
      </w:r>
      <w:proofErr w:type="spellEnd"/>
      <w:r w:rsidRPr="00076004">
        <w:t>&gt;</w:t>
      </w:r>
    </w:p>
    <w:p w14:paraId="3EBC8686" w14:textId="77777777" w:rsidR="00DF2547" w:rsidRPr="00076004" w:rsidRDefault="00DF2547" w:rsidP="00DF2547">
      <w:pPr>
        <w:pStyle w:val="code"/>
      </w:pPr>
      <w:r w:rsidRPr="00076004">
        <w:lastRenderedPageBreak/>
        <w:t>        </w:t>
      </w:r>
      <w:proofErr w:type="gramStart"/>
      <w:r w:rsidRPr="00076004">
        <w:t>&lt;!--</w:t>
      </w:r>
      <w:proofErr w:type="gramEnd"/>
      <w:r w:rsidRPr="00076004">
        <w:t xml:space="preserve"> Kết thúc --&gt;</w:t>
      </w:r>
    </w:p>
    <w:p w14:paraId="61819938" w14:textId="77777777" w:rsidR="00DF2547" w:rsidRPr="00076004" w:rsidRDefault="00DF2547" w:rsidP="00DF2547">
      <w:pPr>
        <w:pStyle w:val="code"/>
      </w:pPr>
      <w:r w:rsidRPr="00076004">
        <w:t> </w:t>
      </w:r>
    </w:p>
    <w:p w14:paraId="43DFF1AE" w14:textId="77777777" w:rsidR="00DF2547" w:rsidRPr="00076004" w:rsidRDefault="00DF2547" w:rsidP="00DF2547">
      <w:pPr>
        <w:pStyle w:val="code"/>
      </w:pPr>
      <w:r w:rsidRPr="00076004">
        <w:t>        &lt;</w:t>
      </w:r>
      <w:proofErr w:type="spellStart"/>
      <w:r w:rsidRPr="00076004">
        <w:t>th</w:t>
      </w:r>
      <w:proofErr w:type="spellEnd"/>
      <w:r w:rsidRPr="00076004">
        <w:t>&gt;</w:t>
      </w:r>
    </w:p>
    <w:p w14:paraId="01476F1D" w14:textId="77777777" w:rsidR="00DF2547" w:rsidRPr="00076004" w:rsidRDefault="00DF2547" w:rsidP="00DF2547">
      <w:pPr>
        <w:pStyle w:val="code"/>
      </w:pPr>
      <w:r w:rsidRPr="00076004">
        <w:t xml:space="preserve">            @Html.DisplayNameFor(model =&gt; </w:t>
      </w:r>
      <w:proofErr w:type="spellStart"/>
      <w:proofErr w:type="gramStart"/>
      <w:r w:rsidRPr="00076004">
        <w:t>model.Category.CategoryName</w:t>
      </w:r>
      <w:proofErr w:type="spellEnd"/>
      <w:proofErr w:type="gramEnd"/>
      <w:r w:rsidRPr="00076004">
        <w:t>)</w:t>
      </w:r>
    </w:p>
    <w:p w14:paraId="2C7E6947" w14:textId="77777777" w:rsidR="00DF2547" w:rsidRPr="00076004" w:rsidRDefault="00DF2547" w:rsidP="00DF2547">
      <w:pPr>
        <w:pStyle w:val="code"/>
      </w:pPr>
      <w:r w:rsidRPr="00076004">
        <w:t>        &lt;/</w:t>
      </w:r>
      <w:proofErr w:type="spellStart"/>
      <w:r w:rsidRPr="00076004">
        <w:t>th</w:t>
      </w:r>
      <w:proofErr w:type="spellEnd"/>
      <w:r w:rsidRPr="00076004">
        <w:t>&gt;</w:t>
      </w:r>
    </w:p>
    <w:p w14:paraId="0899960D" w14:textId="77777777" w:rsidR="00DF2547" w:rsidRPr="00076004" w:rsidRDefault="00DF2547" w:rsidP="00DF2547">
      <w:pPr>
        <w:pStyle w:val="code"/>
      </w:pPr>
      <w:r w:rsidRPr="00076004">
        <w:t>        &lt;</w:t>
      </w:r>
      <w:proofErr w:type="spellStart"/>
      <w:r w:rsidRPr="00076004">
        <w:t>th</w:t>
      </w:r>
      <w:proofErr w:type="spellEnd"/>
      <w:r w:rsidRPr="00076004">
        <w:t>&gt;&lt;/</w:t>
      </w:r>
      <w:proofErr w:type="spellStart"/>
      <w:r w:rsidRPr="00076004">
        <w:t>th</w:t>
      </w:r>
      <w:proofErr w:type="spellEnd"/>
      <w:r w:rsidRPr="00076004">
        <w:t>&gt;</w:t>
      </w:r>
    </w:p>
    <w:p w14:paraId="071E13C1" w14:textId="77777777" w:rsidR="00DF2547" w:rsidRPr="00076004" w:rsidRDefault="00DF2547" w:rsidP="00DF2547">
      <w:pPr>
        <w:pStyle w:val="code"/>
      </w:pPr>
      <w:r w:rsidRPr="00076004">
        <w:t>    &lt;/tr&gt;</w:t>
      </w:r>
    </w:p>
    <w:p w14:paraId="27E89697" w14:textId="77777777" w:rsidR="00DF2547" w:rsidRPr="00076004" w:rsidRDefault="00DF2547" w:rsidP="00DF2547">
      <w:pPr>
        <w:pStyle w:val="code"/>
      </w:pPr>
      <w:r w:rsidRPr="00076004">
        <w:t> </w:t>
      </w:r>
    </w:p>
    <w:p w14:paraId="20E5D4EB" w14:textId="77777777" w:rsidR="00DF2547" w:rsidRPr="00076004" w:rsidRDefault="00DF2547" w:rsidP="00DF2547">
      <w:pPr>
        <w:pStyle w:val="code"/>
      </w:pPr>
      <w:r w:rsidRPr="00076004">
        <w:t>@foreach (var item in Model) {</w:t>
      </w:r>
    </w:p>
    <w:p w14:paraId="2C260417" w14:textId="77777777" w:rsidR="00DF2547" w:rsidRPr="00076004" w:rsidRDefault="00DF2547" w:rsidP="00DF2547">
      <w:pPr>
        <w:pStyle w:val="code"/>
      </w:pPr>
      <w:r w:rsidRPr="00076004">
        <w:t>    &lt;tr&gt;</w:t>
      </w:r>
    </w:p>
    <w:p w14:paraId="4977B7D7" w14:textId="77777777" w:rsidR="00DF2547" w:rsidRPr="00076004" w:rsidRDefault="00DF2547" w:rsidP="00DF2547">
      <w:pPr>
        <w:pStyle w:val="code"/>
      </w:pPr>
      <w:r w:rsidRPr="00076004">
        <w:t>        &lt;td&gt;</w:t>
      </w:r>
    </w:p>
    <w:p w14:paraId="10D48E42" w14:textId="77777777" w:rsidR="00DF2547" w:rsidRPr="00076004" w:rsidRDefault="00DF2547" w:rsidP="00DF2547">
      <w:pPr>
        <w:pStyle w:val="code"/>
      </w:pPr>
      <w:r w:rsidRPr="00076004">
        <w:t xml:space="preserve">            @Html.DisplayFor(modelItem =&gt; </w:t>
      </w:r>
      <w:proofErr w:type="spellStart"/>
      <w:proofErr w:type="gramStart"/>
      <w:r w:rsidRPr="00076004">
        <w:t>item.LinkName</w:t>
      </w:r>
      <w:proofErr w:type="spellEnd"/>
      <w:proofErr w:type="gramEnd"/>
      <w:r w:rsidRPr="00076004">
        <w:t>)</w:t>
      </w:r>
    </w:p>
    <w:p w14:paraId="45623F5C" w14:textId="77777777" w:rsidR="00DF2547" w:rsidRPr="00076004" w:rsidRDefault="00DF2547" w:rsidP="00DF2547">
      <w:pPr>
        <w:pStyle w:val="code"/>
      </w:pPr>
      <w:r w:rsidRPr="00076004">
        <w:t>        &lt;/td&gt;</w:t>
      </w:r>
    </w:p>
    <w:p w14:paraId="65258DE7" w14:textId="77777777" w:rsidR="00DF2547" w:rsidRPr="00076004" w:rsidRDefault="00DF2547" w:rsidP="00DF2547">
      <w:pPr>
        <w:pStyle w:val="code"/>
      </w:pPr>
      <w:r w:rsidRPr="00076004">
        <w:t>        &lt;td&gt;</w:t>
      </w:r>
    </w:p>
    <w:p w14:paraId="6CC1BCD1" w14:textId="77777777" w:rsidR="00DF2547" w:rsidRPr="00076004" w:rsidRDefault="00DF2547" w:rsidP="00DF2547">
      <w:pPr>
        <w:pStyle w:val="code"/>
      </w:pPr>
      <w:r w:rsidRPr="00076004">
        <w:t xml:space="preserve">            @Html.DisplayFor(modelItem =&gt; </w:t>
      </w:r>
      <w:proofErr w:type="spellStart"/>
      <w:proofErr w:type="gramStart"/>
      <w:r w:rsidRPr="00076004">
        <w:t>item.LinkURL</w:t>
      </w:r>
      <w:proofErr w:type="spellEnd"/>
      <w:proofErr w:type="gramEnd"/>
      <w:r w:rsidRPr="00076004">
        <w:t>)</w:t>
      </w:r>
    </w:p>
    <w:p w14:paraId="5F759F53" w14:textId="77777777" w:rsidR="00DF2547" w:rsidRPr="00076004" w:rsidRDefault="00DF2547" w:rsidP="00DF2547">
      <w:pPr>
        <w:pStyle w:val="code"/>
      </w:pPr>
      <w:r w:rsidRPr="00076004">
        <w:t>        &lt;/td&gt;</w:t>
      </w:r>
    </w:p>
    <w:p w14:paraId="3E6E27AB" w14:textId="77777777" w:rsidR="00DF2547" w:rsidRPr="00076004" w:rsidRDefault="00DF2547" w:rsidP="00DF2547">
      <w:pPr>
        <w:pStyle w:val="code"/>
      </w:pPr>
      <w:r w:rsidRPr="00076004">
        <w:t>        &lt;td&gt;</w:t>
      </w:r>
    </w:p>
    <w:p w14:paraId="22F48FE8" w14:textId="77777777" w:rsidR="00DF2547" w:rsidRPr="00076004" w:rsidRDefault="00DF2547" w:rsidP="00DF2547">
      <w:pPr>
        <w:pStyle w:val="code"/>
      </w:pPr>
      <w:r w:rsidRPr="00076004">
        <w:t xml:space="preserve">            @Html.DisplayFor(modelItem =&gt; </w:t>
      </w:r>
      <w:proofErr w:type="spellStart"/>
      <w:proofErr w:type="gramStart"/>
      <w:r w:rsidRPr="00076004">
        <w:t>item.LinkDescription</w:t>
      </w:r>
      <w:proofErr w:type="spellEnd"/>
      <w:proofErr w:type="gramEnd"/>
      <w:r w:rsidRPr="00076004">
        <w:t>)</w:t>
      </w:r>
    </w:p>
    <w:p w14:paraId="1B418762" w14:textId="77777777" w:rsidR="00DF2547" w:rsidRPr="00076004" w:rsidRDefault="00DF2547" w:rsidP="00DF2547">
      <w:pPr>
        <w:pStyle w:val="code"/>
      </w:pPr>
      <w:r w:rsidRPr="00076004">
        <w:t>        &lt;/td&gt;</w:t>
      </w:r>
    </w:p>
    <w:p w14:paraId="3BF374BF" w14:textId="77777777" w:rsidR="00DF2547" w:rsidRPr="00076004" w:rsidRDefault="00DF2547" w:rsidP="00DF2547">
      <w:pPr>
        <w:pStyle w:val="code"/>
      </w:pPr>
      <w:r w:rsidRPr="00076004">
        <w:t>        &lt;td&gt;</w:t>
      </w:r>
    </w:p>
    <w:p w14:paraId="05D29B6E" w14:textId="77777777" w:rsidR="00DF2547" w:rsidRPr="00076004" w:rsidRDefault="00DF2547" w:rsidP="00DF2547">
      <w:pPr>
        <w:pStyle w:val="code"/>
      </w:pPr>
      <w:r w:rsidRPr="00076004">
        <w:t xml:space="preserve">            @Html.DisplayFor(modelItem =&gt; </w:t>
      </w:r>
      <w:proofErr w:type="spellStart"/>
      <w:proofErr w:type="gramStart"/>
      <w:r w:rsidRPr="00076004">
        <w:t>item.Category.CategoryName</w:t>
      </w:r>
      <w:proofErr w:type="spellEnd"/>
      <w:proofErr w:type="gramEnd"/>
      <w:r w:rsidRPr="00076004">
        <w:t>)</w:t>
      </w:r>
    </w:p>
    <w:p w14:paraId="7BA18ED8" w14:textId="77777777" w:rsidR="00DF2547" w:rsidRPr="00076004" w:rsidRDefault="00DF2547" w:rsidP="00DF2547">
      <w:pPr>
        <w:pStyle w:val="code"/>
      </w:pPr>
      <w:r w:rsidRPr="00076004">
        <w:t>        &lt;/td&gt;</w:t>
      </w:r>
    </w:p>
    <w:p w14:paraId="7FF1E409" w14:textId="77777777" w:rsidR="00DF2547" w:rsidRPr="00076004" w:rsidRDefault="00DF2547" w:rsidP="00DF2547">
      <w:pPr>
        <w:pStyle w:val="code"/>
      </w:pPr>
      <w:r w:rsidRPr="00076004">
        <w:t>        &lt;td&gt;</w:t>
      </w:r>
    </w:p>
    <w:p w14:paraId="7DC618F0" w14:textId="77777777" w:rsidR="00DF2547" w:rsidRPr="00076004" w:rsidRDefault="00DF2547" w:rsidP="00DF2547">
      <w:pPr>
        <w:pStyle w:val="code"/>
      </w:pPr>
      <w:r w:rsidRPr="00076004">
        <w:t xml:space="preserve">            @Html.ActionLink("Edit", "Edit", new </w:t>
      </w:r>
      <w:proofErr w:type="gramStart"/>
      <w:r w:rsidRPr="00076004">
        <w:t>{ id</w:t>
      </w:r>
      <w:proofErr w:type="gramEnd"/>
      <w:r w:rsidRPr="00076004">
        <w:t>=</w:t>
      </w:r>
      <w:proofErr w:type="spellStart"/>
      <w:r w:rsidRPr="00076004">
        <w:t>item.LinkID</w:t>
      </w:r>
      <w:proofErr w:type="spellEnd"/>
      <w:r w:rsidRPr="00076004">
        <w:t xml:space="preserve"> }) |</w:t>
      </w:r>
    </w:p>
    <w:p w14:paraId="33B7B024" w14:textId="77777777" w:rsidR="00DF2547" w:rsidRPr="00076004" w:rsidRDefault="00DF2547" w:rsidP="00DF2547">
      <w:pPr>
        <w:pStyle w:val="code"/>
      </w:pPr>
      <w:r w:rsidRPr="00076004">
        <w:t xml:space="preserve">            @Html.ActionLink("Details", "Details", new </w:t>
      </w:r>
      <w:proofErr w:type="gramStart"/>
      <w:r w:rsidRPr="00076004">
        <w:t>{ id</w:t>
      </w:r>
      <w:proofErr w:type="gramEnd"/>
      <w:r w:rsidRPr="00076004">
        <w:t>=</w:t>
      </w:r>
      <w:proofErr w:type="spellStart"/>
      <w:r w:rsidRPr="00076004">
        <w:t>item.LinkID</w:t>
      </w:r>
      <w:proofErr w:type="spellEnd"/>
      <w:r w:rsidRPr="00076004">
        <w:t xml:space="preserve"> }) |</w:t>
      </w:r>
    </w:p>
    <w:p w14:paraId="28ED1FC9" w14:textId="77777777" w:rsidR="00DF2547" w:rsidRPr="00076004" w:rsidRDefault="00DF2547" w:rsidP="00DF2547">
      <w:pPr>
        <w:pStyle w:val="code"/>
      </w:pPr>
      <w:r w:rsidRPr="00076004">
        <w:t xml:space="preserve">            @Html.ActionLink("Delete", "Delete", new </w:t>
      </w:r>
      <w:proofErr w:type="gramStart"/>
      <w:r w:rsidRPr="00076004">
        <w:t>{ id</w:t>
      </w:r>
      <w:proofErr w:type="gramEnd"/>
      <w:r w:rsidRPr="00076004">
        <w:t>=</w:t>
      </w:r>
      <w:proofErr w:type="spellStart"/>
      <w:r w:rsidRPr="00076004">
        <w:t>item.LinkID</w:t>
      </w:r>
      <w:proofErr w:type="spellEnd"/>
      <w:r w:rsidRPr="00076004">
        <w:t xml:space="preserve"> })</w:t>
      </w:r>
    </w:p>
    <w:p w14:paraId="2BE9192B" w14:textId="77777777" w:rsidR="00DF2547" w:rsidRPr="00076004" w:rsidRDefault="00DF2547" w:rsidP="00DF2547">
      <w:pPr>
        <w:pStyle w:val="code"/>
      </w:pPr>
      <w:r w:rsidRPr="00076004">
        <w:t>        &lt;/td&gt;</w:t>
      </w:r>
    </w:p>
    <w:p w14:paraId="28775479" w14:textId="77777777" w:rsidR="00DF2547" w:rsidRPr="00076004" w:rsidRDefault="00DF2547" w:rsidP="00DF2547">
      <w:pPr>
        <w:pStyle w:val="code"/>
      </w:pPr>
      <w:r w:rsidRPr="00076004">
        <w:t>    &lt;/tr&gt;</w:t>
      </w:r>
    </w:p>
    <w:p w14:paraId="04F0753C" w14:textId="77777777" w:rsidR="00DF2547" w:rsidRPr="00076004" w:rsidRDefault="00DF2547" w:rsidP="00DF2547">
      <w:pPr>
        <w:pStyle w:val="code"/>
      </w:pPr>
      <w:r w:rsidRPr="00076004">
        <w:t>}</w:t>
      </w:r>
    </w:p>
    <w:p w14:paraId="17CE3905" w14:textId="77777777" w:rsidR="00DF2547" w:rsidRPr="00076004" w:rsidRDefault="00DF2547" w:rsidP="00DF2547">
      <w:pPr>
        <w:pStyle w:val="code"/>
      </w:pPr>
      <w:r w:rsidRPr="00076004">
        <w:t> </w:t>
      </w:r>
    </w:p>
    <w:p w14:paraId="2D803302" w14:textId="5D6E2D76" w:rsidR="00DF2547" w:rsidRPr="00076004" w:rsidRDefault="00DF2547" w:rsidP="00DF2547">
      <w:pPr>
        <w:pStyle w:val="code"/>
      </w:pPr>
      <w:r w:rsidRPr="00076004">
        <w:t>&lt;/table&gt;</w:t>
      </w:r>
    </w:p>
    <w:p w14:paraId="33A85CE4" w14:textId="77777777" w:rsidR="00076004" w:rsidRPr="00076004" w:rsidRDefault="00076004" w:rsidP="009275C2">
      <w:r w:rsidRPr="00076004">
        <w:t xml:space="preserve">Sau đó, bạn build dự án và </w:t>
      </w:r>
      <w:proofErr w:type="spellStart"/>
      <w:r w:rsidRPr="00076004">
        <w:t>chạy</w:t>
      </w:r>
      <w:proofErr w:type="spellEnd"/>
      <w:r w:rsidRPr="00076004">
        <w:t xml:space="preserve"> </w:t>
      </w:r>
      <w:proofErr w:type="spellStart"/>
      <w:r w:rsidRPr="00076004">
        <w:t>đường</w:t>
      </w:r>
      <w:proofErr w:type="spellEnd"/>
      <w:r w:rsidRPr="00076004">
        <w:t xml:space="preserve"> dẫn </w:t>
      </w:r>
      <w:r w:rsidRPr="00076004">
        <w:rPr>
          <w:b/>
          <w:bCs/>
        </w:rPr>
        <w:t>http://localhost:xxxx/Link</w:t>
      </w:r>
      <w:r w:rsidRPr="00076004">
        <w:t xml:space="preserve"> để </w:t>
      </w:r>
      <w:proofErr w:type="spellStart"/>
      <w:r w:rsidRPr="00076004">
        <w:t>xem</w:t>
      </w:r>
      <w:proofErr w:type="spellEnd"/>
      <w:r w:rsidRPr="00076004">
        <w:t xml:space="preserve"> kết quả với </w:t>
      </w:r>
      <w:proofErr w:type="spellStart"/>
      <w:r w:rsidRPr="00076004">
        <w:t>giao</w:t>
      </w:r>
      <w:proofErr w:type="spellEnd"/>
      <w:r w:rsidRPr="00076004">
        <w:t xml:space="preserve"> diện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>.</w:t>
      </w:r>
    </w:p>
    <w:p w14:paraId="5D0057F0" w14:textId="41D5FD57" w:rsidR="00076004" w:rsidRPr="00076004" w:rsidRDefault="00076004" w:rsidP="00076004">
      <w:pPr>
        <w:spacing w:before="0" w:after="160" w:line="259" w:lineRule="auto"/>
        <w:ind w:firstLine="0"/>
        <w:jc w:val="left"/>
      </w:pPr>
      <w:r w:rsidRPr="00076004">
        <w:lastRenderedPageBreak/>
        <w:drawing>
          <wp:inline distT="0" distB="0" distL="0" distR="0" wp14:anchorId="47B73684" wp14:editId="7716D428">
            <wp:extent cx="5972175" cy="1558290"/>
            <wp:effectExtent l="0" t="0" r="952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A8C78" w14:textId="77777777" w:rsidR="00076004" w:rsidRPr="00076004" w:rsidRDefault="00076004" w:rsidP="009275C2">
      <w:r w:rsidRPr="00076004">
        <w:t xml:space="preserve">Sau </w:t>
      </w:r>
      <w:proofErr w:type="spellStart"/>
      <w:r w:rsidRPr="00076004">
        <w:t>đây</w:t>
      </w:r>
      <w:proofErr w:type="spellEnd"/>
      <w:r w:rsidRPr="00076004">
        <w:t xml:space="preserve"> là bảng </w:t>
      </w:r>
      <w:proofErr w:type="spellStart"/>
      <w:r w:rsidRPr="00076004">
        <w:t>ghi</w:t>
      </w:r>
      <w:proofErr w:type="spellEnd"/>
      <w:r w:rsidRPr="00076004">
        <w:t xml:space="preserve"> lại giá trị của các </w:t>
      </w:r>
      <w:proofErr w:type="spellStart"/>
      <w:r w:rsidRPr="00076004">
        <w:t>liên</w:t>
      </w:r>
      <w:proofErr w:type="spellEnd"/>
      <w:r w:rsidRPr="00076004">
        <w:t xml:space="preserve"> kết </w:t>
      </w:r>
      <w:proofErr w:type="spellStart"/>
      <w:r w:rsidRPr="00076004">
        <w:t>LinkName</w:t>
      </w:r>
      <w:proofErr w:type="spellEnd"/>
      <w:r w:rsidRPr="00076004">
        <w:t xml:space="preserve"> và </w:t>
      </w:r>
      <w:proofErr w:type="spellStart"/>
      <w:r w:rsidRPr="00076004">
        <w:t>LinkDescription</w:t>
      </w:r>
      <w:proofErr w:type="spellEnd"/>
      <w:r w:rsidRPr="00076004">
        <w:t xml:space="preserve"> theo thứ tự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>.</w:t>
      </w:r>
    </w:p>
    <w:tbl>
      <w:tblPr>
        <w:tblW w:w="9404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64"/>
        <w:gridCol w:w="2551"/>
        <w:gridCol w:w="3389"/>
      </w:tblGrid>
      <w:tr w:rsidR="00076004" w:rsidRPr="00076004" w14:paraId="6332E1F3" w14:textId="77777777" w:rsidTr="00E2231A">
        <w:tc>
          <w:tcPr>
            <w:tcW w:w="3464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2BC237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  <w:rPr>
                <w:b/>
                <w:bCs/>
              </w:rPr>
            </w:pPr>
            <w:r w:rsidRPr="00076004">
              <w:rPr>
                <w:b/>
                <w:bCs/>
              </w:rPr>
              <w:t xml:space="preserve">Thứ tự </w:t>
            </w:r>
            <w:proofErr w:type="spellStart"/>
            <w:r w:rsidRPr="00076004">
              <w:rPr>
                <w:b/>
                <w:bCs/>
              </w:rPr>
              <w:t>sắp</w:t>
            </w:r>
            <w:proofErr w:type="spellEnd"/>
            <w:r w:rsidRPr="00076004">
              <w:rPr>
                <w:b/>
                <w:bCs/>
              </w:rPr>
              <w:t xml:space="preserve"> </w:t>
            </w:r>
            <w:proofErr w:type="spellStart"/>
            <w:r w:rsidRPr="00076004">
              <w:rPr>
                <w:b/>
                <w:bCs/>
              </w:rPr>
              <w:t>xếp</w:t>
            </w:r>
            <w:proofErr w:type="spellEnd"/>
            <w:r w:rsidRPr="00076004">
              <w:rPr>
                <w:b/>
                <w:bCs/>
              </w:rPr>
              <w:t xml:space="preserve"> hiện tại</w:t>
            </w:r>
          </w:p>
        </w:tc>
        <w:tc>
          <w:tcPr>
            <w:tcW w:w="2551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C6A41B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  <w:rPr>
                <w:b/>
                <w:bCs/>
              </w:rPr>
            </w:pPr>
            <w:proofErr w:type="spellStart"/>
            <w:r w:rsidRPr="00076004">
              <w:rPr>
                <w:b/>
                <w:bCs/>
              </w:rPr>
              <w:t>Liên</w:t>
            </w:r>
            <w:proofErr w:type="spellEnd"/>
            <w:r w:rsidRPr="00076004">
              <w:rPr>
                <w:b/>
                <w:bCs/>
              </w:rPr>
              <w:t xml:space="preserve"> kết </w:t>
            </w:r>
            <w:proofErr w:type="spellStart"/>
            <w:r w:rsidRPr="00076004">
              <w:rPr>
                <w:b/>
                <w:bCs/>
              </w:rPr>
              <w:t>LinkName</w:t>
            </w:r>
            <w:proofErr w:type="spellEnd"/>
          </w:p>
        </w:tc>
        <w:tc>
          <w:tcPr>
            <w:tcW w:w="3389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92577C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  <w:rPr>
                <w:b/>
                <w:bCs/>
              </w:rPr>
            </w:pPr>
            <w:proofErr w:type="spellStart"/>
            <w:r w:rsidRPr="00076004">
              <w:rPr>
                <w:b/>
                <w:bCs/>
              </w:rPr>
              <w:t>Liên</w:t>
            </w:r>
            <w:proofErr w:type="spellEnd"/>
            <w:r w:rsidRPr="00076004">
              <w:rPr>
                <w:b/>
                <w:bCs/>
              </w:rPr>
              <w:t xml:space="preserve"> kết </w:t>
            </w:r>
            <w:proofErr w:type="spellStart"/>
            <w:r w:rsidRPr="00076004">
              <w:rPr>
                <w:b/>
                <w:bCs/>
              </w:rPr>
              <w:t>LinkDescription</w:t>
            </w:r>
            <w:proofErr w:type="spellEnd"/>
          </w:p>
        </w:tc>
      </w:tr>
      <w:tr w:rsidR="00076004" w:rsidRPr="00076004" w14:paraId="4EF94E59" w14:textId="77777777" w:rsidTr="00E2231A">
        <w:tc>
          <w:tcPr>
            <w:tcW w:w="3464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130012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proofErr w:type="spellStart"/>
            <w:r w:rsidRPr="00076004">
              <w:t>LinkName</w:t>
            </w:r>
            <w:proofErr w:type="spellEnd"/>
            <w:r w:rsidRPr="00076004">
              <w:t xml:space="preserve"> ascending</w:t>
            </w:r>
          </w:p>
        </w:tc>
        <w:tc>
          <w:tcPr>
            <w:tcW w:w="25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F66F62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descending</w:t>
            </w:r>
          </w:p>
        </w:tc>
        <w:tc>
          <w:tcPr>
            <w:tcW w:w="338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1BC8F6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ascending</w:t>
            </w:r>
          </w:p>
        </w:tc>
      </w:tr>
      <w:tr w:rsidR="00076004" w:rsidRPr="00076004" w14:paraId="14FC11F2" w14:textId="77777777" w:rsidTr="00E2231A">
        <w:tc>
          <w:tcPr>
            <w:tcW w:w="3464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3F8306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proofErr w:type="spellStart"/>
            <w:r w:rsidRPr="00076004">
              <w:t>LinkName</w:t>
            </w:r>
            <w:proofErr w:type="spellEnd"/>
            <w:r w:rsidRPr="00076004">
              <w:t xml:space="preserve"> descending</w:t>
            </w:r>
          </w:p>
        </w:tc>
        <w:tc>
          <w:tcPr>
            <w:tcW w:w="2551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925D17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ascending</w:t>
            </w:r>
          </w:p>
        </w:tc>
        <w:tc>
          <w:tcPr>
            <w:tcW w:w="3389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0A0203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descending</w:t>
            </w:r>
          </w:p>
        </w:tc>
      </w:tr>
      <w:tr w:rsidR="00076004" w:rsidRPr="00076004" w14:paraId="1BFB643F" w14:textId="77777777" w:rsidTr="00E2231A">
        <w:tc>
          <w:tcPr>
            <w:tcW w:w="3464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493720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proofErr w:type="spellStart"/>
            <w:r w:rsidRPr="00076004">
              <w:t>LinkDescription</w:t>
            </w:r>
            <w:proofErr w:type="spellEnd"/>
            <w:r w:rsidRPr="00076004">
              <w:t xml:space="preserve"> ascending</w:t>
            </w:r>
          </w:p>
        </w:tc>
        <w:tc>
          <w:tcPr>
            <w:tcW w:w="25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D481AC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ascending</w:t>
            </w:r>
          </w:p>
        </w:tc>
        <w:tc>
          <w:tcPr>
            <w:tcW w:w="338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7F5C0E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descending</w:t>
            </w:r>
          </w:p>
        </w:tc>
      </w:tr>
      <w:tr w:rsidR="00076004" w:rsidRPr="00076004" w14:paraId="7E79E475" w14:textId="77777777" w:rsidTr="00E2231A">
        <w:tc>
          <w:tcPr>
            <w:tcW w:w="3464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419297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proofErr w:type="spellStart"/>
            <w:r w:rsidRPr="00076004">
              <w:t>LinkDescription</w:t>
            </w:r>
            <w:proofErr w:type="spellEnd"/>
            <w:r w:rsidRPr="00076004">
              <w:t xml:space="preserve"> descending</w:t>
            </w:r>
          </w:p>
        </w:tc>
        <w:tc>
          <w:tcPr>
            <w:tcW w:w="2551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A16C31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ascending</w:t>
            </w:r>
          </w:p>
        </w:tc>
        <w:tc>
          <w:tcPr>
            <w:tcW w:w="3389" w:type="dxa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C07CA1" w14:textId="77777777" w:rsidR="00076004" w:rsidRPr="00076004" w:rsidRDefault="00076004" w:rsidP="00076004">
            <w:pPr>
              <w:spacing w:before="0" w:after="160" w:line="259" w:lineRule="auto"/>
              <w:ind w:firstLine="0"/>
              <w:jc w:val="left"/>
            </w:pPr>
            <w:r w:rsidRPr="00076004">
              <w:t>ascending</w:t>
            </w:r>
          </w:p>
        </w:tc>
      </w:tr>
    </w:tbl>
    <w:p w14:paraId="253E50A5" w14:textId="77777777" w:rsidR="00076004" w:rsidRPr="00076004" w:rsidRDefault="00076004" w:rsidP="00E2231A">
      <w:pPr>
        <w:pStyle w:val="Heading1"/>
      </w:pP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eo nhiều thuộc tính (nâng cao)</w:t>
      </w:r>
    </w:p>
    <w:p w14:paraId="62A89265" w14:textId="77777777" w:rsidR="00076004" w:rsidRPr="00076004" w:rsidRDefault="00076004" w:rsidP="00E2231A">
      <w:r w:rsidRPr="00076004">
        <w:t xml:space="preserve">Đến </w:t>
      </w:r>
      <w:proofErr w:type="spellStart"/>
      <w:r w:rsidRPr="00076004">
        <w:t>đây</w:t>
      </w:r>
      <w:proofErr w:type="spellEnd"/>
      <w:r w:rsidRPr="00076004">
        <w:t xml:space="preserve">, nhiều bạn sẽ tự </w:t>
      </w:r>
      <w:proofErr w:type="spellStart"/>
      <w:r w:rsidRPr="00076004">
        <w:t>hỏi</w:t>
      </w:r>
      <w:proofErr w:type="spellEnd"/>
      <w:r w:rsidRPr="00076004">
        <w:t xml:space="preserve">, nếu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ứ tự với 10 hay 100 thuộc tính thì chúng ta cũng sẽ làm </w:t>
      </w:r>
      <w:proofErr w:type="spellStart"/>
      <w:r w:rsidRPr="00076004">
        <w:t>như</w:t>
      </w:r>
      <w:proofErr w:type="spellEnd"/>
      <w:r w:rsidRPr="00076004">
        <w:t xml:space="preserve"> cách hướng dẫn trên? Nếu vậy, code sẽ </w:t>
      </w:r>
      <w:proofErr w:type="spellStart"/>
      <w:r w:rsidRPr="00076004">
        <w:t>dài</w:t>
      </w:r>
      <w:proofErr w:type="spellEnd"/>
      <w:r w:rsidRPr="00076004">
        <w:t xml:space="preserve"> </w:t>
      </w:r>
      <w:proofErr w:type="spellStart"/>
      <w:r w:rsidRPr="00076004">
        <w:t>dòng</w:t>
      </w:r>
      <w:proofErr w:type="spellEnd"/>
      <w:r w:rsidRPr="00076004">
        <w:t xml:space="preserve">? Bạn giải </w:t>
      </w:r>
      <w:proofErr w:type="spellStart"/>
      <w:r w:rsidRPr="00076004">
        <w:t>quyết</w:t>
      </w:r>
      <w:proofErr w:type="spellEnd"/>
      <w:r w:rsidRPr="00076004">
        <w:t xml:space="preserve"> vấn đề này bằng cách dùng các control có trả phí rất cao </w:t>
      </w:r>
      <w:proofErr w:type="spellStart"/>
      <w:r w:rsidRPr="00076004">
        <w:t>như</w:t>
      </w:r>
      <w:proofErr w:type="spellEnd"/>
      <w:r w:rsidRPr="00076004">
        <w:t> </w:t>
      </w:r>
      <w:r w:rsidRPr="00076004">
        <w:rPr>
          <w:b/>
          <w:bCs/>
        </w:rPr>
        <w:t xml:space="preserve">Telerik, </w:t>
      </w:r>
      <w:proofErr w:type="spellStart"/>
      <w:r w:rsidRPr="00076004">
        <w:rPr>
          <w:b/>
          <w:bCs/>
        </w:rPr>
        <w:t>Syncfusion</w:t>
      </w:r>
      <w:proofErr w:type="spellEnd"/>
      <w:r w:rsidRPr="00076004">
        <w:rPr>
          <w:b/>
          <w:bCs/>
        </w:rPr>
        <w:t xml:space="preserve"> hay Dev Express</w:t>
      </w:r>
      <w:r w:rsidRPr="00076004">
        <w:t>.</w:t>
      </w:r>
    </w:p>
    <w:p w14:paraId="78051F54" w14:textId="77777777" w:rsidR="00076004" w:rsidRPr="00076004" w:rsidRDefault="00076004" w:rsidP="00E2231A">
      <w:r w:rsidRPr="00076004">
        <w:t xml:space="preserve">Nếu bạn không thể trả chi phí cho các website </w:t>
      </w:r>
      <w:proofErr w:type="spellStart"/>
      <w:r w:rsidRPr="00076004">
        <w:t>cung</w:t>
      </w:r>
      <w:proofErr w:type="spellEnd"/>
      <w:r w:rsidRPr="00076004">
        <w:t xml:space="preserve"> cấp control, bạn </w:t>
      </w:r>
      <w:proofErr w:type="spellStart"/>
      <w:r w:rsidRPr="00076004">
        <w:t>vẫn</w:t>
      </w:r>
      <w:proofErr w:type="spellEnd"/>
      <w:r w:rsidRPr="00076004">
        <w:t xml:space="preserve"> có thể code </w:t>
      </w:r>
      <w:proofErr w:type="spellStart"/>
      <w:r w:rsidRPr="00076004">
        <w:t>tay</w:t>
      </w:r>
      <w:proofErr w:type="spellEnd"/>
      <w:r w:rsidRPr="00076004">
        <w:t xml:space="preserve"> với cách </w:t>
      </w:r>
      <w:proofErr w:type="spellStart"/>
      <w:r w:rsidRPr="00076004">
        <w:t>na</w:t>
      </w:r>
      <w:proofErr w:type="spellEnd"/>
      <w:r w:rsidRPr="00076004">
        <w:t xml:space="preserve"> </w:t>
      </w:r>
      <w:proofErr w:type="spellStart"/>
      <w:r w:rsidRPr="00076004">
        <w:t>ná</w:t>
      </w:r>
      <w:proofErr w:type="spellEnd"/>
      <w:r w:rsidRPr="00076004">
        <w:t xml:space="preserve"> </w:t>
      </w:r>
      <w:proofErr w:type="spellStart"/>
      <w:r w:rsidRPr="00076004">
        <w:t>gần</w:t>
      </w:r>
      <w:proofErr w:type="spellEnd"/>
      <w:r w:rsidRPr="00076004">
        <w:t xml:space="preserve"> giống </w:t>
      </w:r>
      <w:proofErr w:type="spellStart"/>
      <w:r w:rsidRPr="00076004">
        <w:t>như</w:t>
      </w:r>
      <w:proofErr w:type="spellEnd"/>
      <w:r w:rsidRPr="00076004">
        <w:t xml:space="preserve"> trên. Mình sẽ chỉ bạn cách chỉ có ở website </w:t>
      </w:r>
      <w:hyperlink r:id="rId10" w:history="1">
        <w:r w:rsidRPr="00076004">
          <w:rPr>
            <w:rStyle w:val="Hyperlink"/>
            <w:b/>
            <w:bCs/>
          </w:rPr>
          <w:t>DAMMIO</w:t>
        </w:r>
      </w:hyperlink>
      <w:r w:rsidRPr="00076004">
        <w:t> 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>.</w:t>
      </w:r>
    </w:p>
    <w:p w14:paraId="778FD645" w14:textId="77777777" w:rsidR="00076004" w:rsidRPr="00076004" w:rsidRDefault="00076004" w:rsidP="00AB55DF">
      <w:pPr>
        <w:pStyle w:val="Heading2"/>
      </w:pPr>
      <w:proofErr w:type="spellStart"/>
      <w:r w:rsidRPr="00076004">
        <w:t>Cài</w:t>
      </w:r>
      <w:proofErr w:type="spellEnd"/>
      <w:r w:rsidRPr="00076004">
        <w:t xml:space="preserve"> đặt Dynamic LINQ 1.0.7</w:t>
      </w:r>
    </w:p>
    <w:p w14:paraId="641BFF8A" w14:textId="77777777" w:rsidR="00076004" w:rsidRPr="00076004" w:rsidRDefault="00076004" w:rsidP="00AB55DF">
      <w:r w:rsidRPr="00076004">
        <w:t xml:space="preserve">Chúng ta phải sử dụng </w:t>
      </w:r>
      <w:proofErr w:type="spellStart"/>
      <w:r w:rsidRPr="00076004">
        <w:t>thư</w:t>
      </w:r>
      <w:proofErr w:type="spellEnd"/>
      <w:r w:rsidRPr="00076004">
        <w:t xml:space="preserve"> viện này để tạo 1 số </w:t>
      </w:r>
      <w:proofErr w:type="spellStart"/>
      <w:r w:rsidRPr="00076004">
        <w:t>câu</w:t>
      </w:r>
      <w:proofErr w:type="spellEnd"/>
      <w:r w:rsidRPr="00076004">
        <w:t xml:space="preserve"> truy vấn sql theo </w:t>
      </w:r>
      <w:proofErr w:type="spellStart"/>
      <w:r w:rsidRPr="00076004">
        <w:t>kiểu</w:t>
      </w:r>
      <w:proofErr w:type="spellEnd"/>
      <w:r w:rsidRPr="00076004">
        <w:t xml:space="preserve"> cũ thông qua 1 số </w:t>
      </w:r>
      <w:proofErr w:type="spellStart"/>
      <w:r w:rsidRPr="00076004">
        <w:t>hàm</w:t>
      </w:r>
      <w:proofErr w:type="spellEnd"/>
      <w:r w:rsidRPr="00076004">
        <w:t xml:space="preserve"> hỗ trợ. </w:t>
      </w:r>
      <w:proofErr w:type="spellStart"/>
      <w:r w:rsidRPr="00076004">
        <w:t>Trong</w:t>
      </w:r>
      <w:proofErr w:type="spellEnd"/>
      <w:r w:rsidRPr="00076004">
        <w:t xml:space="preserve"> Visual Studio, bạn vào Tools -&gt; Library Package Manager -&gt; Manage NuGet Packages…</w:t>
      </w:r>
    </w:p>
    <w:p w14:paraId="21272F52" w14:textId="12911D02" w:rsidR="00076004" w:rsidRPr="00076004" w:rsidRDefault="00076004" w:rsidP="00076004">
      <w:pPr>
        <w:spacing w:before="0" w:after="160" w:line="259" w:lineRule="auto"/>
        <w:ind w:firstLine="0"/>
        <w:jc w:val="left"/>
      </w:pPr>
      <w:r w:rsidRPr="00076004">
        <w:lastRenderedPageBreak/>
        <w:drawing>
          <wp:inline distT="0" distB="0" distL="0" distR="0" wp14:anchorId="5AB353B9" wp14:editId="52DA0F7D">
            <wp:extent cx="5972175" cy="2190115"/>
            <wp:effectExtent l="0" t="0" r="952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F1CA0" w14:textId="5BF3AE0A" w:rsidR="00076004" w:rsidRPr="00076004" w:rsidRDefault="00076004" w:rsidP="00076004">
      <w:pPr>
        <w:spacing w:before="0" w:after="160" w:line="259" w:lineRule="auto"/>
        <w:ind w:firstLine="0"/>
        <w:jc w:val="left"/>
      </w:pPr>
      <w:r w:rsidRPr="00076004">
        <w:t xml:space="preserve">Sau đó </w:t>
      </w:r>
      <w:proofErr w:type="spellStart"/>
      <w:r w:rsidRPr="00076004">
        <w:t>gõ</w:t>
      </w:r>
      <w:proofErr w:type="spellEnd"/>
      <w:r w:rsidRPr="00076004">
        <w:t> </w:t>
      </w:r>
      <w:r w:rsidRPr="00076004">
        <w:rPr>
          <w:b/>
          <w:bCs/>
        </w:rPr>
        <w:t>Dynamic </w:t>
      </w:r>
      <w:proofErr w:type="spellStart"/>
      <w:r w:rsidRPr="00076004">
        <w:rPr>
          <w:b/>
          <w:bCs/>
        </w:rPr>
        <w:fldChar w:fldCharType="begin"/>
      </w:r>
      <w:r w:rsidRPr="00076004">
        <w:rPr>
          <w:b/>
          <w:bCs/>
        </w:rPr>
        <w:instrText xml:space="preserve"> HYPERLINK "https://www.dammio.com/glossary/linq" \t "_blank" </w:instrText>
      </w:r>
      <w:r w:rsidRPr="00076004">
        <w:rPr>
          <w:b/>
          <w:bCs/>
        </w:rPr>
        <w:fldChar w:fldCharType="separate"/>
      </w:r>
      <w:r w:rsidRPr="00076004">
        <w:rPr>
          <w:rStyle w:val="Hyperlink"/>
          <w:b/>
          <w:bCs/>
        </w:rPr>
        <w:t>Linq</w:t>
      </w:r>
      <w:proofErr w:type="spellEnd"/>
      <w:r w:rsidRPr="00076004">
        <w:fldChar w:fldCharType="end"/>
      </w:r>
      <w:r w:rsidRPr="00076004">
        <w:t xml:space="preserve"> bên ô Search </w:t>
      </w:r>
      <w:proofErr w:type="spellStart"/>
      <w:r w:rsidRPr="00076004">
        <w:t>góc</w:t>
      </w:r>
      <w:proofErr w:type="spellEnd"/>
      <w:r w:rsidRPr="00076004">
        <w:t xml:space="preserve"> </w:t>
      </w:r>
      <w:proofErr w:type="spellStart"/>
      <w:r w:rsidRPr="00076004">
        <w:t>trái</w:t>
      </w:r>
      <w:proofErr w:type="spellEnd"/>
      <w:r w:rsidRPr="00076004">
        <w:t xml:space="preserve"> trên cùng, chọn gói </w:t>
      </w:r>
      <w:proofErr w:type="spellStart"/>
      <w:r w:rsidRPr="00076004">
        <w:rPr>
          <w:b/>
          <w:bCs/>
        </w:rPr>
        <w:t>System.</w:t>
      </w:r>
      <w:hyperlink r:id="rId12" w:tgtFrame="_blank" w:history="1">
        <w:r w:rsidRPr="00076004">
          <w:rPr>
            <w:rStyle w:val="Hyperlink"/>
            <w:b/>
            <w:bCs/>
          </w:rPr>
          <w:t>Linq</w:t>
        </w:r>
      </w:hyperlink>
      <w:r w:rsidRPr="00076004">
        <w:rPr>
          <w:b/>
          <w:bCs/>
        </w:rPr>
        <w:t>.Dynamic</w:t>
      </w:r>
      <w:proofErr w:type="spellEnd"/>
      <w:r w:rsidRPr="00076004">
        <w:t xml:space="preserve"> để </w:t>
      </w:r>
      <w:proofErr w:type="spellStart"/>
      <w:r w:rsidRPr="00076004">
        <w:t>cài</w:t>
      </w:r>
      <w:proofErr w:type="spellEnd"/>
      <w:r w:rsidRPr="00076004">
        <w:t xml:space="preserve"> đặt.</w:t>
      </w:r>
      <w:r w:rsidRPr="00076004">
        <w:br/>
      </w:r>
      <w:r w:rsidRPr="00076004">
        <w:drawing>
          <wp:inline distT="0" distB="0" distL="0" distR="0" wp14:anchorId="2C9FBE05" wp14:editId="333D9115">
            <wp:extent cx="5972175" cy="3024505"/>
            <wp:effectExtent l="0" t="0" r="952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02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A1D0A" w14:textId="77777777" w:rsidR="00076004" w:rsidRPr="00076004" w:rsidRDefault="00076004" w:rsidP="00AB55DF">
      <w:r w:rsidRPr="00076004">
        <w:t xml:space="preserve">Vậy là </w:t>
      </w:r>
      <w:proofErr w:type="spellStart"/>
      <w:r w:rsidRPr="00076004">
        <w:t>xong</w:t>
      </w:r>
      <w:proofErr w:type="spellEnd"/>
      <w:r w:rsidRPr="00076004">
        <w:t xml:space="preserve"> nhé!</w:t>
      </w:r>
    </w:p>
    <w:p w14:paraId="6C08C64C" w14:textId="77777777" w:rsidR="00076004" w:rsidRPr="00076004" w:rsidRDefault="00076004" w:rsidP="00AB55DF">
      <w:pPr>
        <w:pStyle w:val="Heading2"/>
      </w:pPr>
      <w:r w:rsidRPr="00076004">
        <w:t>Sửa tập tin Controller/</w:t>
      </w:r>
      <w:proofErr w:type="spellStart"/>
      <w:r w:rsidRPr="00076004">
        <w:t>LinkController.cs</w:t>
      </w:r>
      <w:proofErr w:type="spellEnd"/>
    </w:p>
    <w:p w14:paraId="27AC3E42" w14:textId="1BF7FE91" w:rsidR="00076004" w:rsidRDefault="00076004" w:rsidP="00AB55DF">
      <w:r w:rsidRPr="00076004">
        <w:t>Bạn sửa phương thức Index của tập tin Controller/</w:t>
      </w:r>
      <w:proofErr w:type="spellStart"/>
      <w:r w:rsidRPr="00076004">
        <w:t>LinkController.cs</w:t>
      </w:r>
      <w:proofErr w:type="spellEnd"/>
      <w:r w:rsidRPr="00076004">
        <w:t xml:space="preserve"> này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>.</w:t>
      </w:r>
    </w:p>
    <w:p w14:paraId="223341AF" w14:textId="77777777" w:rsidR="00AB55DF" w:rsidRPr="00076004" w:rsidRDefault="00AB55DF" w:rsidP="00AB55DF">
      <w:pPr>
        <w:pStyle w:val="code"/>
      </w:pPr>
      <w:r w:rsidRPr="00076004">
        <w:t xml:space="preserve">using </w:t>
      </w:r>
      <w:proofErr w:type="spellStart"/>
      <w:proofErr w:type="gramStart"/>
      <w:r w:rsidRPr="00076004">
        <w:t>System.Linq.Dynamic</w:t>
      </w:r>
      <w:proofErr w:type="spellEnd"/>
      <w:proofErr w:type="gramEnd"/>
      <w:r w:rsidRPr="00076004">
        <w:t xml:space="preserve">; // nhúng vào tập tin </w:t>
      </w:r>
    </w:p>
    <w:p w14:paraId="236BAC38" w14:textId="77777777" w:rsidR="00AB55DF" w:rsidRPr="00076004" w:rsidRDefault="00AB55DF" w:rsidP="00AB55DF">
      <w:pPr>
        <w:pStyle w:val="code"/>
      </w:pPr>
      <w:r w:rsidRPr="00076004">
        <w:t xml:space="preserve">using </w:t>
      </w:r>
      <w:proofErr w:type="spellStart"/>
      <w:proofErr w:type="gramStart"/>
      <w:r w:rsidRPr="00076004">
        <w:t>System.Linq.Expressions</w:t>
      </w:r>
      <w:proofErr w:type="spellEnd"/>
      <w:proofErr w:type="gramEnd"/>
      <w:r w:rsidRPr="00076004">
        <w:t xml:space="preserve">; // nhúng vào tập tin </w:t>
      </w:r>
    </w:p>
    <w:p w14:paraId="74BAAB6B" w14:textId="77777777" w:rsidR="00AB55DF" w:rsidRPr="00076004" w:rsidRDefault="00AB55DF" w:rsidP="00AB55DF">
      <w:pPr>
        <w:pStyle w:val="code"/>
      </w:pPr>
      <w:r w:rsidRPr="00076004">
        <w:t>...</w:t>
      </w:r>
    </w:p>
    <w:p w14:paraId="384F2839" w14:textId="77777777" w:rsidR="00AB55DF" w:rsidRPr="00076004" w:rsidRDefault="00AB55DF" w:rsidP="00AB55DF">
      <w:pPr>
        <w:pStyle w:val="code"/>
      </w:pPr>
      <w:r w:rsidRPr="00076004">
        <w:t> </w:t>
      </w:r>
    </w:p>
    <w:p w14:paraId="4FC6F264" w14:textId="77777777" w:rsidR="00AB55DF" w:rsidRPr="00076004" w:rsidRDefault="00AB55DF" w:rsidP="00AB55DF">
      <w:pPr>
        <w:pStyle w:val="code"/>
      </w:pPr>
      <w:r w:rsidRPr="00076004">
        <w:t xml:space="preserve">public </w:t>
      </w:r>
      <w:proofErr w:type="spellStart"/>
      <w:r w:rsidRPr="00076004">
        <w:t>ActionResult</w:t>
      </w:r>
      <w:proofErr w:type="spellEnd"/>
      <w:r w:rsidRPr="00076004">
        <w:t xml:space="preserve"> </w:t>
      </w:r>
      <w:proofErr w:type="gramStart"/>
      <w:r w:rsidRPr="00076004">
        <w:t>Index(</w:t>
      </w:r>
      <w:proofErr w:type="gramEnd"/>
      <w:r w:rsidRPr="00076004">
        <w:t xml:space="preserve">string </w:t>
      </w:r>
      <w:proofErr w:type="spellStart"/>
      <w:r w:rsidRPr="00076004">
        <w:t>sortProperty</w:t>
      </w:r>
      <w:proofErr w:type="spellEnd"/>
      <w:r w:rsidRPr="00076004">
        <w:t xml:space="preserve">, string </w:t>
      </w:r>
      <w:proofErr w:type="spellStart"/>
      <w:r w:rsidRPr="00076004">
        <w:t>sortOrder</w:t>
      </w:r>
      <w:proofErr w:type="spellEnd"/>
      <w:r w:rsidRPr="00076004">
        <w:t>)</w:t>
      </w:r>
    </w:p>
    <w:p w14:paraId="1E4DBE72" w14:textId="77777777" w:rsidR="00AB55DF" w:rsidRPr="00076004" w:rsidRDefault="00AB55DF" w:rsidP="00AB55DF">
      <w:pPr>
        <w:pStyle w:val="code"/>
      </w:pPr>
      <w:r w:rsidRPr="00076004">
        <w:lastRenderedPageBreak/>
        <w:t>{</w:t>
      </w:r>
    </w:p>
    <w:p w14:paraId="278FE645" w14:textId="77777777" w:rsidR="00AB55DF" w:rsidRPr="00076004" w:rsidRDefault="00AB55DF" w:rsidP="00AB55DF">
      <w:pPr>
        <w:pStyle w:val="code"/>
      </w:pPr>
      <w:r w:rsidRPr="00076004">
        <w:t xml:space="preserve">    // 1. Tạo biến </w:t>
      </w:r>
      <w:proofErr w:type="spellStart"/>
      <w:r w:rsidRPr="00076004">
        <w:t>ViewBag</w:t>
      </w:r>
      <w:proofErr w:type="spellEnd"/>
      <w:r w:rsidRPr="00076004">
        <w:t xml:space="preserve"> </w:t>
      </w:r>
      <w:proofErr w:type="spellStart"/>
      <w:r w:rsidRPr="00076004">
        <w:t>SortOrder</w:t>
      </w:r>
      <w:proofErr w:type="spellEnd"/>
      <w:r w:rsidRPr="00076004">
        <w:t xml:space="preserve"> để giữ trạng thái </w:t>
      </w:r>
      <w:proofErr w:type="spellStart"/>
      <w:r w:rsidRPr="00076004">
        <w:t>sắp</w:t>
      </w:r>
      <w:proofErr w:type="spellEnd"/>
      <w:r w:rsidRPr="00076004">
        <w:t xml:space="preserve"> tăng hay giảm</w:t>
      </w:r>
    </w:p>
    <w:p w14:paraId="5681AA26" w14:textId="77777777" w:rsidR="00AB55DF" w:rsidRPr="00076004" w:rsidRDefault="00AB55DF" w:rsidP="00AB55DF">
      <w:pPr>
        <w:pStyle w:val="code"/>
      </w:pPr>
      <w:r w:rsidRPr="00076004">
        <w:t>    </w:t>
      </w:r>
      <w:proofErr w:type="spellStart"/>
      <w:r w:rsidRPr="00076004">
        <w:t>ViewBag.SortOrder</w:t>
      </w:r>
      <w:proofErr w:type="spellEnd"/>
      <w:r w:rsidRPr="00076004">
        <w:t xml:space="preserve"> = </w:t>
      </w:r>
      <w:proofErr w:type="spellStart"/>
      <w:r w:rsidRPr="00076004">
        <w:t>String.IsNullOrEmpty</w:t>
      </w:r>
      <w:proofErr w:type="spellEnd"/>
      <w:r w:rsidRPr="00076004">
        <w:t>(</w:t>
      </w:r>
      <w:proofErr w:type="spellStart"/>
      <w:r w:rsidRPr="00076004">
        <w:t>sortOrder</w:t>
      </w:r>
      <w:proofErr w:type="spellEnd"/>
      <w:proofErr w:type="gramStart"/>
      <w:r w:rsidRPr="00076004">
        <w:t>) ?</w:t>
      </w:r>
      <w:proofErr w:type="gramEnd"/>
      <w:r w:rsidRPr="00076004">
        <w:t xml:space="preserve"> "desc</w:t>
      </w:r>
      <w:proofErr w:type="gramStart"/>
      <w:r w:rsidRPr="00076004">
        <w:t>" :</w:t>
      </w:r>
      <w:proofErr w:type="gramEnd"/>
      <w:r w:rsidRPr="00076004">
        <w:t xml:space="preserve"> "";</w:t>
      </w:r>
    </w:p>
    <w:p w14:paraId="47695FC7" w14:textId="77777777" w:rsidR="00AB55DF" w:rsidRPr="00076004" w:rsidRDefault="00AB55DF" w:rsidP="00AB55DF">
      <w:pPr>
        <w:pStyle w:val="code"/>
      </w:pPr>
      <w:r w:rsidRPr="00076004">
        <w:t> </w:t>
      </w:r>
    </w:p>
    <w:p w14:paraId="308C2551" w14:textId="77777777" w:rsidR="00AB55DF" w:rsidRPr="00076004" w:rsidRDefault="00AB55DF" w:rsidP="00AB55DF">
      <w:pPr>
        <w:pStyle w:val="code"/>
      </w:pPr>
      <w:r w:rsidRPr="00076004">
        <w:t xml:space="preserve">    // 2. Lấy tất cả </w:t>
      </w:r>
      <w:proofErr w:type="spellStart"/>
      <w:r w:rsidRPr="00076004">
        <w:t>tên</w:t>
      </w:r>
      <w:proofErr w:type="spellEnd"/>
      <w:r w:rsidRPr="00076004">
        <w:t xml:space="preserve"> thuộc tính của lớp Link (</w:t>
      </w:r>
      <w:proofErr w:type="spellStart"/>
      <w:r w:rsidRPr="00076004">
        <w:t>LinkID</w:t>
      </w:r>
      <w:proofErr w:type="spellEnd"/>
      <w:r w:rsidRPr="00076004">
        <w:t xml:space="preserve">, </w:t>
      </w:r>
      <w:proofErr w:type="spellStart"/>
      <w:r w:rsidRPr="00076004">
        <w:t>LinkName</w:t>
      </w:r>
      <w:proofErr w:type="spellEnd"/>
      <w:r w:rsidRPr="00076004">
        <w:t xml:space="preserve">, </w:t>
      </w:r>
      <w:proofErr w:type="spellStart"/>
      <w:proofErr w:type="gramStart"/>
      <w:r w:rsidRPr="00076004">
        <w:t>LinkURL</w:t>
      </w:r>
      <w:proofErr w:type="spellEnd"/>
      <w:r w:rsidRPr="00076004">
        <w:t>,...</w:t>
      </w:r>
      <w:proofErr w:type="gramEnd"/>
      <w:r w:rsidRPr="00076004">
        <w:t>)</w:t>
      </w:r>
    </w:p>
    <w:p w14:paraId="0B806DF8" w14:textId="77777777" w:rsidR="00AB55DF" w:rsidRPr="00076004" w:rsidRDefault="00AB55DF" w:rsidP="00AB55DF">
      <w:pPr>
        <w:pStyle w:val="code"/>
      </w:pPr>
      <w:r w:rsidRPr="00076004">
        <w:t xml:space="preserve">    var properties = </w:t>
      </w:r>
      <w:proofErr w:type="spellStart"/>
      <w:proofErr w:type="gramStart"/>
      <w:r w:rsidRPr="00076004">
        <w:t>typeof</w:t>
      </w:r>
      <w:proofErr w:type="spellEnd"/>
      <w:r w:rsidRPr="00076004">
        <w:t>(</w:t>
      </w:r>
      <w:proofErr w:type="gramEnd"/>
      <w:r w:rsidRPr="00076004">
        <w:t>Link).</w:t>
      </w:r>
      <w:proofErr w:type="spellStart"/>
      <w:r w:rsidRPr="00076004">
        <w:t>GetProperties</w:t>
      </w:r>
      <w:proofErr w:type="spellEnd"/>
      <w:r w:rsidRPr="00076004">
        <w:t>();</w:t>
      </w:r>
    </w:p>
    <w:p w14:paraId="590778E4" w14:textId="77777777" w:rsidR="00AB55DF" w:rsidRPr="00076004" w:rsidRDefault="00AB55DF" w:rsidP="00AB55DF">
      <w:pPr>
        <w:pStyle w:val="code"/>
      </w:pPr>
      <w:r w:rsidRPr="00076004">
        <w:t xml:space="preserve">    string s = </w:t>
      </w:r>
      <w:proofErr w:type="spellStart"/>
      <w:r w:rsidRPr="00076004">
        <w:t>String.Empty</w:t>
      </w:r>
      <w:proofErr w:type="spellEnd"/>
      <w:r w:rsidRPr="00076004">
        <w:t>;</w:t>
      </w:r>
    </w:p>
    <w:p w14:paraId="0EB5ACB5" w14:textId="77777777" w:rsidR="00AB55DF" w:rsidRPr="00076004" w:rsidRDefault="00AB55DF" w:rsidP="00AB55DF">
      <w:pPr>
        <w:pStyle w:val="code"/>
      </w:pPr>
      <w:r w:rsidRPr="00076004">
        <w:t>    foreach (var item in properties)</w:t>
      </w:r>
    </w:p>
    <w:p w14:paraId="6AAF421D" w14:textId="77777777" w:rsidR="00AB55DF" w:rsidRPr="00076004" w:rsidRDefault="00AB55DF" w:rsidP="00AB55DF">
      <w:pPr>
        <w:pStyle w:val="code"/>
      </w:pPr>
      <w:r w:rsidRPr="00076004">
        <w:t>    {</w:t>
      </w:r>
    </w:p>
    <w:p w14:paraId="608852BC" w14:textId="77777777" w:rsidR="00AB55DF" w:rsidRPr="00076004" w:rsidRDefault="00AB55DF" w:rsidP="00AB55DF">
      <w:pPr>
        <w:pStyle w:val="code"/>
      </w:pPr>
      <w:r w:rsidRPr="00076004">
        <w:t xml:space="preserve">        // 2.1 Kiểm </w:t>
      </w:r>
      <w:proofErr w:type="spellStart"/>
      <w:r w:rsidRPr="00076004">
        <w:t>tra</w:t>
      </w:r>
      <w:proofErr w:type="spellEnd"/>
      <w:r w:rsidRPr="00076004">
        <w:t xml:space="preserve"> </w:t>
      </w:r>
      <w:proofErr w:type="spellStart"/>
      <w:r w:rsidRPr="00076004">
        <w:t>xem</w:t>
      </w:r>
      <w:proofErr w:type="spellEnd"/>
      <w:r w:rsidRPr="00076004">
        <w:t xml:space="preserve"> thuộc tính nào là virtual (public virtual Category Category...)</w:t>
      </w:r>
    </w:p>
    <w:p w14:paraId="68DAEE54" w14:textId="77777777" w:rsidR="00AB55DF" w:rsidRPr="00076004" w:rsidRDefault="00AB55DF" w:rsidP="00AB55DF">
      <w:pPr>
        <w:pStyle w:val="code"/>
      </w:pPr>
      <w:r w:rsidRPr="00076004">
        <w:t xml:space="preserve">        var </w:t>
      </w:r>
      <w:proofErr w:type="spellStart"/>
      <w:r w:rsidRPr="00076004">
        <w:t>isVirtual</w:t>
      </w:r>
      <w:proofErr w:type="spellEnd"/>
      <w:r w:rsidRPr="00076004">
        <w:t xml:space="preserve"> = </w:t>
      </w:r>
      <w:proofErr w:type="spellStart"/>
      <w:proofErr w:type="gramStart"/>
      <w:r w:rsidRPr="00076004">
        <w:t>item.GetAccessors</w:t>
      </w:r>
      <w:proofErr w:type="spellEnd"/>
      <w:proofErr w:type="gramEnd"/>
      <w:r w:rsidRPr="00076004">
        <w:t>()[0].</w:t>
      </w:r>
      <w:proofErr w:type="spellStart"/>
      <w:r w:rsidRPr="00076004">
        <w:t>IsVirtual</w:t>
      </w:r>
      <w:proofErr w:type="spellEnd"/>
      <w:r w:rsidRPr="00076004">
        <w:t>;</w:t>
      </w:r>
    </w:p>
    <w:p w14:paraId="31F60C45" w14:textId="77777777" w:rsidR="00AB55DF" w:rsidRPr="00076004" w:rsidRDefault="00AB55DF" w:rsidP="00AB55DF">
      <w:pPr>
        <w:pStyle w:val="code"/>
      </w:pPr>
      <w:r w:rsidRPr="00076004">
        <w:t> </w:t>
      </w:r>
    </w:p>
    <w:p w14:paraId="4741814B" w14:textId="77777777" w:rsidR="00AB55DF" w:rsidRPr="00076004" w:rsidRDefault="00AB55DF" w:rsidP="00AB55DF">
      <w:pPr>
        <w:pStyle w:val="code"/>
      </w:pPr>
      <w:r w:rsidRPr="00076004">
        <w:t xml:space="preserve">        // 2.2. Thuộc tính bình thường thì cho phép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</w:p>
    <w:p w14:paraId="3709E600" w14:textId="77777777" w:rsidR="00AB55DF" w:rsidRPr="00076004" w:rsidRDefault="00AB55DF" w:rsidP="00AB55DF">
      <w:pPr>
        <w:pStyle w:val="code"/>
      </w:pPr>
      <w:r w:rsidRPr="00076004">
        <w:t xml:space="preserve">        if </w:t>
      </w:r>
      <w:proofErr w:type="gramStart"/>
      <w:r w:rsidRPr="00076004">
        <w:t>(!</w:t>
      </w:r>
      <w:proofErr w:type="spellStart"/>
      <w:r w:rsidRPr="00076004">
        <w:t>isVirtual</w:t>
      </w:r>
      <w:proofErr w:type="spellEnd"/>
      <w:proofErr w:type="gramEnd"/>
      <w:r w:rsidRPr="00076004">
        <w:t>)</w:t>
      </w:r>
    </w:p>
    <w:p w14:paraId="11C959FB" w14:textId="77777777" w:rsidR="00AB55DF" w:rsidRPr="00076004" w:rsidRDefault="00AB55DF" w:rsidP="00AB55DF">
      <w:pPr>
        <w:pStyle w:val="code"/>
      </w:pPr>
      <w:r w:rsidRPr="00076004">
        <w:t>        {</w:t>
      </w:r>
    </w:p>
    <w:p w14:paraId="748DACB3" w14:textId="77777777" w:rsidR="00AB55DF" w:rsidRPr="00076004" w:rsidRDefault="00AB55DF" w:rsidP="00AB55DF">
      <w:pPr>
        <w:pStyle w:val="code"/>
      </w:pPr>
      <w:r w:rsidRPr="00076004">
        <w:t>            </w:t>
      </w:r>
      <w:proofErr w:type="spellStart"/>
      <w:r w:rsidRPr="00076004">
        <w:t>ViewBag.Headings</w:t>
      </w:r>
      <w:proofErr w:type="spellEnd"/>
      <w:r w:rsidRPr="00076004">
        <w:t xml:space="preserve"> += "&lt;</w:t>
      </w:r>
      <w:proofErr w:type="spellStart"/>
      <w:r w:rsidRPr="00076004">
        <w:t>th</w:t>
      </w:r>
      <w:proofErr w:type="spellEnd"/>
      <w:r w:rsidRPr="00076004">
        <w:t xml:space="preserve">&gt;&lt;a </w:t>
      </w:r>
      <w:proofErr w:type="spellStart"/>
      <w:r w:rsidRPr="00076004">
        <w:t>href</w:t>
      </w:r>
      <w:proofErr w:type="spellEnd"/>
      <w:r w:rsidRPr="00076004">
        <w:t>='?</w:t>
      </w:r>
      <w:proofErr w:type="spellStart"/>
      <w:r w:rsidRPr="00076004">
        <w:t>sortProperty</w:t>
      </w:r>
      <w:proofErr w:type="spellEnd"/>
      <w:r w:rsidRPr="00076004">
        <w:t xml:space="preserve">=" + </w:t>
      </w:r>
      <w:proofErr w:type="spellStart"/>
      <w:proofErr w:type="gramStart"/>
      <w:r w:rsidRPr="00076004">
        <w:t>item.Name</w:t>
      </w:r>
      <w:proofErr w:type="spellEnd"/>
      <w:proofErr w:type="gramEnd"/>
      <w:r w:rsidRPr="00076004">
        <w:t xml:space="preserve"> + "&amp;</w:t>
      </w:r>
      <w:proofErr w:type="spellStart"/>
      <w:r w:rsidRPr="00076004">
        <w:t>sortOrder</w:t>
      </w:r>
      <w:proofErr w:type="spellEnd"/>
      <w:r w:rsidRPr="00076004">
        <w:t xml:space="preserve">=" + </w:t>
      </w:r>
    </w:p>
    <w:p w14:paraId="7A2749E8" w14:textId="77777777" w:rsidR="00AB55DF" w:rsidRPr="00076004" w:rsidRDefault="00AB55DF" w:rsidP="00AB55DF">
      <w:pPr>
        <w:pStyle w:val="code"/>
      </w:pPr>
      <w:r w:rsidRPr="00076004">
        <w:t>                </w:t>
      </w:r>
      <w:proofErr w:type="spellStart"/>
      <w:r w:rsidRPr="00076004">
        <w:t>ViewBag.SortOrder</w:t>
      </w:r>
      <w:proofErr w:type="spellEnd"/>
      <w:r w:rsidRPr="00076004">
        <w:t xml:space="preserve"> + "'&gt;" + </w:t>
      </w:r>
      <w:proofErr w:type="spellStart"/>
      <w:proofErr w:type="gramStart"/>
      <w:r w:rsidRPr="00076004">
        <w:t>item.Name</w:t>
      </w:r>
      <w:proofErr w:type="spellEnd"/>
      <w:proofErr w:type="gramEnd"/>
      <w:r w:rsidRPr="00076004">
        <w:t xml:space="preserve"> + "&lt;/a&gt;&lt;/</w:t>
      </w:r>
      <w:proofErr w:type="spellStart"/>
      <w:r w:rsidRPr="00076004">
        <w:t>th</w:t>
      </w:r>
      <w:proofErr w:type="spellEnd"/>
      <w:r w:rsidRPr="00076004">
        <w:t>&gt;";</w:t>
      </w:r>
    </w:p>
    <w:p w14:paraId="504B4549" w14:textId="77777777" w:rsidR="00AB55DF" w:rsidRPr="00076004" w:rsidRDefault="00AB55DF" w:rsidP="00AB55DF">
      <w:pPr>
        <w:pStyle w:val="code"/>
      </w:pPr>
      <w:r w:rsidRPr="00076004">
        <w:t>        }</w:t>
      </w:r>
    </w:p>
    <w:p w14:paraId="72ADF308" w14:textId="77777777" w:rsidR="00AB55DF" w:rsidRPr="00076004" w:rsidRDefault="00AB55DF" w:rsidP="00AB55DF">
      <w:pPr>
        <w:pStyle w:val="code"/>
      </w:pPr>
      <w:r w:rsidRPr="00076004">
        <w:t xml:space="preserve">        // 2.3. Thuộc tính virtual (public virtual Category Category...) thì không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được</w:t>
      </w:r>
    </w:p>
    <w:p w14:paraId="1651813B" w14:textId="77777777" w:rsidR="00AB55DF" w:rsidRPr="00076004" w:rsidRDefault="00AB55DF" w:rsidP="00AB55DF">
      <w:pPr>
        <w:pStyle w:val="code"/>
      </w:pPr>
      <w:r w:rsidRPr="00076004">
        <w:t xml:space="preserve">        // cho </w:t>
      </w:r>
      <w:proofErr w:type="spellStart"/>
      <w:r w:rsidRPr="00076004">
        <w:t>nên</w:t>
      </w:r>
      <w:proofErr w:type="spellEnd"/>
      <w:r w:rsidRPr="00076004">
        <w:t xml:space="preserve"> không cần tạo </w:t>
      </w:r>
      <w:proofErr w:type="spellStart"/>
      <w:r w:rsidRPr="00076004">
        <w:t>liên</w:t>
      </w:r>
      <w:proofErr w:type="spellEnd"/>
      <w:r w:rsidRPr="00076004">
        <w:t xml:space="preserve"> kết</w:t>
      </w:r>
    </w:p>
    <w:p w14:paraId="4FD769B5" w14:textId="77777777" w:rsidR="00AB55DF" w:rsidRPr="00076004" w:rsidRDefault="00AB55DF" w:rsidP="00AB55DF">
      <w:pPr>
        <w:pStyle w:val="code"/>
      </w:pPr>
      <w:r w:rsidRPr="00076004">
        <w:t xml:space="preserve">        else </w:t>
      </w:r>
      <w:proofErr w:type="spellStart"/>
      <w:r w:rsidRPr="00076004">
        <w:t>ViewBag.Headings</w:t>
      </w:r>
      <w:proofErr w:type="spellEnd"/>
      <w:r w:rsidRPr="00076004">
        <w:t xml:space="preserve"> += "&lt;</w:t>
      </w:r>
      <w:proofErr w:type="spellStart"/>
      <w:r w:rsidRPr="00076004">
        <w:t>th</w:t>
      </w:r>
      <w:proofErr w:type="spellEnd"/>
      <w:r w:rsidRPr="00076004">
        <w:t xml:space="preserve">&gt;" + </w:t>
      </w:r>
      <w:proofErr w:type="spellStart"/>
      <w:proofErr w:type="gramStart"/>
      <w:r w:rsidRPr="00076004">
        <w:t>item.Name</w:t>
      </w:r>
      <w:proofErr w:type="spellEnd"/>
      <w:proofErr w:type="gramEnd"/>
      <w:r w:rsidRPr="00076004">
        <w:t xml:space="preserve"> + "&lt;/</w:t>
      </w:r>
      <w:proofErr w:type="spellStart"/>
      <w:r w:rsidRPr="00076004">
        <w:t>th</w:t>
      </w:r>
      <w:proofErr w:type="spellEnd"/>
      <w:r w:rsidRPr="00076004">
        <w:t>&gt;";</w:t>
      </w:r>
    </w:p>
    <w:p w14:paraId="15FF2437" w14:textId="77777777" w:rsidR="00AB55DF" w:rsidRPr="00076004" w:rsidRDefault="00AB55DF" w:rsidP="00AB55DF">
      <w:pPr>
        <w:pStyle w:val="code"/>
      </w:pPr>
      <w:r w:rsidRPr="00076004">
        <w:t>    }</w:t>
      </w:r>
    </w:p>
    <w:p w14:paraId="781D1530" w14:textId="77777777" w:rsidR="00AB55DF" w:rsidRPr="00076004" w:rsidRDefault="00AB55DF" w:rsidP="00AB55DF">
      <w:pPr>
        <w:pStyle w:val="code"/>
      </w:pPr>
      <w:r w:rsidRPr="00076004">
        <w:t>    </w:t>
      </w:r>
    </w:p>
    <w:p w14:paraId="0EC2D005" w14:textId="77777777" w:rsidR="00AB55DF" w:rsidRPr="00076004" w:rsidRDefault="00AB55DF" w:rsidP="00AB55DF">
      <w:pPr>
        <w:pStyle w:val="code"/>
      </w:pPr>
      <w:r w:rsidRPr="00076004">
        <w:t xml:space="preserve">    // 3. Truy vấn lấy tất cả </w:t>
      </w:r>
      <w:proofErr w:type="spellStart"/>
      <w:r w:rsidRPr="00076004">
        <w:t>đường</w:t>
      </w:r>
      <w:proofErr w:type="spellEnd"/>
      <w:r w:rsidRPr="00076004">
        <w:t xml:space="preserve"> dẫn</w:t>
      </w:r>
    </w:p>
    <w:p w14:paraId="62B313C6" w14:textId="77777777" w:rsidR="00AB55DF" w:rsidRPr="00076004" w:rsidRDefault="00AB55DF" w:rsidP="00AB55DF">
      <w:pPr>
        <w:pStyle w:val="code"/>
      </w:pPr>
      <w:r w:rsidRPr="00076004">
        <w:t xml:space="preserve">    var links = from l in </w:t>
      </w:r>
      <w:proofErr w:type="spellStart"/>
      <w:proofErr w:type="gramStart"/>
      <w:r w:rsidRPr="00076004">
        <w:t>db.Links</w:t>
      </w:r>
      <w:proofErr w:type="spellEnd"/>
      <w:proofErr w:type="gramEnd"/>
    </w:p>
    <w:p w14:paraId="0B0A8978" w14:textId="77777777" w:rsidR="00AB55DF" w:rsidRPr="00076004" w:rsidRDefault="00AB55DF" w:rsidP="00AB55DF">
      <w:pPr>
        <w:pStyle w:val="code"/>
      </w:pPr>
      <w:r w:rsidRPr="00076004">
        <w:t>          select l;</w:t>
      </w:r>
    </w:p>
    <w:p w14:paraId="2E4881B5" w14:textId="77777777" w:rsidR="00AB55DF" w:rsidRPr="00076004" w:rsidRDefault="00AB55DF" w:rsidP="00AB55DF">
      <w:pPr>
        <w:pStyle w:val="code"/>
      </w:pPr>
      <w:r w:rsidRPr="00076004">
        <w:t> </w:t>
      </w:r>
    </w:p>
    <w:p w14:paraId="2EA4D0AD" w14:textId="77777777" w:rsidR="00AB55DF" w:rsidRPr="00076004" w:rsidRDefault="00AB55DF" w:rsidP="00AB55DF">
      <w:pPr>
        <w:pStyle w:val="code"/>
      </w:pPr>
      <w:r w:rsidRPr="00076004">
        <w:t xml:space="preserve">    // 4. Tạo thuộc tính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</w:t>
      </w:r>
      <w:proofErr w:type="spellStart"/>
      <w:r w:rsidRPr="00076004">
        <w:t>mặc</w:t>
      </w:r>
      <w:proofErr w:type="spellEnd"/>
      <w:r w:rsidRPr="00076004">
        <w:t xml:space="preserve"> định là "</w:t>
      </w:r>
      <w:proofErr w:type="spellStart"/>
      <w:r w:rsidRPr="00076004">
        <w:t>LinkID</w:t>
      </w:r>
      <w:proofErr w:type="spellEnd"/>
      <w:r w:rsidRPr="00076004">
        <w:t>"</w:t>
      </w:r>
    </w:p>
    <w:p w14:paraId="03E6411C" w14:textId="77777777" w:rsidR="00AB55DF" w:rsidRPr="00076004" w:rsidRDefault="00AB55DF" w:rsidP="00AB55DF">
      <w:pPr>
        <w:pStyle w:val="code"/>
      </w:pPr>
      <w:r w:rsidRPr="00076004">
        <w:t>    if (</w:t>
      </w:r>
      <w:proofErr w:type="spellStart"/>
      <w:r w:rsidRPr="00076004">
        <w:t>String.IsNullOrEmpty</w:t>
      </w:r>
      <w:proofErr w:type="spellEnd"/>
      <w:r w:rsidRPr="00076004">
        <w:t>(</w:t>
      </w:r>
      <w:proofErr w:type="spellStart"/>
      <w:r w:rsidRPr="00076004">
        <w:t>sortProperty</w:t>
      </w:r>
      <w:proofErr w:type="spellEnd"/>
      <w:r w:rsidRPr="00076004">
        <w:t xml:space="preserve">)) </w:t>
      </w:r>
      <w:proofErr w:type="spellStart"/>
      <w:r w:rsidRPr="00076004">
        <w:t>sortProperty</w:t>
      </w:r>
      <w:proofErr w:type="spellEnd"/>
      <w:r w:rsidRPr="00076004">
        <w:t xml:space="preserve"> = "</w:t>
      </w:r>
      <w:proofErr w:type="spellStart"/>
      <w:r w:rsidRPr="00076004">
        <w:t>LinkID</w:t>
      </w:r>
      <w:proofErr w:type="spellEnd"/>
      <w:r w:rsidRPr="00076004">
        <w:t>";</w:t>
      </w:r>
    </w:p>
    <w:p w14:paraId="335C94DB" w14:textId="77777777" w:rsidR="00AB55DF" w:rsidRPr="00076004" w:rsidRDefault="00AB55DF" w:rsidP="00AB55DF">
      <w:pPr>
        <w:pStyle w:val="code"/>
      </w:pPr>
      <w:r w:rsidRPr="00076004">
        <w:t>     </w:t>
      </w:r>
    </w:p>
    <w:p w14:paraId="01C76C8E" w14:textId="77777777" w:rsidR="00AB55DF" w:rsidRPr="00076004" w:rsidRDefault="00AB55DF" w:rsidP="00AB55DF">
      <w:pPr>
        <w:pStyle w:val="code"/>
      </w:pPr>
      <w:r w:rsidRPr="00076004">
        <w:t xml:space="preserve">    // 5.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ăng/giảm bằng phương thức </w:t>
      </w:r>
      <w:proofErr w:type="spellStart"/>
      <w:r w:rsidRPr="00076004">
        <w:t>OrderBy</w:t>
      </w:r>
      <w:proofErr w:type="spellEnd"/>
      <w:r w:rsidRPr="00076004">
        <w:t xml:space="preserve"> sử dụng </w:t>
      </w:r>
      <w:proofErr w:type="spellStart"/>
      <w:r w:rsidRPr="00076004">
        <w:t>trong</w:t>
      </w:r>
      <w:proofErr w:type="spellEnd"/>
      <w:r w:rsidRPr="00076004">
        <w:t xml:space="preserve"> </w:t>
      </w:r>
      <w:proofErr w:type="spellStart"/>
      <w:r w:rsidRPr="00076004">
        <w:t>thư</w:t>
      </w:r>
      <w:proofErr w:type="spellEnd"/>
      <w:r w:rsidRPr="00076004">
        <w:t xml:space="preserve"> viện Dynamic LINQ</w:t>
      </w:r>
    </w:p>
    <w:p w14:paraId="5A9C32A4" w14:textId="77777777" w:rsidR="00AB55DF" w:rsidRPr="00076004" w:rsidRDefault="00AB55DF" w:rsidP="00AB55DF">
      <w:pPr>
        <w:pStyle w:val="code"/>
      </w:pPr>
      <w:r w:rsidRPr="00076004">
        <w:t>    if (</w:t>
      </w:r>
      <w:proofErr w:type="spellStart"/>
      <w:r w:rsidRPr="00076004">
        <w:t>sortOrder</w:t>
      </w:r>
      <w:proofErr w:type="spellEnd"/>
      <w:r w:rsidRPr="00076004">
        <w:t xml:space="preserve"> == "desc") links = </w:t>
      </w:r>
      <w:proofErr w:type="spellStart"/>
      <w:proofErr w:type="gramStart"/>
      <w:r w:rsidRPr="00076004">
        <w:t>links.OrderBy</w:t>
      </w:r>
      <w:proofErr w:type="spellEnd"/>
      <w:proofErr w:type="gramEnd"/>
      <w:r w:rsidRPr="00076004">
        <w:t>(</w:t>
      </w:r>
      <w:proofErr w:type="spellStart"/>
      <w:r w:rsidRPr="00076004">
        <w:t>sortProperty</w:t>
      </w:r>
      <w:proofErr w:type="spellEnd"/>
      <w:r w:rsidRPr="00076004">
        <w:t xml:space="preserve"> + " desc");</w:t>
      </w:r>
    </w:p>
    <w:p w14:paraId="354F9A1E" w14:textId="77777777" w:rsidR="00AB55DF" w:rsidRPr="00076004" w:rsidRDefault="00AB55DF" w:rsidP="00AB55DF">
      <w:pPr>
        <w:pStyle w:val="code"/>
      </w:pPr>
      <w:r w:rsidRPr="00076004">
        <w:lastRenderedPageBreak/>
        <w:t xml:space="preserve">    else links = </w:t>
      </w:r>
      <w:proofErr w:type="spellStart"/>
      <w:proofErr w:type="gramStart"/>
      <w:r w:rsidRPr="00076004">
        <w:t>links.OrderBy</w:t>
      </w:r>
      <w:proofErr w:type="spellEnd"/>
      <w:proofErr w:type="gramEnd"/>
      <w:r w:rsidRPr="00076004">
        <w:t>(</w:t>
      </w:r>
      <w:proofErr w:type="spellStart"/>
      <w:r w:rsidRPr="00076004">
        <w:t>sortProperty</w:t>
      </w:r>
      <w:proofErr w:type="spellEnd"/>
      <w:r w:rsidRPr="00076004">
        <w:t>);</w:t>
      </w:r>
    </w:p>
    <w:p w14:paraId="49D847E4" w14:textId="77777777" w:rsidR="00AB55DF" w:rsidRPr="00076004" w:rsidRDefault="00AB55DF" w:rsidP="00AB55DF">
      <w:pPr>
        <w:pStyle w:val="code"/>
      </w:pPr>
      <w:r w:rsidRPr="00076004">
        <w:t> </w:t>
      </w:r>
    </w:p>
    <w:p w14:paraId="094ACB40" w14:textId="77777777" w:rsidR="00AB55DF" w:rsidRPr="00076004" w:rsidRDefault="00AB55DF" w:rsidP="00AB55DF">
      <w:pPr>
        <w:pStyle w:val="code"/>
      </w:pPr>
      <w:r w:rsidRPr="00076004">
        <w:t>    // 6. Trả kết quả về Views</w:t>
      </w:r>
    </w:p>
    <w:p w14:paraId="15640C6D" w14:textId="77777777" w:rsidR="00AB55DF" w:rsidRPr="00076004" w:rsidRDefault="00AB55DF" w:rsidP="00AB55DF">
      <w:pPr>
        <w:pStyle w:val="code"/>
      </w:pPr>
      <w:r w:rsidRPr="00076004">
        <w:t>    return View(</w:t>
      </w:r>
      <w:proofErr w:type="spellStart"/>
      <w:proofErr w:type="gramStart"/>
      <w:r w:rsidRPr="00076004">
        <w:t>links.ToList</w:t>
      </w:r>
      <w:proofErr w:type="spellEnd"/>
      <w:proofErr w:type="gramEnd"/>
      <w:r w:rsidRPr="00076004">
        <w:t>());</w:t>
      </w:r>
    </w:p>
    <w:p w14:paraId="13EDBB33" w14:textId="3A3D7196" w:rsidR="00AB55DF" w:rsidRPr="00076004" w:rsidRDefault="00AB55DF" w:rsidP="00AB55DF">
      <w:pPr>
        <w:pStyle w:val="code"/>
      </w:pPr>
      <w:r w:rsidRPr="00076004">
        <w:t>}</w:t>
      </w:r>
    </w:p>
    <w:p w14:paraId="58E2FA57" w14:textId="77777777" w:rsidR="00076004" w:rsidRPr="00076004" w:rsidRDefault="00076004" w:rsidP="009A7749">
      <w:proofErr w:type="spellStart"/>
      <w:r w:rsidRPr="00076004">
        <w:t>Trong</w:t>
      </w:r>
      <w:proofErr w:type="spellEnd"/>
      <w:r w:rsidRPr="00076004">
        <w:t xml:space="preserve"> </w:t>
      </w:r>
      <w:proofErr w:type="spellStart"/>
      <w:r w:rsidRPr="00076004">
        <w:t>đoạn</w:t>
      </w:r>
      <w:proofErr w:type="spellEnd"/>
      <w:r w:rsidRPr="00076004">
        <w:t xml:space="preserve"> mã trên, bạn có thể thấy chú </w:t>
      </w:r>
      <w:proofErr w:type="spellStart"/>
      <w:r w:rsidRPr="00076004">
        <w:t>thích</w:t>
      </w:r>
      <w:proofErr w:type="spellEnd"/>
      <w:r w:rsidRPr="00076004">
        <w:t xml:space="preserve"> giải </w:t>
      </w:r>
      <w:proofErr w:type="spellStart"/>
      <w:r w:rsidRPr="00076004">
        <w:t>thích</w:t>
      </w:r>
      <w:proofErr w:type="spellEnd"/>
      <w:r w:rsidRPr="00076004">
        <w:t xml:space="preserve"> từng </w:t>
      </w:r>
      <w:proofErr w:type="spellStart"/>
      <w:r w:rsidRPr="00076004">
        <w:t>đoạn</w:t>
      </w:r>
      <w:proofErr w:type="spellEnd"/>
      <w:r w:rsidRPr="00076004">
        <w:t xml:space="preserve">. </w:t>
      </w:r>
      <w:proofErr w:type="spellStart"/>
      <w:r w:rsidRPr="00076004">
        <w:t>Trước</w:t>
      </w:r>
      <w:proofErr w:type="spellEnd"/>
      <w:r w:rsidRPr="00076004">
        <w:t xml:space="preserve"> hết </w:t>
      </w:r>
      <w:proofErr w:type="spellStart"/>
      <w:r w:rsidRPr="00076004">
        <w:t>lưu</w:t>
      </w:r>
      <w:proofErr w:type="spellEnd"/>
      <w:r w:rsidRPr="00076004">
        <w:t xml:space="preserve"> ý nhúng 2 </w:t>
      </w:r>
      <w:proofErr w:type="spellStart"/>
      <w:r w:rsidRPr="00076004">
        <w:t>dòng</w:t>
      </w:r>
      <w:proofErr w:type="spellEnd"/>
      <w:r w:rsidRPr="00076004">
        <w:t xml:space="preserve"> using </w:t>
      </w:r>
      <w:proofErr w:type="spellStart"/>
      <w:r w:rsidRPr="00076004">
        <w:t>System.</w:t>
      </w:r>
      <w:hyperlink r:id="rId14" w:tgtFrame="_blank" w:history="1">
        <w:r w:rsidRPr="00076004">
          <w:rPr>
            <w:rStyle w:val="Hyperlink"/>
            <w:b/>
            <w:bCs/>
          </w:rPr>
          <w:t>Linq</w:t>
        </w:r>
      </w:hyperlink>
      <w:r w:rsidRPr="00076004">
        <w:t>.Dynamic</w:t>
      </w:r>
      <w:proofErr w:type="spellEnd"/>
      <w:r w:rsidRPr="00076004">
        <w:t xml:space="preserve">; và using </w:t>
      </w:r>
      <w:proofErr w:type="spellStart"/>
      <w:r w:rsidRPr="00076004">
        <w:t>System.</w:t>
      </w:r>
      <w:hyperlink r:id="rId15" w:tgtFrame="_blank" w:history="1">
        <w:r w:rsidRPr="00076004">
          <w:rPr>
            <w:rStyle w:val="Hyperlink"/>
            <w:b/>
            <w:bCs/>
          </w:rPr>
          <w:t>Linq</w:t>
        </w:r>
      </w:hyperlink>
      <w:r w:rsidRPr="00076004">
        <w:t>.Expressions</w:t>
      </w:r>
      <w:proofErr w:type="spellEnd"/>
      <w:r w:rsidRPr="00076004">
        <w:t xml:space="preserve">; để sử dụng </w:t>
      </w:r>
      <w:proofErr w:type="spellStart"/>
      <w:r w:rsidRPr="00076004">
        <w:t>thư</w:t>
      </w:r>
      <w:proofErr w:type="spellEnd"/>
      <w:r w:rsidRPr="00076004">
        <w:t xml:space="preserve"> viện Dynamic </w:t>
      </w:r>
      <w:hyperlink r:id="rId16" w:tgtFrame="_blank" w:history="1">
        <w:r w:rsidRPr="00076004">
          <w:rPr>
            <w:rStyle w:val="Hyperlink"/>
          </w:rPr>
          <w:t>LINQ</w:t>
        </w:r>
      </w:hyperlink>
      <w:r w:rsidRPr="00076004">
        <w:t> </w:t>
      </w:r>
      <w:proofErr w:type="spellStart"/>
      <w:r w:rsidRPr="00076004">
        <w:t>khi</w:t>
      </w:r>
      <w:proofErr w:type="spellEnd"/>
      <w:r w:rsidRPr="00076004">
        <w:t xml:space="preserve"> truy vấn.</w:t>
      </w:r>
    </w:p>
    <w:p w14:paraId="16AACBA0" w14:textId="77777777" w:rsidR="00076004" w:rsidRPr="00076004" w:rsidRDefault="00076004" w:rsidP="009A7749">
      <w:r w:rsidRPr="00076004">
        <w:t>Sau đó, chúng ta sử dụng biến </w:t>
      </w:r>
      <w:proofErr w:type="spellStart"/>
      <w:r w:rsidRPr="00076004">
        <w:t>ViewBag</w:t>
      </w:r>
      <w:proofErr w:type="spellEnd"/>
      <w:r w:rsidRPr="00076004">
        <w:t xml:space="preserve"> </w:t>
      </w:r>
      <w:proofErr w:type="spellStart"/>
      <w:r w:rsidRPr="00076004">
        <w:t>SortOrder</w:t>
      </w:r>
      <w:proofErr w:type="spellEnd"/>
      <w:r w:rsidRPr="00076004">
        <w:t xml:space="preserve"> để giữ trạng thái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ăng/giảm (desc là giảm và </w:t>
      </w:r>
      <w:proofErr w:type="spellStart"/>
      <w:r w:rsidRPr="00076004">
        <w:t>mặc</w:t>
      </w:r>
      <w:proofErr w:type="spellEnd"/>
      <w:r w:rsidRPr="00076004">
        <w:t xml:space="preserve"> định là tăng). Chúng ta tạo biến </w:t>
      </w:r>
      <w:proofErr w:type="spellStart"/>
      <w:r w:rsidRPr="00076004">
        <w:t>ViewBag</w:t>
      </w:r>
      <w:proofErr w:type="spellEnd"/>
      <w:r w:rsidRPr="00076004">
        <w:t xml:space="preserve"> Headings </w:t>
      </w:r>
      <w:proofErr w:type="spellStart"/>
      <w:r w:rsidRPr="00076004">
        <w:t>lưu</w:t>
      </w:r>
      <w:proofErr w:type="spellEnd"/>
      <w:r w:rsidRPr="00076004">
        <w:t xml:space="preserve"> trữ các </w:t>
      </w:r>
      <w:proofErr w:type="spellStart"/>
      <w:r w:rsidRPr="00076004">
        <w:t>tên</w:t>
      </w:r>
      <w:proofErr w:type="spellEnd"/>
      <w:r w:rsidRPr="00076004">
        <w:t xml:space="preserve"> </w:t>
      </w:r>
      <w:proofErr w:type="spellStart"/>
      <w:r w:rsidRPr="00076004">
        <w:t>cột</w:t>
      </w:r>
      <w:proofErr w:type="spellEnd"/>
      <w:r w:rsidRPr="00076004">
        <w:t xml:space="preserve"> (thuộc tính) của lớp </w:t>
      </w:r>
      <w:proofErr w:type="spellStart"/>
      <w:r w:rsidRPr="00076004">
        <w:t>Link.cs</w:t>
      </w:r>
      <w:proofErr w:type="spellEnd"/>
      <w:r w:rsidRPr="00076004">
        <w:t xml:space="preserve">, các thuộc tính virtual đều không thể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được (do là bảng </w:t>
      </w:r>
      <w:proofErr w:type="spellStart"/>
      <w:r w:rsidRPr="00076004">
        <w:t>liên</w:t>
      </w:r>
      <w:proofErr w:type="spellEnd"/>
      <w:r w:rsidRPr="00076004">
        <w:t xml:space="preserve"> kết) cho </w:t>
      </w:r>
      <w:proofErr w:type="spellStart"/>
      <w:r w:rsidRPr="00076004">
        <w:t>nên</w:t>
      </w:r>
      <w:proofErr w:type="spellEnd"/>
      <w:r w:rsidRPr="00076004">
        <w:t xml:space="preserve"> chúng ta loại ra, không tại </w:t>
      </w:r>
      <w:proofErr w:type="spellStart"/>
      <w:r w:rsidRPr="00076004">
        <w:t>đường</w:t>
      </w:r>
      <w:proofErr w:type="spellEnd"/>
      <w:r w:rsidRPr="00076004">
        <w:t xml:space="preserve"> dẫn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>.</w:t>
      </w:r>
    </w:p>
    <w:p w14:paraId="315281CF" w14:textId="77777777" w:rsidR="00076004" w:rsidRPr="00076004" w:rsidRDefault="00076004" w:rsidP="009A7749">
      <w:r w:rsidRPr="00076004">
        <w:t xml:space="preserve">Kế đến, bạn tạo </w:t>
      </w:r>
      <w:proofErr w:type="spellStart"/>
      <w:r w:rsidRPr="00076004">
        <w:t>câu</w:t>
      </w:r>
      <w:proofErr w:type="spellEnd"/>
      <w:r w:rsidRPr="00076004">
        <w:t xml:space="preserve"> truy vấn và đặt giá trị </w:t>
      </w:r>
      <w:proofErr w:type="spellStart"/>
      <w:r w:rsidRPr="00076004">
        <w:t>sortProperty</w:t>
      </w:r>
      <w:proofErr w:type="spellEnd"/>
      <w:r w:rsidRPr="00076004">
        <w:t xml:space="preserve"> (thuộc tính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) </w:t>
      </w:r>
      <w:proofErr w:type="spellStart"/>
      <w:r w:rsidRPr="00076004">
        <w:t>mặc</w:t>
      </w:r>
      <w:proofErr w:type="spellEnd"/>
      <w:r w:rsidRPr="00076004">
        <w:t xml:space="preserve"> định là “</w:t>
      </w:r>
      <w:proofErr w:type="spellStart"/>
      <w:r w:rsidRPr="00076004">
        <w:t>LinkID</w:t>
      </w:r>
      <w:proofErr w:type="spellEnd"/>
      <w:r w:rsidRPr="00076004">
        <w:t xml:space="preserve">”. Tiếp theo, </w:t>
      </w:r>
      <w:proofErr w:type="spellStart"/>
      <w:r w:rsidRPr="00076004">
        <w:t>thêm</w:t>
      </w:r>
      <w:proofErr w:type="spellEnd"/>
      <w:r w:rsidRPr="00076004">
        <w:t xml:space="preserve"> </w:t>
      </w:r>
      <w:proofErr w:type="spellStart"/>
      <w:r w:rsidRPr="00076004">
        <w:t>câu</w:t>
      </w:r>
      <w:proofErr w:type="spellEnd"/>
      <w:r w:rsidRPr="00076004">
        <w:t xml:space="preserve"> truy vấn </w:t>
      </w:r>
      <w:proofErr w:type="spellStart"/>
      <w:r w:rsidRPr="00076004">
        <w:t>sắp</w:t>
      </w:r>
      <w:proofErr w:type="spellEnd"/>
      <w:r w:rsidRPr="00076004">
        <w:t xml:space="preserve"> tăng hay giảm. Ở </w:t>
      </w:r>
      <w:proofErr w:type="spellStart"/>
      <w:r w:rsidRPr="00076004">
        <w:t>bước</w:t>
      </w:r>
      <w:proofErr w:type="spellEnd"/>
      <w:r w:rsidRPr="00076004">
        <w:t xml:space="preserve"> này, chú ý bạn phải </w:t>
      </w:r>
      <w:proofErr w:type="spellStart"/>
      <w:r w:rsidRPr="00076004">
        <w:t>cài</w:t>
      </w:r>
      <w:proofErr w:type="spellEnd"/>
      <w:r w:rsidRPr="00076004">
        <w:t xml:space="preserve"> </w:t>
      </w:r>
      <w:proofErr w:type="spellStart"/>
      <w:r w:rsidRPr="00076004">
        <w:t>thư</w:t>
      </w:r>
      <w:proofErr w:type="spellEnd"/>
      <w:r w:rsidRPr="00076004">
        <w:t xml:space="preserve"> viện </w:t>
      </w:r>
      <w:hyperlink r:id="rId17" w:tgtFrame="_blank" w:history="1">
        <w:r w:rsidRPr="00076004">
          <w:rPr>
            <w:rStyle w:val="Hyperlink"/>
          </w:rPr>
          <w:t>Dynamic LINQ 1.0.7</w:t>
        </w:r>
      </w:hyperlink>
      <w:r w:rsidRPr="00076004">
        <w:t xml:space="preserve"> ở trên mới có thể sử dụng phương thức </w:t>
      </w:r>
      <w:proofErr w:type="spellStart"/>
      <w:r w:rsidRPr="00076004">
        <w:t>OrderBy</w:t>
      </w:r>
      <w:proofErr w:type="spellEnd"/>
      <w:r w:rsidRPr="00076004">
        <w:t xml:space="preserve"> với giá trị chuỗi truyền vào. Cuối cùng trả kết quả truy vấn về View để hiển thị.</w:t>
      </w:r>
    </w:p>
    <w:p w14:paraId="454A9D05" w14:textId="77777777" w:rsidR="00076004" w:rsidRPr="00076004" w:rsidRDefault="00076004" w:rsidP="009A7749">
      <w:pPr>
        <w:pStyle w:val="Heading2"/>
      </w:pPr>
      <w:r w:rsidRPr="00076004">
        <w:t>Sửa tập tin Views/Link/</w:t>
      </w:r>
      <w:proofErr w:type="spellStart"/>
      <w:r w:rsidRPr="00076004">
        <w:t>Index.cshtml</w:t>
      </w:r>
      <w:proofErr w:type="spellEnd"/>
    </w:p>
    <w:p w14:paraId="5A7692D8" w14:textId="48355BB5" w:rsidR="00076004" w:rsidRDefault="00076004" w:rsidP="009A7749">
      <w:r w:rsidRPr="00076004">
        <w:t xml:space="preserve">Bạn sửa tập tin này </w:t>
      </w:r>
      <w:proofErr w:type="spellStart"/>
      <w:r w:rsidRPr="00076004">
        <w:t>như</w:t>
      </w:r>
      <w:proofErr w:type="spellEnd"/>
      <w:r w:rsidRPr="00076004">
        <w:t xml:space="preserve"> </w:t>
      </w:r>
      <w:proofErr w:type="spellStart"/>
      <w:r w:rsidRPr="00076004">
        <w:t>sau</w:t>
      </w:r>
      <w:proofErr w:type="spellEnd"/>
      <w:r w:rsidRPr="00076004">
        <w:t xml:space="preserve">. Chú ý </w:t>
      </w:r>
      <w:proofErr w:type="spellStart"/>
      <w:r w:rsidRPr="00076004">
        <w:t>đoạn</w:t>
      </w:r>
      <w:proofErr w:type="spellEnd"/>
      <w:r w:rsidRPr="00076004">
        <w:t> </w:t>
      </w:r>
      <w:r w:rsidRPr="00076004">
        <w:rPr>
          <w:b/>
          <w:bCs/>
        </w:rPr>
        <w:t>@Html.Raw(ViewBag.Headings)</w:t>
      </w:r>
      <w:r w:rsidRPr="00076004">
        <w:t xml:space="preserve"> dùng để hiển thị mã HTML được lấy từ Controller là </w:t>
      </w:r>
      <w:proofErr w:type="spellStart"/>
      <w:r w:rsidRPr="00076004">
        <w:t>tiêu</w:t>
      </w:r>
      <w:proofErr w:type="spellEnd"/>
      <w:r w:rsidRPr="00076004">
        <w:t xml:space="preserve"> đề các </w:t>
      </w:r>
      <w:proofErr w:type="spellStart"/>
      <w:r w:rsidRPr="00076004">
        <w:t>cột</w:t>
      </w:r>
      <w:proofErr w:type="spellEnd"/>
      <w:r w:rsidRPr="00076004">
        <w:t xml:space="preserve"> cần </w:t>
      </w:r>
      <w:proofErr w:type="spellStart"/>
      <w:r w:rsidRPr="00076004">
        <w:t>sắp</w:t>
      </w:r>
      <w:proofErr w:type="spellEnd"/>
      <w:r w:rsidRPr="00076004">
        <w:t xml:space="preserve"> kèm </w:t>
      </w:r>
      <w:proofErr w:type="spellStart"/>
      <w:r w:rsidRPr="00076004">
        <w:t>liên</w:t>
      </w:r>
      <w:proofErr w:type="spellEnd"/>
      <w:r w:rsidRPr="00076004">
        <w:t xml:space="preserve"> kết </w:t>
      </w:r>
      <w:proofErr w:type="spellStart"/>
      <w:r w:rsidRPr="00076004">
        <w:t>tương</w:t>
      </w:r>
      <w:proofErr w:type="spellEnd"/>
      <w:r w:rsidRPr="00076004">
        <w:t xml:space="preserve"> ứng.</w:t>
      </w:r>
    </w:p>
    <w:p w14:paraId="0C1E0C63" w14:textId="77777777" w:rsidR="009A7749" w:rsidRDefault="009A7749" w:rsidP="009A7749">
      <w:pPr>
        <w:pStyle w:val="code"/>
      </w:pPr>
      <w:r>
        <w:t xml:space="preserve">@model </w:t>
      </w:r>
      <w:proofErr w:type="spellStart"/>
      <w:proofErr w:type="gramStart"/>
      <w:r>
        <w:t>IEnumerable</w:t>
      </w:r>
      <w:proofErr w:type="spellEnd"/>
      <w:r>
        <w:t>&lt;DammioMVC1.Models.Link</w:t>
      </w:r>
      <w:proofErr w:type="gramEnd"/>
      <w:r>
        <w:t>&gt;</w:t>
      </w:r>
    </w:p>
    <w:p w14:paraId="77CDFB04" w14:textId="77777777" w:rsidR="009A7749" w:rsidRDefault="009A7749" w:rsidP="009A7749">
      <w:pPr>
        <w:pStyle w:val="code"/>
      </w:pPr>
      <w:r>
        <w:t xml:space="preserve"> </w:t>
      </w:r>
    </w:p>
    <w:p w14:paraId="3423CC7A" w14:textId="77777777" w:rsidR="009A7749" w:rsidRDefault="009A7749" w:rsidP="009A7749">
      <w:pPr>
        <w:pStyle w:val="code"/>
      </w:pPr>
      <w:r>
        <w:t>@{</w:t>
      </w:r>
    </w:p>
    <w:p w14:paraId="5C684042" w14:textId="77777777" w:rsidR="009A7749" w:rsidRDefault="009A7749" w:rsidP="009A7749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2675F8F2" w14:textId="77777777" w:rsidR="009A7749" w:rsidRDefault="009A7749" w:rsidP="009A7749">
      <w:pPr>
        <w:pStyle w:val="code"/>
      </w:pPr>
      <w:r>
        <w:t>}</w:t>
      </w:r>
    </w:p>
    <w:p w14:paraId="16DC3502" w14:textId="77777777" w:rsidR="009A7749" w:rsidRDefault="009A7749" w:rsidP="009A7749">
      <w:pPr>
        <w:pStyle w:val="code"/>
      </w:pPr>
      <w:r>
        <w:t xml:space="preserve"> </w:t>
      </w:r>
    </w:p>
    <w:p w14:paraId="18EA4015" w14:textId="77777777" w:rsidR="009A7749" w:rsidRDefault="009A7749" w:rsidP="009A7749">
      <w:pPr>
        <w:pStyle w:val="code"/>
      </w:pPr>
      <w:r>
        <w:t>&lt;h2&gt;Index&lt;/h2&gt;</w:t>
      </w:r>
    </w:p>
    <w:p w14:paraId="6DA91B80" w14:textId="77777777" w:rsidR="009A7749" w:rsidRDefault="009A7749" w:rsidP="009A7749">
      <w:pPr>
        <w:pStyle w:val="code"/>
      </w:pPr>
      <w:r>
        <w:t xml:space="preserve"> </w:t>
      </w:r>
    </w:p>
    <w:p w14:paraId="0B90EE58" w14:textId="77777777" w:rsidR="009A7749" w:rsidRDefault="009A7749" w:rsidP="009A7749">
      <w:pPr>
        <w:pStyle w:val="code"/>
      </w:pPr>
      <w:r>
        <w:t>&lt;p&gt;</w:t>
      </w:r>
    </w:p>
    <w:p w14:paraId="52146EB9" w14:textId="77777777" w:rsidR="009A7749" w:rsidRDefault="009A7749" w:rsidP="009A7749">
      <w:pPr>
        <w:pStyle w:val="code"/>
      </w:pPr>
      <w:r>
        <w:lastRenderedPageBreak/>
        <w:t xml:space="preserve">    @Html.ActionLink("Create New", "Create")</w:t>
      </w:r>
    </w:p>
    <w:p w14:paraId="74E8975B" w14:textId="77777777" w:rsidR="009A7749" w:rsidRDefault="009A7749" w:rsidP="009A7749">
      <w:pPr>
        <w:pStyle w:val="code"/>
      </w:pPr>
      <w:r>
        <w:t>&lt;/p&gt;</w:t>
      </w:r>
    </w:p>
    <w:p w14:paraId="1A036A55" w14:textId="77777777" w:rsidR="009A7749" w:rsidRDefault="009A7749" w:rsidP="009A7749">
      <w:pPr>
        <w:pStyle w:val="code"/>
      </w:pPr>
      <w:r>
        <w:t xml:space="preserve"> </w:t>
      </w:r>
    </w:p>
    <w:p w14:paraId="1013047E" w14:textId="77777777" w:rsidR="009A7749" w:rsidRDefault="009A7749" w:rsidP="009A7749">
      <w:pPr>
        <w:pStyle w:val="code"/>
      </w:pPr>
      <w:r>
        <w:t>&lt;table class="table"&gt;</w:t>
      </w:r>
    </w:p>
    <w:p w14:paraId="449FFF6F" w14:textId="77777777" w:rsidR="009A7749" w:rsidRDefault="009A7749" w:rsidP="009A7749">
      <w:pPr>
        <w:pStyle w:val="code"/>
      </w:pPr>
      <w:r>
        <w:t xml:space="preserve">    &lt;tr&gt;</w:t>
      </w:r>
    </w:p>
    <w:p w14:paraId="49171EDD" w14:textId="77777777" w:rsidR="009A7749" w:rsidRDefault="009A7749" w:rsidP="009A7749">
      <w:pPr>
        <w:pStyle w:val="code"/>
      </w:pPr>
      <w:r>
        <w:t xml:space="preserve">        @Html.Raw(ViewBag.Headings)</w:t>
      </w:r>
    </w:p>
    <w:p w14:paraId="1707E073" w14:textId="77777777" w:rsidR="009A7749" w:rsidRDefault="009A7749" w:rsidP="009A7749">
      <w:pPr>
        <w:pStyle w:val="code"/>
      </w:pPr>
      <w:r>
        <w:t xml:space="preserve">    &lt;/tr&gt;</w:t>
      </w:r>
    </w:p>
    <w:p w14:paraId="243A5F4A" w14:textId="77777777" w:rsidR="009A7749" w:rsidRDefault="009A7749" w:rsidP="009A7749">
      <w:pPr>
        <w:pStyle w:val="code"/>
      </w:pPr>
      <w:r>
        <w:t>@foreach (var item in Model) {</w:t>
      </w:r>
    </w:p>
    <w:p w14:paraId="6E66669B" w14:textId="77777777" w:rsidR="009A7749" w:rsidRDefault="009A7749" w:rsidP="009A7749">
      <w:pPr>
        <w:pStyle w:val="code"/>
      </w:pPr>
      <w:r>
        <w:t xml:space="preserve">    &lt;tr&gt;</w:t>
      </w:r>
    </w:p>
    <w:p w14:paraId="697B4882" w14:textId="77777777" w:rsidR="009A7749" w:rsidRDefault="009A7749" w:rsidP="009A7749">
      <w:pPr>
        <w:pStyle w:val="code"/>
      </w:pPr>
      <w:r>
        <w:t xml:space="preserve">        &lt;td&gt;</w:t>
      </w:r>
    </w:p>
    <w:p w14:paraId="39999B56" w14:textId="77777777" w:rsidR="009A7749" w:rsidRDefault="009A7749" w:rsidP="009A77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ID</w:t>
      </w:r>
      <w:proofErr w:type="spellEnd"/>
      <w:proofErr w:type="gramEnd"/>
      <w:r>
        <w:t>)</w:t>
      </w:r>
    </w:p>
    <w:p w14:paraId="54E91299" w14:textId="77777777" w:rsidR="009A7749" w:rsidRDefault="009A7749" w:rsidP="009A7749">
      <w:pPr>
        <w:pStyle w:val="code"/>
      </w:pPr>
      <w:r>
        <w:t xml:space="preserve">        &lt;/td&gt;</w:t>
      </w:r>
    </w:p>
    <w:p w14:paraId="0C7B680E" w14:textId="77777777" w:rsidR="009A7749" w:rsidRDefault="009A7749" w:rsidP="009A7749">
      <w:pPr>
        <w:pStyle w:val="code"/>
      </w:pPr>
      <w:r>
        <w:t xml:space="preserve">        &lt;td&gt;</w:t>
      </w:r>
    </w:p>
    <w:p w14:paraId="755386D9" w14:textId="77777777" w:rsidR="009A7749" w:rsidRDefault="009A7749" w:rsidP="009A77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206921A7" w14:textId="77777777" w:rsidR="009A7749" w:rsidRDefault="009A7749" w:rsidP="009A7749">
      <w:pPr>
        <w:pStyle w:val="code"/>
      </w:pPr>
      <w:r>
        <w:t xml:space="preserve">        &lt;/td&gt;</w:t>
      </w:r>
    </w:p>
    <w:p w14:paraId="7C3CD004" w14:textId="77777777" w:rsidR="009A7749" w:rsidRDefault="009A7749" w:rsidP="009A7749">
      <w:pPr>
        <w:pStyle w:val="code"/>
      </w:pPr>
      <w:r>
        <w:t xml:space="preserve">        &lt;td&gt;</w:t>
      </w:r>
    </w:p>
    <w:p w14:paraId="44052D2D" w14:textId="77777777" w:rsidR="009A7749" w:rsidRDefault="009A7749" w:rsidP="009A77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15A2FDC7" w14:textId="77777777" w:rsidR="009A7749" w:rsidRDefault="009A7749" w:rsidP="009A7749">
      <w:pPr>
        <w:pStyle w:val="code"/>
      </w:pPr>
      <w:r>
        <w:t xml:space="preserve">        &lt;/td&gt;</w:t>
      </w:r>
    </w:p>
    <w:p w14:paraId="28EE7A62" w14:textId="77777777" w:rsidR="009A7749" w:rsidRDefault="009A7749" w:rsidP="009A7749">
      <w:pPr>
        <w:pStyle w:val="code"/>
      </w:pPr>
      <w:r>
        <w:t xml:space="preserve">        &lt;td&gt;</w:t>
      </w:r>
    </w:p>
    <w:p w14:paraId="5FD9D931" w14:textId="77777777" w:rsidR="009A7749" w:rsidRDefault="009A7749" w:rsidP="009A77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436E139A" w14:textId="77777777" w:rsidR="009A7749" w:rsidRDefault="009A7749" w:rsidP="009A7749">
      <w:pPr>
        <w:pStyle w:val="code"/>
      </w:pPr>
      <w:r>
        <w:t xml:space="preserve">        &lt;/td&gt;</w:t>
      </w:r>
    </w:p>
    <w:p w14:paraId="70F2DCE0" w14:textId="77777777" w:rsidR="009A7749" w:rsidRDefault="009A7749" w:rsidP="009A7749">
      <w:pPr>
        <w:pStyle w:val="code"/>
      </w:pPr>
      <w:r>
        <w:t xml:space="preserve">        &lt;td&gt;</w:t>
      </w:r>
    </w:p>
    <w:p w14:paraId="301066BA" w14:textId="77777777" w:rsidR="009A7749" w:rsidRDefault="009A7749" w:rsidP="009A77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.CategoryID</w:t>
      </w:r>
      <w:proofErr w:type="spellEnd"/>
      <w:proofErr w:type="gramEnd"/>
      <w:r>
        <w:t>)</w:t>
      </w:r>
    </w:p>
    <w:p w14:paraId="0041B009" w14:textId="77777777" w:rsidR="009A7749" w:rsidRDefault="009A7749" w:rsidP="009A7749">
      <w:pPr>
        <w:pStyle w:val="code"/>
      </w:pPr>
      <w:r>
        <w:t xml:space="preserve">        &lt;/td&gt;</w:t>
      </w:r>
    </w:p>
    <w:p w14:paraId="730B012A" w14:textId="77777777" w:rsidR="009A7749" w:rsidRDefault="009A7749" w:rsidP="009A7749">
      <w:pPr>
        <w:pStyle w:val="code"/>
      </w:pPr>
      <w:r>
        <w:t xml:space="preserve">        &lt;td&gt;</w:t>
      </w:r>
    </w:p>
    <w:p w14:paraId="0838956F" w14:textId="77777777" w:rsidR="009A7749" w:rsidRDefault="009A7749" w:rsidP="009A7749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.CategoryName</w:t>
      </w:r>
      <w:proofErr w:type="spellEnd"/>
      <w:proofErr w:type="gramEnd"/>
      <w:r>
        <w:t>)</w:t>
      </w:r>
    </w:p>
    <w:p w14:paraId="7DC977D8" w14:textId="77777777" w:rsidR="009A7749" w:rsidRDefault="009A7749" w:rsidP="009A7749">
      <w:pPr>
        <w:pStyle w:val="code"/>
      </w:pPr>
      <w:r>
        <w:t xml:space="preserve">        &lt;/td&gt;</w:t>
      </w:r>
    </w:p>
    <w:p w14:paraId="3507A656" w14:textId="77777777" w:rsidR="009A7749" w:rsidRDefault="009A7749" w:rsidP="009A7749">
      <w:pPr>
        <w:pStyle w:val="code"/>
      </w:pPr>
      <w:r>
        <w:t xml:space="preserve">        &lt;td&gt;</w:t>
      </w:r>
    </w:p>
    <w:p w14:paraId="0184F74E" w14:textId="77777777" w:rsidR="009A7749" w:rsidRDefault="009A7749" w:rsidP="009A7749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65101871" w14:textId="77777777" w:rsidR="009A7749" w:rsidRDefault="009A7749" w:rsidP="009A7749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35868E3B" w14:textId="77777777" w:rsidR="009A7749" w:rsidRDefault="009A7749" w:rsidP="009A7749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</w:t>
      </w:r>
    </w:p>
    <w:p w14:paraId="060B30F3" w14:textId="77777777" w:rsidR="009A7749" w:rsidRDefault="009A7749" w:rsidP="009A7749">
      <w:pPr>
        <w:pStyle w:val="code"/>
      </w:pPr>
      <w:r>
        <w:t xml:space="preserve">        &lt;/td&gt;</w:t>
      </w:r>
    </w:p>
    <w:p w14:paraId="766180A3" w14:textId="77777777" w:rsidR="009A7749" w:rsidRDefault="009A7749" w:rsidP="009A7749">
      <w:pPr>
        <w:pStyle w:val="code"/>
      </w:pPr>
      <w:r>
        <w:t xml:space="preserve">    &lt;/tr&gt;</w:t>
      </w:r>
    </w:p>
    <w:p w14:paraId="1590ED6C" w14:textId="77777777" w:rsidR="009A7749" w:rsidRDefault="009A7749" w:rsidP="009A7749">
      <w:pPr>
        <w:pStyle w:val="code"/>
      </w:pPr>
      <w:r>
        <w:t>}</w:t>
      </w:r>
    </w:p>
    <w:p w14:paraId="73F0F39D" w14:textId="77777777" w:rsidR="009A7749" w:rsidRDefault="009A7749" w:rsidP="009A7749">
      <w:pPr>
        <w:pStyle w:val="code"/>
      </w:pPr>
      <w:r>
        <w:t xml:space="preserve"> </w:t>
      </w:r>
    </w:p>
    <w:p w14:paraId="420BFD6E" w14:textId="7DBED4C1" w:rsidR="009A7749" w:rsidRPr="00076004" w:rsidRDefault="009A7749" w:rsidP="009A7749">
      <w:pPr>
        <w:pStyle w:val="code"/>
      </w:pPr>
      <w:r>
        <w:t>&lt;/table&gt;</w:t>
      </w:r>
    </w:p>
    <w:p w14:paraId="615F0E35" w14:textId="77777777" w:rsidR="00076004" w:rsidRPr="00076004" w:rsidRDefault="00076004" w:rsidP="009A7749">
      <w:proofErr w:type="spellStart"/>
      <w:r w:rsidRPr="00076004">
        <w:lastRenderedPageBreak/>
        <w:t>Như</w:t>
      </w:r>
      <w:proofErr w:type="spellEnd"/>
      <w:r w:rsidRPr="00076004">
        <w:t xml:space="preserve"> vậy là </w:t>
      </w:r>
      <w:proofErr w:type="spellStart"/>
      <w:r w:rsidRPr="00076004">
        <w:t>xong</w:t>
      </w:r>
      <w:proofErr w:type="spellEnd"/>
      <w:r w:rsidRPr="00076004">
        <w:t xml:space="preserve">, bạn mở trình </w:t>
      </w:r>
      <w:proofErr w:type="spellStart"/>
      <w:r w:rsidRPr="00076004">
        <w:t>duyệt</w:t>
      </w:r>
      <w:proofErr w:type="spellEnd"/>
      <w:r w:rsidRPr="00076004">
        <w:t xml:space="preserve"> </w:t>
      </w:r>
      <w:proofErr w:type="spellStart"/>
      <w:r w:rsidRPr="00076004">
        <w:t>chạy</w:t>
      </w:r>
      <w:proofErr w:type="spellEnd"/>
      <w:r w:rsidRPr="00076004">
        <w:t> </w:t>
      </w:r>
      <w:hyperlink r:id="rId18" w:tgtFrame="_blank" w:history="1">
        <w:r w:rsidRPr="00076004">
          <w:rPr>
            <w:rStyle w:val="Hyperlink"/>
          </w:rPr>
          <w:t>URL</w:t>
        </w:r>
      </w:hyperlink>
      <w:r w:rsidRPr="00076004">
        <w:t> </w:t>
      </w:r>
      <w:r w:rsidRPr="00076004">
        <w:rPr>
          <w:b/>
          <w:bCs/>
        </w:rPr>
        <w:t>http://localhost:xxxx/Link/Index</w:t>
      </w:r>
      <w:r w:rsidRPr="00076004">
        <w:t xml:space="preserve"> và </w:t>
      </w:r>
      <w:proofErr w:type="spellStart"/>
      <w:r w:rsidRPr="00076004">
        <w:t>thử</w:t>
      </w:r>
      <w:proofErr w:type="spellEnd"/>
      <w:r w:rsidRPr="00076004">
        <w:t xml:space="preserve">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các </w:t>
      </w:r>
      <w:proofErr w:type="spellStart"/>
      <w:r w:rsidRPr="00076004">
        <w:t>cột</w:t>
      </w:r>
      <w:proofErr w:type="spellEnd"/>
      <w:r w:rsidRPr="00076004">
        <w:t xml:space="preserve">, bạn sẽ được kết quả </w:t>
      </w:r>
      <w:proofErr w:type="spellStart"/>
      <w:r w:rsidRPr="00076004">
        <w:t>như</w:t>
      </w:r>
      <w:proofErr w:type="spellEnd"/>
      <w:r w:rsidRPr="00076004">
        <w:t xml:space="preserve"> ý. Tuyệt vời phải không nào?</w:t>
      </w:r>
    </w:p>
    <w:p w14:paraId="16B0EE95" w14:textId="65350C6C" w:rsidR="00076004" w:rsidRPr="00076004" w:rsidRDefault="00076004" w:rsidP="00076004">
      <w:pPr>
        <w:spacing w:before="0" w:after="160" w:line="259" w:lineRule="auto"/>
        <w:ind w:firstLine="0"/>
        <w:jc w:val="left"/>
      </w:pPr>
      <w:r w:rsidRPr="00076004">
        <w:drawing>
          <wp:inline distT="0" distB="0" distL="0" distR="0" wp14:anchorId="0749892E" wp14:editId="360E7F43">
            <wp:extent cx="5972175" cy="154749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54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D901D" w14:textId="77777777" w:rsidR="00076004" w:rsidRPr="00076004" w:rsidRDefault="00076004" w:rsidP="00F23931">
      <w:pPr>
        <w:pStyle w:val="Heading1"/>
      </w:pPr>
      <w:r w:rsidRPr="00076004">
        <w:t>Kết luận</w:t>
      </w:r>
    </w:p>
    <w:p w14:paraId="2F4E750A" w14:textId="77777777" w:rsidR="00076004" w:rsidRPr="00076004" w:rsidRDefault="00076004" w:rsidP="00F23931">
      <w:r w:rsidRPr="00076004">
        <w:t xml:space="preserve">Đến </w:t>
      </w:r>
      <w:proofErr w:type="spellStart"/>
      <w:r w:rsidRPr="00076004">
        <w:t>đây</w:t>
      </w:r>
      <w:proofErr w:type="spellEnd"/>
      <w:r w:rsidRPr="00076004">
        <w:t xml:space="preserve"> bạn đã học cách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</w:t>
      </w:r>
      <w:proofErr w:type="spellStart"/>
      <w:r w:rsidRPr="00076004">
        <w:t>trong</w:t>
      </w:r>
      <w:proofErr w:type="spellEnd"/>
      <w:r w:rsidRPr="00076004">
        <w:t xml:space="preserve"> ASP.NET </w:t>
      </w:r>
      <w:hyperlink r:id="rId20" w:tgtFrame="_blank" w:history="1">
        <w:r w:rsidRPr="00076004">
          <w:rPr>
            <w:rStyle w:val="Hyperlink"/>
          </w:rPr>
          <w:t>MVC</w:t>
        </w:r>
      </w:hyperlink>
      <w:r w:rsidRPr="00076004">
        <w:t xml:space="preserve"> theo nhiều cách khác </w:t>
      </w:r>
      <w:proofErr w:type="spellStart"/>
      <w:r w:rsidRPr="00076004">
        <w:t>nhau</w:t>
      </w:r>
      <w:proofErr w:type="spellEnd"/>
      <w:r w:rsidRPr="00076004">
        <w:t xml:space="preserve">, </w:t>
      </w:r>
      <w:proofErr w:type="spellStart"/>
      <w:r w:rsidRPr="00076004">
        <w:t>tùy</w:t>
      </w:r>
      <w:proofErr w:type="spellEnd"/>
      <w:r w:rsidRPr="00076004">
        <w:t xml:space="preserve"> theo </w:t>
      </w:r>
      <w:proofErr w:type="spellStart"/>
      <w:r w:rsidRPr="00076004">
        <w:t>yêu</w:t>
      </w:r>
      <w:proofErr w:type="spellEnd"/>
      <w:r w:rsidRPr="00076004">
        <w:t xml:space="preserve"> cầu dự án Web bạn có thể phát triển việc </w:t>
      </w:r>
      <w:proofErr w:type="spellStart"/>
      <w:r w:rsidRPr="00076004">
        <w:t>sắp</w:t>
      </w:r>
      <w:proofErr w:type="spellEnd"/>
      <w:r w:rsidRPr="00076004">
        <w:t xml:space="preserve"> </w:t>
      </w:r>
      <w:proofErr w:type="spellStart"/>
      <w:r w:rsidRPr="00076004">
        <w:t>xếp</w:t>
      </w:r>
      <w:proofErr w:type="spellEnd"/>
      <w:r w:rsidRPr="00076004">
        <w:t xml:space="preserve"> theo nhiều cách mới </w:t>
      </w:r>
      <w:proofErr w:type="spellStart"/>
      <w:r w:rsidRPr="00076004">
        <w:t>lạ</w:t>
      </w:r>
      <w:proofErr w:type="spellEnd"/>
      <w:r w:rsidRPr="00076004">
        <w:t xml:space="preserve"> và </w:t>
      </w:r>
      <w:proofErr w:type="spellStart"/>
      <w:r w:rsidRPr="00076004">
        <w:t>độc</w:t>
      </w:r>
      <w:proofErr w:type="spellEnd"/>
      <w:r w:rsidRPr="00076004">
        <w:t xml:space="preserve"> </w:t>
      </w:r>
      <w:proofErr w:type="spellStart"/>
      <w:r w:rsidRPr="00076004">
        <w:t>đáo</w:t>
      </w:r>
      <w:proofErr w:type="spellEnd"/>
      <w:r w:rsidRPr="00076004">
        <w:t xml:space="preserve"> </w:t>
      </w:r>
      <w:proofErr w:type="spellStart"/>
      <w:r w:rsidRPr="00076004">
        <w:t>nữa</w:t>
      </w:r>
      <w:proofErr w:type="spellEnd"/>
      <w:r w:rsidRPr="00076004">
        <w:t xml:space="preserve">. </w:t>
      </w:r>
      <w:proofErr w:type="spellStart"/>
      <w:r w:rsidRPr="00076004">
        <w:t>Mời</w:t>
      </w:r>
      <w:proofErr w:type="spellEnd"/>
      <w:r w:rsidRPr="00076004">
        <w:t xml:space="preserve"> bạn tiếp </w:t>
      </w:r>
      <w:proofErr w:type="spellStart"/>
      <w:r w:rsidRPr="00076004">
        <w:t>tục</w:t>
      </w:r>
      <w:proofErr w:type="spellEnd"/>
      <w:r w:rsidRPr="00076004">
        <w:t xml:space="preserve"> theo </w:t>
      </w:r>
      <w:proofErr w:type="spellStart"/>
      <w:r w:rsidRPr="00076004">
        <w:t>dõi</w:t>
      </w:r>
      <w:proofErr w:type="spellEnd"/>
      <w:r w:rsidRPr="00076004">
        <w:t xml:space="preserve"> bài tiếp theo.</w:t>
      </w:r>
    </w:p>
    <w:p w14:paraId="3FE5D544" w14:textId="77777777" w:rsidR="00076004" w:rsidRDefault="00076004">
      <w:pPr>
        <w:spacing w:before="0" w:after="160" w:line="259" w:lineRule="auto"/>
        <w:ind w:firstLine="0"/>
        <w:jc w:val="left"/>
      </w:pPr>
    </w:p>
    <w:p w14:paraId="19BB7640" w14:textId="1BA9105F" w:rsidR="00076004" w:rsidRDefault="00076004">
      <w:pPr>
        <w:spacing w:before="0" w:after="160" w:line="259" w:lineRule="auto"/>
        <w:ind w:firstLine="0"/>
        <w:jc w:val="left"/>
      </w:pPr>
      <w:r>
        <w:br w:type="page"/>
      </w:r>
    </w:p>
    <w:p w14:paraId="64513B02" w14:textId="7293589D" w:rsidR="00076004" w:rsidRDefault="00076004" w:rsidP="004F06CA">
      <w:pPr>
        <w:pStyle w:val="Heading1"/>
      </w:pPr>
      <w:r>
        <w:lastRenderedPageBreak/>
        <w:t>References</w:t>
      </w:r>
    </w:p>
    <w:p w14:paraId="3D408BFF" w14:textId="4E42C52E" w:rsidR="00076004" w:rsidRPr="00076004" w:rsidRDefault="00076004" w:rsidP="00076004">
      <w:r>
        <w:t xml:space="preserve">[1]. </w:t>
      </w:r>
      <w:hyperlink r:id="rId21" w:history="1">
        <w:r w:rsidRPr="00076004">
          <w:rPr>
            <w:rStyle w:val="Hyperlink"/>
          </w:rPr>
          <w:t>DammioMVC1_phan12.rar</w:t>
        </w:r>
      </w:hyperlink>
    </w:p>
    <w:sectPr w:rsidR="00076004" w:rsidRPr="00076004" w:rsidSect="00A31F77">
      <w:headerReference w:type="default" r:id="rId22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06D97" w14:textId="77777777" w:rsidR="003C4C3D" w:rsidRDefault="003C4C3D" w:rsidP="00CE4183">
      <w:pPr>
        <w:spacing w:before="0" w:after="0" w:line="240" w:lineRule="auto"/>
      </w:pPr>
      <w:r>
        <w:separator/>
      </w:r>
    </w:p>
  </w:endnote>
  <w:endnote w:type="continuationSeparator" w:id="0">
    <w:p w14:paraId="1A587F60" w14:textId="77777777" w:rsidR="003C4C3D" w:rsidRDefault="003C4C3D" w:rsidP="00CE418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3C1C5" w14:textId="77777777" w:rsidR="003C4C3D" w:rsidRDefault="003C4C3D" w:rsidP="00CE4183">
      <w:pPr>
        <w:spacing w:before="0" w:after="0" w:line="240" w:lineRule="auto"/>
      </w:pPr>
      <w:r>
        <w:separator/>
      </w:r>
    </w:p>
  </w:footnote>
  <w:footnote w:type="continuationSeparator" w:id="0">
    <w:p w14:paraId="487483F3" w14:textId="77777777" w:rsidR="003C4C3D" w:rsidRDefault="003C4C3D" w:rsidP="00CE418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2C9B7" w14:textId="7C9D75DC" w:rsidR="00076004" w:rsidRPr="00CE4183" w:rsidRDefault="00076004" w:rsidP="00CE4183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F14C6C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4F88683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D655E26"/>
    <w:multiLevelType w:val="multilevel"/>
    <w:tmpl w:val="6760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EAC4F0E"/>
    <w:multiLevelType w:val="multilevel"/>
    <w:tmpl w:val="44C0E3E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3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AwNzQwM7I0NrdU0lEKTi0uzszPAykwrAUAxCBzlCwAAAA="/>
  </w:docVars>
  <w:rsids>
    <w:rsidRoot w:val="00CE4183"/>
    <w:rsid w:val="00076004"/>
    <w:rsid w:val="00166382"/>
    <w:rsid w:val="00192211"/>
    <w:rsid w:val="00207425"/>
    <w:rsid w:val="002515ED"/>
    <w:rsid w:val="0029151A"/>
    <w:rsid w:val="003C4C3D"/>
    <w:rsid w:val="004F06CA"/>
    <w:rsid w:val="004F4C8D"/>
    <w:rsid w:val="00575F90"/>
    <w:rsid w:val="005950FF"/>
    <w:rsid w:val="005E09A4"/>
    <w:rsid w:val="00610526"/>
    <w:rsid w:val="006E5FC6"/>
    <w:rsid w:val="00731DB3"/>
    <w:rsid w:val="00746793"/>
    <w:rsid w:val="007B6D14"/>
    <w:rsid w:val="009275C2"/>
    <w:rsid w:val="00945F5C"/>
    <w:rsid w:val="009A7749"/>
    <w:rsid w:val="009B310E"/>
    <w:rsid w:val="009B3B53"/>
    <w:rsid w:val="00A31F77"/>
    <w:rsid w:val="00AB55DF"/>
    <w:rsid w:val="00C22E74"/>
    <w:rsid w:val="00C647AA"/>
    <w:rsid w:val="00CB6733"/>
    <w:rsid w:val="00CE4183"/>
    <w:rsid w:val="00DF2547"/>
    <w:rsid w:val="00E2231A"/>
    <w:rsid w:val="00F1700C"/>
    <w:rsid w:val="00F23931"/>
    <w:rsid w:val="00F5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C92E7"/>
  <w15:chartTrackingRefBased/>
  <w15:docId w15:val="{C227E323-92F8-420E-B179-A677D78DB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F06CA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06CA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76004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004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CE418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183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CE418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183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0760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004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07600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6004"/>
    <w:rPr>
      <w:b/>
      <w:bCs/>
    </w:rPr>
  </w:style>
  <w:style w:type="paragraph" w:styleId="ListParagraph">
    <w:name w:val="List Paragraph"/>
    <w:basedOn w:val="Normal"/>
    <w:uiPriority w:val="34"/>
    <w:qFormat/>
    <w:rsid w:val="00F170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8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7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9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51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90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62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58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44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64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3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7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9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34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68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4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37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19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29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3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9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06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73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5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55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9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95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26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33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38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57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021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565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84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79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7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4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1056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75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42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72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7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31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457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4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985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48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13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44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01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62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91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0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20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98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1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92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75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00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83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36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0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06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02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87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789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13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11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95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16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8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75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73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75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2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6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8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49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05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3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44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82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4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46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50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9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96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9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86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07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09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1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1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3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10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87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25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5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57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89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3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75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82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57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0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82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5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96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58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19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3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9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645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7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0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35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94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75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84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33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41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1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46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32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21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41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3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40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92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88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83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1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527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11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09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57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5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74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03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61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60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697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80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681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43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83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234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24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26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99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15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97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587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60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29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42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2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84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67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46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5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424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04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29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43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25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354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81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32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77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87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06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04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26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92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27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841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55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98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14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05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100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64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1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3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32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42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8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17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8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64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25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2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2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75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7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99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5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8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1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66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69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01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55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89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4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2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7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04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3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78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14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8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5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80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88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42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9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5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206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47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04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82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4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881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07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78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62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87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74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5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61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43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30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449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60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904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36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337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659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02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8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196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88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3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975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313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173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91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076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069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51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89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68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9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46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9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12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17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31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82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00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72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6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55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98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64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3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16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21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38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71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39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8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82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58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26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6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66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42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35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0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43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13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05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9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74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15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69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3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0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51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93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8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4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92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87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42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63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1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57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17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2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79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1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11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41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0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4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81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60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5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38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32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89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87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166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2571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560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58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35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82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230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71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803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80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744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273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94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68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34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20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9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693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5388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32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43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527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035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64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79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4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70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37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4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36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89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35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9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55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19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1990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07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5770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92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1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89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8359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559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31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46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79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4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17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96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6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228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18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8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52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40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02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84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3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50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37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0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49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78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69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2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78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8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95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80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8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4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07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7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57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09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18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0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87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37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7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39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04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11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79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24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52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62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88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45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295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90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98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26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27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0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59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771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04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85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853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77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81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418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9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95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38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732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01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86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507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5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105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977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8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46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57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47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38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59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67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29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42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31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41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93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76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69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42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16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3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11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18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14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6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33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7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05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06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90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31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95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40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45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01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9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53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4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1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82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00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15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95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35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49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65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41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5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84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45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30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2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04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1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09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1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14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300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7102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46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920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122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82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6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16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17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65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33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16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799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50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93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2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15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263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86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45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701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281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188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01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4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49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38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2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4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25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298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62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14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74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400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49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5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92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42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813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23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21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65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s://www.dammio.com/glossary/ur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dammio.com/wp-content/uploads/2018/10/DammioMVC1_phan12.rar" TargetMode="External"/><Relationship Id="rId7" Type="http://schemas.openxmlformats.org/officeDocument/2006/relationships/hyperlink" Target="https://www.dammio.com/glossary/mvc" TargetMode="External"/><Relationship Id="rId12" Type="http://schemas.openxmlformats.org/officeDocument/2006/relationships/hyperlink" Target="https://www.dammio.com/glossary/linq" TargetMode="External"/><Relationship Id="rId17" Type="http://schemas.openxmlformats.org/officeDocument/2006/relationships/hyperlink" Target="https://www.nuget.org/packages/System.Linq.Dynamic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ammio.com/glossary/linq" TargetMode="External"/><Relationship Id="rId20" Type="http://schemas.openxmlformats.org/officeDocument/2006/relationships/hyperlink" Target="https://www.dammio.com/glossary/mv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dammio.com/glossary/linq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dammio.com/2018/10/26/asp-net-mvc-phan-12-them-sap-xep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dammio.com/glossary/linq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5</Pages>
  <Words>2275</Words>
  <Characters>1296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6:47:00Z</dcterms:created>
  <dcterms:modified xsi:type="dcterms:W3CDTF">2021-02-22T07:12:00Z</dcterms:modified>
</cp:coreProperties>
</file>